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759EEF" w14:textId="5FB55C5E" w:rsidR="005A411B" w:rsidRPr="005A411B" w:rsidRDefault="005A411B" w:rsidP="005A411B">
      <w:pPr>
        <w:ind w:left="1440" w:firstLine="720"/>
        <w:rPr>
          <w:b/>
          <w:bCs/>
          <w:sz w:val="28"/>
          <w:szCs w:val="28"/>
          <w:lang w:val="el-GR"/>
        </w:rPr>
      </w:pPr>
      <w:bookmarkStart w:id="0" w:name="αναλυτική-περίληψη-για-εργασία"/>
      <w:r w:rsidRPr="005A411B">
        <w:rPr>
          <w:b/>
          <w:bCs/>
          <w:sz w:val="28"/>
          <w:szCs w:val="28"/>
          <w:lang w:val="el-GR"/>
        </w:rPr>
        <w:t>ΚΩΣΤΑΣ ΑΝΤ ΠΕΤΡΑΚΗΣ</w:t>
      </w:r>
    </w:p>
    <w:p w14:paraId="49DCDEA9" w14:textId="77777777" w:rsidR="005A411B" w:rsidRDefault="005A411B">
      <w:pPr>
        <w:rPr>
          <w:lang w:val="el-GR"/>
        </w:rPr>
      </w:pPr>
    </w:p>
    <w:p w14:paraId="55931835" w14:textId="77777777" w:rsidR="005A411B" w:rsidRDefault="005A411B">
      <w:pPr>
        <w:rPr>
          <w:lang w:val="el-GR"/>
        </w:rPr>
      </w:pPr>
    </w:p>
    <w:p w14:paraId="381B8B38" w14:textId="77777777" w:rsidR="005A411B" w:rsidRDefault="005A411B">
      <w:pPr>
        <w:rPr>
          <w:lang w:val="el-GR"/>
        </w:rPr>
      </w:pPr>
    </w:p>
    <w:p w14:paraId="321EBBA9" w14:textId="77777777" w:rsidR="005A411B" w:rsidRDefault="005A411B">
      <w:pPr>
        <w:rPr>
          <w:lang w:val="el-GR"/>
        </w:rPr>
      </w:pPr>
    </w:p>
    <w:p w14:paraId="2F931556" w14:textId="77777777" w:rsidR="005A411B" w:rsidRDefault="005A411B">
      <w:pPr>
        <w:rPr>
          <w:lang w:val="el-GR"/>
        </w:rPr>
      </w:pPr>
    </w:p>
    <w:p w14:paraId="5E6C0038" w14:textId="3CF6D144" w:rsidR="005A411B" w:rsidRPr="005A411B" w:rsidRDefault="005A411B" w:rsidP="00C25478">
      <w:pPr>
        <w:jc w:val="center"/>
        <w:rPr>
          <w:b/>
          <w:bCs/>
          <w:sz w:val="28"/>
          <w:szCs w:val="28"/>
          <w:lang w:val="el-GR"/>
        </w:rPr>
      </w:pPr>
      <w:r w:rsidRPr="005A411B">
        <w:rPr>
          <w:b/>
          <w:bCs/>
          <w:sz w:val="28"/>
          <w:szCs w:val="28"/>
          <w:lang w:val="el-GR"/>
        </w:rPr>
        <w:t>ΣΥΝΤΟΜ</w:t>
      </w:r>
      <w:r w:rsidR="0054583D">
        <w:rPr>
          <w:b/>
          <w:bCs/>
          <w:sz w:val="28"/>
          <w:szCs w:val="28"/>
          <w:lang w:val="el-GR"/>
        </w:rPr>
        <w:t>Η ΜΕΤΑΓΡΑΦΗ</w:t>
      </w:r>
      <w:r w:rsidRPr="005A411B">
        <w:rPr>
          <w:b/>
          <w:bCs/>
          <w:sz w:val="28"/>
          <w:szCs w:val="28"/>
          <w:lang w:val="el-GR"/>
        </w:rPr>
        <w:t xml:space="preserve"> </w:t>
      </w:r>
      <w:r w:rsidR="0054583D">
        <w:rPr>
          <w:b/>
          <w:bCs/>
          <w:sz w:val="28"/>
          <w:szCs w:val="28"/>
          <w:lang w:val="el-GR"/>
        </w:rPr>
        <w:t>ΓΙΑ</w:t>
      </w:r>
      <w:r w:rsidRPr="005A411B">
        <w:rPr>
          <w:b/>
          <w:bCs/>
          <w:sz w:val="28"/>
          <w:szCs w:val="28"/>
          <w:lang w:val="el-GR"/>
        </w:rPr>
        <w:t xml:space="preserve"> ΤΗΝ ΜΑΖΙΚΗ ΕΠΙΚΟΙΝΩΝΙΑ</w:t>
      </w:r>
    </w:p>
    <w:p w14:paraId="0DF0EF5B" w14:textId="4EBB30B7" w:rsidR="005A411B" w:rsidRDefault="0054583D" w:rsidP="00C25478">
      <w:pPr>
        <w:jc w:val="center"/>
        <w:rPr>
          <w:lang w:val="el-GR"/>
        </w:rPr>
      </w:pPr>
      <w:r>
        <w:rPr>
          <w:lang w:val="el-GR"/>
        </w:rPr>
        <w:t>από έργα</w:t>
      </w:r>
      <w:r w:rsidR="005A411B">
        <w:rPr>
          <w:lang w:val="el-GR"/>
        </w:rPr>
        <w:t xml:space="preserve"> του ΝΤΕΝΙΣ </w:t>
      </w:r>
      <w:proofErr w:type="spellStart"/>
      <w:r w:rsidR="005A411B">
        <w:rPr>
          <w:lang w:val="el-GR"/>
        </w:rPr>
        <w:t>ΜακΚΟΥΕΙΛ</w:t>
      </w:r>
      <w:proofErr w:type="spellEnd"/>
    </w:p>
    <w:p w14:paraId="533BC865" w14:textId="77777777" w:rsidR="005A411B" w:rsidRDefault="005A411B" w:rsidP="005A411B">
      <w:pPr>
        <w:rPr>
          <w:lang w:val="el-GR"/>
        </w:rPr>
      </w:pPr>
    </w:p>
    <w:p w14:paraId="5408FC03" w14:textId="77777777" w:rsidR="005A411B" w:rsidRDefault="005A411B" w:rsidP="005A411B">
      <w:pPr>
        <w:rPr>
          <w:lang w:val="el-GR"/>
        </w:rPr>
      </w:pPr>
    </w:p>
    <w:p w14:paraId="0AA605C8" w14:textId="77777777" w:rsidR="005A411B" w:rsidRDefault="005A411B" w:rsidP="005A411B">
      <w:pPr>
        <w:rPr>
          <w:lang w:val="el-GR"/>
        </w:rPr>
      </w:pPr>
    </w:p>
    <w:p w14:paraId="78870EA0" w14:textId="77777777" w:rsidR="005A411B" w:rsidRDefault="005A411B" w:rsidP="005A411B">
      <w:pPr>
        <w:rPr>
          <w:lang w:val="el-GR"/>
        </w:rPr>
      </w:pPr>
    </w:p>
    <w:p w14:paraId="3A32E43C" w14:textId="77777777" w:rsidR="005A411B" w:rsidRDefault="005A411B" w:rsidP="005A411B">
      <w:pPr>
        <w:rPr>
          <w:lang w:val="el-GR"/>
        </w:rPr>
      </w:pPr>
    </w:p>
    <w:p w14:paraId="0E86F211" w14:textId="77777777" w:rsidR="005A411B" w:rsidRDefault="005A411B" w:rsidP="005A411B">
      <w:pPr>
        <w:rPr>
          <w:lang w:val="el-GR"/>
        </w:rPr>
      </w:pPr>
    </w:p>
    <w:p w14:paraId="48320E27" w14:textId="77777777" w:rsidR="005A411B" w:rsidRDefault="005A411B" w:rsidP="005A411B">
      <w:pPr>
        <w:rPr>
          <w:lang w:val="el-GR"/>
        </w:rPr>
      </w:pPr>
    </w:p>
    <w:p w14:paraId="4CA1C980" w14:textId="77777777" w:rsidR="005A411B" w:rsidRDefault="005A411B" w:rsidP="005A411B">
      <w:pPr>
        <w:rPr>
          <w:lang w:val="el-GR"/>
        </w:rPr>
      </w:pPr>
    </w:p>
    <w:p w14:paraId="4D9A2EC6" w14:textId="77777777" w:rsidR="005A411B" w:rsidRDefault="005A411B" w:rsidP="005A411B">
      <w:pPr>
        <w:rPr>
          <w:lang w:val="el-GR"/>
        </w:rPr>
      </w:pPr>
    </w:p>
    <w:p w14:paraId="5C6D511A" w14:textId="77777777" w:rsidR="005A411B" w:rsidRDefault="005A411B" w:rsidP="005A411B">
      <w:pPr>
        <w:rPr>
          <w:lang w:val="el-GR"/>
        </w:rPr>
      </w:pPr>
    </w:p>
    <w:p w14:paraId="2239FD6B" w14:textId="77777777" w:rsidR="005A411B" w:rsidRDefault="005A411B" w:rsidP="005A411B">
      <w:pPr>
        <w:rPr>
          <w:lang w:val="el-GR"/>
        </w:rPr>
      </w:pPr>
    </w:p>
    <w:p w14:paraId="2CBD023E" w14:textId="77777777" w:rsidR="005A411B" w:rsidRDefault="005A411B" w:rsidP="005A411B">
      <w:pPr>
        <w:rPr>
          <w:lang w:val="el-GR"/>
        </w:rPr>
      </w:pPr>
    </w:p>
    <w:p w14:paraId="64D72206" w14:textId="77777777" w:rsidR="005A411B" w:rsidRDefault="005A411B" w:rsidP="005A411B">
      <w:pPr>
        <w:rPr>
          <w:lang w:val="el-GR"/>
        </w:rPr>
      </w:pPr>
    </w:p>
    <w:p w14:paraId="5B4D63EE" w14:textId="77777777" w:rsidR="005A411B" w:rsidRDefault="005A411B" w:rsidP="005A411B">
      <w:pPr>
        <w:rPr>
          <w:lang w:val="el-GR"/>
        </w:rPr>
      </w:pPr>
    </w:p>
    <w:p w14:paraId="62A2172C" w14:textId="77777777" w:rsidR="005A411B" w:rsidRDefault="005A411B" w:rsidP="005A411B">
      <w:pPr>
        <w:rPr>
          <w:lang w:val="el-GR"/>
        </w:rPr>
      </w:pPr>
    </w:p>
    <w:p w14:paraId="4443DB77" w14:textId="5C1E83AD" w:rsidR="005A411B" w:rsidRDefault="005A411B" w:rsidP="00B32672">
      <w:pPr>
        <w:ind w:left="1440" w:firstLine="720"/>
        <w:rPr>
          <w:lang w:val="el-GR"/>
        </w:rPr>
      </w:pPr>
      <w:r>
        <w:rPr>
          <w:lang w:val="el-GR"/>
        </w:rPr>
        <w:t>Αργοστόλι</w:t>
      </w:r>
      <w:r w:rsidR="00A86ECF">
        <w:rPr>
          <w:lang w:val="el-GR"/>
        </w:rPr>
        <w:t>,</w:t>
      </w:r>
      <w:r>
        <w:rPr>
          <w:lang w:val="el-GR"/>
        </w:rPr>
        <w:t xml:space="preserve"> Ιανουάριος 2026</w:t>
      </w:r>
    </w:p>
    <w:p w14:paraId="312A4241" w14:textId="77777777" w:rsidR="005A411B" w:rsidRDefault="005A411B">
      <w:pPr>
        <w:rPr>
          <w:lang w:val="el-GR"/>
        </w:rPr>
      </w:pPr>
      <w:r>
        <w:rPr>
          <w:lang w:val="el-GR"/>
        </w:rPr>
        <w:br w:type="page"/>
      </w:r>
    </w:p>
    <w:p w14:paraId="4E9CD588" w14:textId="05D11192" w:rsidR="00464B18" w:rsidRDefault="002C22DE">
      <w:pPr>
        <w:rPr>
          <w:lang w:val="el-GR"/>
        </w:rPr>
      </w:pPr>
      <w:r>
        <w:rPr>
          <w:lang w:val="el-GR"/>
        </w:rPr>
        <w:lastRenderedPageBreak/>
        <w:t xml:space="preserve">Στις φοιτήτριες και στους </w:t>
      </w:r>
      <w:r w:rsidR="00464B18">
        <w:rPr>
          <w:lang w:val="el-GR"/>
        </w:rPr>
        <w:t>φοιτητές μου που προσπαθούν.</w:t>
      </w:r>
      <w:r w:rsidR="00464B18">
        <w:rPr>
          <w:lang w:val="el-GR"/>
        </w:rPr>
        <w:br w:type="page"/>
      </w:r>
    </w:p>
    <w:p w14:paraId="001AF7F7" w14:textId="07AA983E" w:rsidR="00464B18" w:rsidRDefault="00464B18">
      <w:pPr>
        <w:rPr>
          <w:lang w:val="el-GR"/>
        </w:rPr>
      </w:pPr>
    </w:p>
    <w:p w14:paraId="50ED172C" w14:textId="13ABB28B" w:rsidR="00183414" w:rsidRPr="00183414" w:rsidRDefault="00183414" w:rsidP="00D87D55">
      <w:pPr>
        <w:pStyle w:val="a0"/>
        <w:rPr>
          <w:b/>
          <w:bCs/>
          <w:lang w:val="el-GR"/>
        </w:rPr>
      </w:pPr>
      <w:r w:rsidRPr="00183414">
        <w:rPr>
          <w:b/>
          <w:bCs/>
          <w:lang w:val="el-GR"/>
        </w:rPr>
        <w:t>ΠΡΟΛΟΓΟΣ</w:t>
      </w:r>
    </w:p>
    <w:p w14:paraId="0BD286D3" w14:textId="57BE3284" w:rsidR="00183414" w:rsidRDefault="00183414" w:rsidP="00D87D55">
      <w:pPr>
        <w:pStyle w:val="a0"/>
        <w:rPr>
          <w:lang w:val="el-GR"/>
        </w:rPr>
      </w:pPr>
      <w:r>
        <w:rPr>
          <w:lang w:val="el-GR"/>
        </w:rPr>
        <w:t>Εγκατεστημένος στην Κεφαλονιά από το 2008, επιστημονικός συνεργάτης και στην συνέχεια καθηγητής εφαρμογών και λέκτορας στο Τμήμα που εξελίχθηκε ως Ψηφιακών Μέσων και Επικοινωνίας του Ιονίου Πανεπιστημίου απολαμβάνω την ακαδημαϊκή διδαχή και την έρευνα</w:t>
      </w:r>
      <w:r w:rsidR="001A21AA">
        <w:rPr>
          <w:lang w:val="el-GR"/>
        </w:rPr>
        <w:t xml:space="preserve"> όπως με καθοδήγησαν ιδιαίτερα άξιοι δάσκαλοι και έχοντας ιδιαίτερα αξιόλογους συναδέλφους με τους οποίους έχω την καλή τύχη να συνεργάζομαι.</w:t>
      </w:r>
    </w:p>
    <w:p w14:paraId="6CE5A880" w14:textId="2A8CA370" w:rsidR="001A21AA" w:rsidRDefault="001A21AA" w:rsidP="00D87D55">
      <w:pPr>
        <w:pStyle w:val="a0"/>
        <w:rPr>
          <w:lang w:val="el-GR"/>
        </w:rPr>
      </w:pPr>
      <w:r>
        <w:rPr>
          <w:lang w:val="el-GR"/>
        </w:rPr>
        <w:t xml:space="preserve">Πολύ μεγάλη τύχη αλλά και αποτέλεσμα </w:t>
      </w:r>
      <w:r w:rsidR="00A31A13">
        <w:rPr>
          <w:lang w:val="el-GR"/>
        </w:rPr>
        <w:t xml:space="preserve">συνετής συνεργασίας είναι επίσης ότι έως σήμερα είχα κοντά μου </w:t>
      </w:r>
      <w:r w:rsidR="005A55F9">
        <w:rPr>
          <w:lang w:val="el-GR"/>
        </w:rPr>
        <w:t xml:space="preserve">λίγες χιλιάδες φοιτήτριες και φοιτητές που με τίμησαν με την …προσήλωση  στην παρακολούθηση των μαθημάτων μου </w:t>
      </w:r>
      <w:r w:rsidR="00FA2043">
        <w:rPr>
          <w:lang w:val="el-GR"/>
        </w:rPr>
        <w:t>και ολοκληρώναμε μαζί εκπαιδευτικούς κύκλους σπουδών.</w:t>
      </w:r>
    </w:p>
    <w:p w14:paraId="54C1DEA4" w14:textId="77777777" w:rsidR="004C3B32" w:rsidRDefault="004C3B32" w:rsidP="00D87D55">
      <w:pPr>
        <w:pStyle w:val="a0"/>
        <w:rPr>
          <w:lang w:val="el-GR"/>
        </w:rPr>
      </w:pPr>
    </w:p>
    <w:p w14:paraId="7066DA6C" w14:textId="74B1DF54" w:rsidR="004C3B32" w:rsidRDefault="00FA2043" w:rsidP="004C3B32">
      <w:pPr>
        <w:pStyle w:val="a0"/>
        <w:rPr>
          <w:lang w:val="el-GR"/>
        </w:rPr>
      </w:pPr>
      <w:r>
        <w:rPr>
          <w:lang w:val="el-GR"/>
        </w:rPr>
        <w:t>Είμαι τυχερός.</w:t>
      </w:r>
      <w:r w:rsidR="004C3B32">
        <w:rPr>
          <w:lang w:val="el-GR"/>
        </w:rPr>
        <w:t xml:space="preserve"> Το προσπάθησα εντόνως όμως. Όπως όλοι γνωρίζουμε τίποτα δεν κερδίζεται χωρίς κόπο και χωρίς προσπάθεια.</w:t>
      </w:r>
    </w:p>
    <w:p w14:paraId="50B6BD39" w14:textId="34D6602A" w:rsidR="00FA2043" w:rsidRDefault="00FA2043" w:rsidP="00D87D55">
      <w:pPr>
        <w:pStyle w:val="a0"/>
        <w:rPr>
          <w:lang w:val="el-GR"/>
        </w:rPr>
      </w:pPr>
    </w:p>
    <w:p w14:paraId="13F8EBBD" w14:textId="72085952" w:rsidR="00183414" w:rsidRDefault="004C3B32" w:rsidP="00D87D55">
      <w:pPr>
        <w:pStyle w:val="a0"/>
        <w:rPr>
          <w:lang w:val="el-GR"/>
        </w:rPr>
      </w:pPr>
      <w:r>
        <w:rPr>
          <w:lang w:val="el-GR"/>
        </w:rPr>
        <w:t>Ευχαριστώ όλους!</w:t>
      </w:r>
    </w:p>
    <w:p w14:paraId="10428DC5" w14:textId="64456F45" w:rsidR="004C3B32" w:rsidRDefault="004C3B32">
      <w:pPr>
        <w:rPr>
          <w:lang w:val="el-GR"/>
        </w:rPr>
      </w:pPr>
      <w:r>
        <w:rPr>
          <w:lang w:val="el-GR"/>
        </w:rPr>
        <w:br w:type="page"/>
      </w:r>
    </w:p>
    <w:p w14:paraId="13EB5A93" w14:textId="7ABC6AE3" w:rsidR="00DD4F47" w:rsidRPr="00DD4F47" w:rsidRDefault="00DD4F47" w:rsidP="00D87D55">
      <w:pPr>
        <w:pStyle w:val="a0"/>
        <w:rPr>
          <w:b/>
          <w:bCs/>
          <w:lang w:val="el-GR"/>
        </w:rPr>
      </w:pPr>
      <w:r w:rsidRPr="00DD4F47">
        <w:rPr>
          <w:b/>
          <w:bCs/>
          <w:lang w:val="el-GR"/>
        </w:rPr>
        <w:lastRenderedPageBreak/>
        <w:t>Περί μαζικής επικοινωνίας εισαγωγικά</w:t>
      </w:r>
    </w:p>
    <w:p w14:paraId="565F26C4" w14:textId="496A73DA" w:rsidR="00D87D55" w:rsidRPr="00D87D55" w:rsidRDefault="00D87D55" w:rsidP="00D87D55">
      <w:pPr>
        <w:pStyle w:val="a0"/>
        <w:rPr>
          <w:lang w:val="el-GR"/>
        </w:rPr>
      </w:pPr>
      <w:r>
        <w:rPr>
          <w:lang w:val="el-GR"/>
        </w:rPr>
        <w:t xml:space="preserve">Η έννοια της </w:t>
      </w:r>
      <w:r w:rsidR="006920DA">
        <w:rPr>
          <w:lang w:val="el-GR"/>
        </w:rPr>
        <w:t>μαζικής</w:t>
      </w:r>
      <w:r>
        <w:rPr>
          <w:lang w:val="el-GR"/>
        </w:rPr>
        <w:t xml:space="preserve"> επικοινωνίας εμφανίστηκε αρχικά στην δεκαετία  του 1930 με στόχο να αναλύσει και να μελετήσει τον ρόλο των κυρίαρχων μέσων της δημόσιας επικοινωνίας στις αρχές του εικοστού αιώνα.</w:t>
      </w:r>
    </w:p>
    <w:p w14:paraId="1B5F1548" w14:textId="77777777" w:rsidR="00D87D55" w:rsidRDefault="00D87D55" w:rsidP="00D87D55">
      <w:pPr>
        <w:pStyle w:val="FirstParagraph"/>
        <w:rPr>
          <w:lang w:val="el-GR"/>
        </w:rPr>
      </w:pPr>
      <w:r w:rsidRPr="00480C60">
        <w:rPr>
          <w:lang w:val="el-GR"/>
        </w:rPr>
        <w:t xml:space="preserve">Ο Μακ </w:t>
      </w:r>
      <w:proofErr w:type="spellStart"/>
      <w:r w:rsidRPr="00480C60">
        <w:rPr>
          <w:lang w:val="el-GR"/>
        </w:rPr>
        <w:t>Κουέιλ</w:t>
      </w:r>
      <w:proofErr w:type="spellEnd"/>
      <w:r w:rsidRPr="00480C60">
        <w:rPr>
          <w:lang w:val="el-GR"/>
        </w:rPr>
        <w:t xml:space="preserve"> ξεκινά ορίζοντας τη μαζική επικοινωνία ως μια διαδικασία παραγωγής και διάχυσης μηνυμάτων προς ένα ευρύ, ετερόκλητο και ανώνυμο κοινό μέσω θεσμοθετημένων μέσων. Τονίζει ότι τα ΜΜΕ δεν είναι ουδέτερα εργαλεία, αλλά κοινωνικοί θεσμοί που λειτουργούν μέσα σε συγκεκριμένα πολιτικά, οικονομικά και πολιτισμικά πλαίσια.</w:t>
      </w:r>
    </w:p>
    <w:p w14:paraId="29C02A19" w14:textId="0CC89338" w:rsidR="00692AE3" w:rsidRPr="00480C60" w:rsidRDefault="00A7273B" w:rsidP="00692AE3">
      <w:pPr>
        <w:pStyle w:val="a0"/>
        <w:rPr>
          <w:lang w:val="el-GR"/>
        </w:rPr>
      </w:pPr>
      <w:r>
        <w:rPr>
          <w:lang w:val="el-GR"/>
        </w:rPr>
        <w:t xml:space="preserve">Η σημασία της </w:t>
      </w:r>
      <w:r w:rsidR="00DD4F47">
        <w:rPr>
          <w:lang w:val="el-GR"/>
        </w:rPr>
        <w:t xml:space="preserve">μαζικής επικοινωνίας </w:t>
      </w:r>
      <w:r>
        <w:rPr>
          <w:lang w:val="el-GR"/>
        </w:rPr>
        <w:t>προέρχεται από το γεγονός της καθολικότητάς της , της απήχησής της καθώς και του δημόσιου χαρακτήρα της.</w:t>
      </w:r>
      <w:r w:rsidR="00692AE3">
        <w:rPr>
          <w:lang w:val="el-GR"/>
        </w:rPr>
        <w:t xml:space="preserve"> </w:t>
      </w:r>
      <w:r w:rsidR="00692AE3" w:rsidRPr="00480C60">
        <w:rPr>
          <w:lang w:val="el-GR"/>
        </w:rPr>
        <w:t>Η μαζική επικοινωνία αποτελεί έναν από τους βασικότερους μηχανισμούς μέσα από τους οποίους οι σύγχρονες κοινωνίες οργανώνουν την ενημέρωση, τη γνώση, την πολιτισμική ταυτότητα και τη δημόσια συζήτηση. Τα μέσα μαζικής επικοινωνίας δεν λειτουργούν απλώς ως φορείς μετάδοσης πληροφοριών, αλλά επηρεάζουν τον τρόπο με τον οποίο οι πολίτες αντιλαμβάνονται την κοινωνική πραγματικότητα, την πολιτική ζωή και τις μεταξύ τους σχέσεις. Στο πλαίσιο αυτό, η θεωρητική προσέγγιση της μαζικής επικοινωνίας καθίσταται αναγκαία για την κατανόηση του ρόλου και της ισχύος των μέσων στη σύγχρονη εποχή.</w:t>
      </w:r>
    </w:p>
    <w:p w14:paraId="613D7D57" w14:textId="46886DFA" w:rsidR="00480C60" w:rsidRDefault="00D0068F">
      <w:pPr>
        <w:pStyle w:val="2"/>
        <w:rPr>
          <w:rFonts w:asciiTheme="minorHAnsi" w:eastAsiaTheme="minorHAnsi" w:hAnsiTheme="minorHAnsi" w:cstheme="minorBidi"/>
          <w:color w:val="auto"/>
          <w:sz w:val="24"/>
          <w:szCs w:val="24"/>
          <w:lang w:val="el-GR"/>
        </w:rPr>
      </w:pPr>
      <w:r w:rsidRPr="00D0068F">
        <w:rPr>
          <w:rFonts w:asciiTheme="minorHAnsi" w:eastAsiaTheme="minorHAnsi" w:hAnsiTheme="minorHAnsi" w:cstheme="minorBidi"/>
          <w:color w:val="auto"/>
          <w:sz w:val="24"/>
          <w:szCs w:val="24"/>
          <w:lang w:val="el-GR"/>
        </w:rPr>
        <w:t xml:space="preserve">Ο προσανατολισμός </w:t>
      </w:r>
      <w:r w:rsidR="00FF2199">
        <w:rPr>
          <w:rFonts w:asciiTheme="minorHAnsi" w:eastAsiaTheme="minorHAnsi" w:hAnsiTheme="minorHAnsi" w:cstheme="minorBidi"/>
          <w:color w:val="auto"/>
          <w:sz w:val="24"/>
          <w:szCs w:val="24"/>
          <w:lang w:val="el-GR"/>
        </w:rPr>
        <w:t xml:space="preserve">της σκέψης του </w:t>
      </w:r>
      <w:proofErr w:type="spellStart"/>
      <w:r w:rsidR="00FF2199">
        <w:rPr>
          <w:rFonts w:asciiTheme="minorHAnsi" w:eastAsiaTheme="minorHAnsi" w:hAnsiTheme="minorHAnsi" w:cstheme="minorBidi"/>
          <w:color w:val="auto"/>
          <w:sz w:val="24"/>
          <w:szCs w:val="24"/>
          <w:lang w:val="el-GR"/>
        </w:rPr>
        <w:t>ΜακΚουειλ</w:t>
      </w:r>
      <w:proofErr w:type="spellEnd"/>
      <w:r w:rsidRPr="00D0068F">
        <w:rPr>
          <w:rFonts w:asciiTheme="minorHAnsi" w:eastAsiaTheme="minorHAnsi" w:hAnsiTheme="minorHAnsi" w:cstheme="minorBidi"/>
          <w:color w:val="auto"/>
          <w:sz w:val="24"/>
          <w:szCs w:val="24"/>
          <w:lang w:val="el-GR"/>
        </w:rPr>
        <w:t xml:space="preserve"> προς την δυτική θεώρηση των ΜΜΕ δεν έχει να κάνει με ένα μη ηθελημένο εθνοκεντρισμό αλλά η όλη θεώρηση  συνδέεται άμε</w:t>
      </w:r>
      <w:r w:rsidR="006920DA">
        <w:rPr>
          <w:rFonts w:asciiTheme="minorHAnsi" w:eastAsiaTheme="minorHAnsi" w:hAnsiTheme="minorHAnsi" w:cstheme="minorBidi"/>
          <w:color w:val="auto"/>
          <w:sz w:val="24"/>
          <w:szCs w:val="24"/>
          <w:lang w:val="el-GR"/>
        </w:rPr>
        <w:t>σα</w:t>
      </w:r>
      <w:r w:rsidRPr="00D0068F">
        <w:rPr>
          <w:rFonts w:asciiTheme="minorHAnsi" w:eastAsiaTheme="minorHAnsi" w:hAnsiTheme="minorHAnsi" w:cstheme="minorBidi"/>
          <w:color w:val="auto"/>
          <w:sz w:val="24"/>
          <w:szCs w:val="24"/>
          <w:lang w:val="el-GR"/>
        </w:rPr>
        <w:t xml:space="preserve"> με την κυρίαρχη κοινωνική επιστημονική θεωρία που έχει τις ρίζες της στην δυτική σκέψη. Είναι πιθανό</w:t>
      </w:r>
      <w:r>
        <w:rPr>
          <w:rFonts w:asciiTheme="minorHAnsi" w:eastAsiaTheme="minorHAnsi" w:hAnsiTheme="minorHAnsi" w:cstheme="minorBidi"/>
          <w:color w:val="auto"/>
          <w:sz w:val="24"/>
          <w:szCs w:val="24"/>
          <w:lang w:val="el-GR"/>
        </w:rPr>
        <w:t xml:space="preserve"> ότι τα ΜΜΕ λειτουργούν διαφορετικά  με «μη δυτικά» χαρακτηριστικά , ιδίως σε κοινωνί</w:t>
      </w:r>
      <w:r w:rsidR="000E7C7F">
        <w:rPr>
          <w:rFonts w:asciiTheme="minorHAnsi" w:eastAsiaTheme="minorHAnsi" w:hAnsiTheme="minorHAnsi" w:cstheme="minorBidi"/>
          <w:color w:val="auto"/>
          <w:sz w:val="24"/>
          <w:szCs w:val="24"/>
          <w:lang w:val="el-GR"/>
        </w:rPr>
        <w:t>ε</w:t>
      </w:r>
      <w:r>
        <w:rPr>
          <w:rFonts w:asciiTheme="minorHAnsi" w:eastAsiaTheme="minorHAnsi" w:hAnsiTheme="minorHAnsi" w:cstheme="minorBidi"/>
          <w:color w:val="auto"/>
          <w:sz w:val="24"/>
          <w:szCs w:val="24"/>
          <w:lang w:val="el-GR"/>
        </w:rPr>
        <w:t>ς λιγότερο κοσμικές και περισσότερο θεοκρατικές.</w:t>
      </w:r>
    </w:p>
    <w:p w14:paraId="0EFE53CA" w14:textId="77777777" w:rsidR="00480C60" w:rsidRDefault="003874BD">
      <w:pPr>
        <w:pStyle w:val="2"/>
        <w:rPr>
          <w:rFonts w:asciiTheme="minorHAnsi" w:eastAsiaTheme="minorHAnsi" w:hAnsiTheme="minorHAnsi" w:cstheme="minorBidi"/>
          <w:color w:val="auto"/>
          <w:sz w:val="24"/>
          <w:szCs w:val="24"/>
          <w:lang w:val="el-GR"/>
        </w:rPr>
      </w:pPr>
      <w:r w:rsidRPr="003874BD">
        <w:rPr>
          <w:rFonts w:asciiTheme="minorHAnsi" w:eastAsiaTheme="minorHAnsi" w:hAnsiTheme="minorHAnsi" w:cstheme="minorBidi"/>
          <w:color w:val="auto"/>
          <w:sz w:val="24"/>
          <w:szCs w:val="24"/>
          <w:lang w:val="el-GR"/>
        </w:rPr>
        <w:t xml:space="preserve">Η μελέτη της μαζικής επικοινωνίας αποτελεί ένα από τα πολλά αντικείμενα με τα οποία ασχολούνται οι κοινωνικές επιστήμες και είναι μέρος του ερευνητικού πεδίου που επικεντρώνεται στην έρευνα της ανθρώπινης επικοινωνίας. </w:t>
      </w:r>
    </w:p>
    <w:p w14:paraId="5FE3F593" w14:textId="6FE892BA" w:rsidR="00FF2199" w:rsidRPr="00DE40E8" w:rsidRDefault="00FF2199" w:rsidP="00FF2199">
      <w:pPr>
        <w:pStyle w:val="a0"/>
        <w:rPr>
          <w:lang w:val="el-GR"/>
        </w:rPr>
      </w:pPr>
      <w:r>
        <w:rPr>
          <w:lang w:val="el-GR"/>
        </w:rPr>
        <w:t xml:space="preserve">Ας σημειωθεί ότι ο Οργανισμός </w:t>
      </w:r>
      <w:r>
        <w:t>International</w:t>
      </w:r>
      <w:r w:rsidRPr="00FF2199">
        <w:rPr>
          <w:lang w:val="el-GR"/>
        </w:rPr>
        <w:t xml:space="preserve"> </w:t>
      </w:r>
      <w:r>
        <w:t>Sociological</w:t>
      </w:r>
      <w:r w:rsidRPr="00FF2199">
        <w:rPr>
          <w:lang w:val="el-GR"/>
        </w:rPr>
        <w:t xml:space="preserve"> </w:t>
      </w:r>
      <w:r>
        <w:rPr>
          <w:lang w:val="fr-FR"/>
        </w:rPr>
        <w:t>Association</w:t>
      </w:r>
      <w:r w:rsidRPr="00FF2199">
        <w:rPr>
          <w:lang w:val="el-GR"/>
        </w:rPr>
        <w:t xml:space="preserve"> </w:t>
      </w:r>
      <w:proofErr w:type="spellStart"/>
      <w:r w:rsidR="00F87FC3">
        <w:rPr>
          <w:lang w:val="el-GR"/>
        </w:rPr>
        <w:t>συν</w:t>
      </w:r>
      <w:r>
        <w:rPr>
          <w:lang w:val="el-GR"/>
        </w:rPr>
        <w:t>αποτελείται</w:t>
      </w:r>
      <w:proofErr w:type="spellEnd"/>
      <w:r>
        <w:rPr>
          <w:lang w:val="el-GR"/>
        </w:rPr>
        <w:t xml:space="preserve"> μεταξύ άλλων από </w:t>
      </w:r>
      <w:r w:rsidR="00305C68">
        <w:rPr>
          <w:lang w:val="el-GR"/>
        </w:rPr>
        <w:t>πολλές επιτροπές έρευνας.</w:t>
      </w:r>
      <w:r w:rsidR="00DE40E8">
        <w:rPr>
          <w:lang w:val="el-GR"/>
        </w:rPr>
        <w:t xml:space="preserve"> Η 14</w:t>
      </w:r>
      <w:r w:rsidR="00DE40E8" w:rsidRPr="00DE40E8">
        <w:rPr>
          <w:vertAlign w:val="superscript"/>
          <w:lang w:val="el-GR"/>
        </w:rPr>
        <w:t>η</w:t>
      </w:r>
      <w:r w:rsidR="00DE40E8">
        <w:rPr>
          <w:lang w:val="el-GR"/>
        </w:rPr>
        <w:t xml:space="preserve"> ονομάζεται </w:t>
      </w:r>
      <w:r w:rsidR="00DE40E8">
        <w:t>Research</w:t>
      </w:r>
      <w:r w:rsidR="00DE40E8" w:rsidRPr="00946EB2">
        <w:rPr>
          <w:lang w:val="el-GR"/>
        </w:rPr>
        <w:t xml:space="preserve"> </w:t>
      </w:r>
      <w:r w:rsidR="00DE40E8">
        <w:t>Committee</w:t>
      </w:r>
      <w:r w:rsidR="00DE40E8" w:rsidRPr="00946EB2">
        <w:rPr>
          <w:lang w:val="el-GR"/>
        </w:rPr>
        <w:t xml:space="preserve"> </w:t>
      </w:r>
      <w:r w:rsidR="00DE40E8">
        <w:rPr>
          <w:lang w:val="el-GR"/>
        </w:rPr>
        <w:t xml:space="preserve">14 </w:t>
      </w:r>
      <w:r w:rsidR="00DE40E8">
        <w:t>Sociology</w:t>
      </w:r>
      <w:r w:rsidR="00DE40E8" w:rsidRPr="00946EB2">
        <w:rPr>
          <w:lang w:val="el-GR"/>
        </w:rPr>
        <w:t xml:space="preserve"> </w:t>
      </w:r>
      <w:r w:rsidR="00DE40E8">
        <w:t>Communication</w:t>
      </w:r>
      <w:r w:rsidR="00DE40E8" w:rsidRPr="00946EB2">
        <w:rPr>
          <w:lang w:val="el-GR"/>
        </w:rPr>
        <w:t xml:space="preserve"> …….</w:t>
      </w:r>
    </w:p>
    <w:p w14:paraId="4DE13669" w14:textId="77777777" w:rsidR="00692AE3" w:rsidRDefault="00692AE3" w:rsidP="00673104">
      <w:pPr>
        <w:pStyle w:val="a0"/>
        <w:rPr>
          <w:b/>
          <w:lang w:val="el-GR"/>
        </w:rPr>
      </w:pPr>
    </w:p>
    <w:p w14:paraId="53F145AA" w14:textId="77777777" w:rsidR="00692AE3" w:rsidRDefault="00692AE3" w:rsidP="00673104">
      <w:pPr>
        <w:pStyle w:val="a0"/>
        <w:rPr>
          <w:b/>
          <w:lang w:val="el-GR"/>
        </w:rPr>
      </w:pPr>
    </w:p>
    <w:p w14:paraId="6A0A7DB2" w14:textId="77777777" w:rsidR="00692AE3" w:rsidRDefault="00692AE3" w:rsidP="00673104">
      <w:pPr>
        <w:pStyle w:val="a0"/>
        <w:rPr>
          <w:b/>
          <w:lang w:val="el-GR"/>
        </w:rPr>
      </w:pPr>
    </w:p>
    <w:p w14:paraId="2F8507EE" w14:textId="77777777" w:rsidR="00751A2D" w:rsidRPr="00946EB2" w:rsidRDefault="00751A2D" w:rsidP="00673104">
      <w:pPr>
        <w:pStyle w:val="a0"/>
        <w:rPr>
          <w:b/>
          <w:lang w:val="el-GR"/>
        </w:rPr>
      </w:pPr>
    </w:p>
    <w:p w14:paraId="1D8E0F61" w14:textId="77777777" w:rsidR="00751A2D" w:rsidRDefault="00751A2D" w:rsidP="00673104">
      <w:pPr>
        <w:pStyle w:val="a0"/>
        <w:rPr>
          <w:b/>
          <w:lang w:val="el-GR"/>
        </w:rPr>
      </w:pPr>
    </w:p>
    <w:p w14:paraId="6DF0AE83" w14:textId="77777777" w:rsidR="00751A2D" w:rsidRDefault="00751A2D" w:rsidP="00673104">
      <w:pPr>
        <w:pStyle w:val="a0"/>
        <w:rPr>
          <w:b/>
          <w:lang w:val="el-GR"/>
        </w:rPr>
      </w:pPr>
    </w:p>
    <w:p w14:paraId="4563D339" w14:textId="77777777" w:rsidR="00B4586B" w:rsidRDefault="00B4586B" w:rsidP="00673104">
      <w:pPr>
        <w:pStyle w:val="a0"/>
        <w:rPr>
          <w:b/>
          <w:lang w:val="el-GR"/>
        </w:rPr>
      </w:pPr>
    </w:p>
    <w:p w14:paraId="26D0EB5C" w14:textId="77777777" w:rsidR="000E7C7F" w:rsidRDefault="000E7C7F" w:rsidP="00673104">
      <w:pPr>
        <w:pStyle w:val="a0"/>
        <w:rPr>
          <w:b/>
          <w:lang w:val="el-GR"/>
        </w:rPr>
      </w:pPr>
    </w:p>
    <w:p w14:paraId="21AB0075" w14:textId="77777777" w:rsidR="00673104" w:rsidRPr="00673104" w:rsidRDefault="00673104" w:rsidP="00673104">
      <w:pPr>
        <w:pStyle w:val="a0"/>
        <w:rPr>
          <w:b/>
          <w:lang w:val="el-GR"/>
        </w:rPr>
      </w:pPr>
      <w:r w:rsidRPr="00673104">
        <w:rPr>
          <w:b/>
          <w:lang w:val="el-GR"/>
        </w:rPr>
        <w:t>Ανάπτυξη των μέσων μαζικής επικοινωνίας</w:t>
      </w:r>
    </w:p>
    <w:p w14:paraId="383D5EAC" w14:textId="77777777" w:rsidR="00673104" w:rsidRDefault="00673104" w:rsidP="00673104">
      <w:pPr>
        <w:pStyle w:val="a0"/>
        <w:rPr>
          <w:lang w:val="el-GR"/>
        </w:rPr>
      </w:pPr>
      <w:r>
        <w:rPr>
          <w:lang w:val="el-GR"/>
        </w:rPr>
        <w:t>Είναι σημαντικό να υπογραμμίσουμε ότι η ιδέα της δημόσιας επικοινωνίας στο χρόνο και σε απόσταση είναι πολύ παλαιότερη από τα ΜΜΕ που χρησιμοποιούμε.</w:t>
      </w:r>
    </w:p>
    <w:p w14:paraId="2565C1FB" w14:textId="21FB52DE" w:rsidR="00673104" w:rsidRPr="008073CF" w:rsidRDefault="00673104" w:rsidP="00673104">
      <w:pPr>
        <w:pStyle w:val="a0"/>
        <w:rPr>
          <w:lang w:val="el-GR"/>
        </w:rPr>
      </w:pPr>
      <w:r>
        <w:rPr>
          <w:lang w:val="el-GR"/>
        </w:rPr>
        <w:t xml:space="preserve">Έως τις αρχές του Μεσαίωνα η Εκκλησία είχε αναπτύξει αποτελεσματικά μέσα επικοινωνίας για να διασφαλίσει ότι όλοι ανεξαιρέτως οι </w:t>
      </w:r>
      <w:r w:rsidR="003874BD">
        <w:rPr>
          <w:lang w:val="el-GR"/>
        </w:rPr>
        <w:t>πιστοί</w:t>
      </w:r>
      <w:r>
        <w:rPr>
          <w:lang w:val="el-GR"/>
        </w:rPr>
        <w:t xml:space="preserve"> παραλάμβαναν τα μηνύματά της.</w:t>
      </w:r>
      <w:r w:rsidR="008073CF" w:rsidRPr="008073CF">
        <w:rPr>
          <w:lang w:val="el-GR"/>
        </w:rPr>
        <w:t xml:space="preserve"> </w:t>
      </w:r>
      <w:r w:rsidR="008073CF">
        <w:rPr>
          <w:lang w:val="el-GR"/>
        </w:rPr>
        <w:t xml:space="preserve">Αλλά και παλαιότερα στην ελληνική αλλά και ρωμαϊκή αρχαιότητα τα θέατρα </w:t>
      </w:r>
      <w:r w:rsidR="00C206FD">
        <w:rPr>
          <w:lang w:val="el-GR"/>
        </w:rPr>
        <w:t>και ρωμαϊκά αμφιθέατρα αποτελούσαν συλλογικούς τόπους επικοινωνίας που έτειναν να έχουν μία μαζικότητα.</w:t>
      </w:r>
    </w:p>
    <w:p w14:paraId="4BCF7753" w14:textId="77777777" w:rsidR="00673104" w:rsidRDefault="00673104" w:rsidP="00673104">
      <w:pPr>
        <w:pStyle w:val="a0"/>
        <w:rPr>
          <w:lang w:val="el-GR"/>
        </w:rPr>
      </w:pPr>
      <w:r>
        <w:rPr>
          <w:lang w:val="el-GR"/>
        </w:rPr>
        <w:t xml:space="preserve">Οι ορισμοί των ΜΜΕ σταδιακά στο πέρασμα του χρόνου </w:t>
      </w:r>
      <w:r w:rsidR="003874BD">
        <w:rPr>
          <w:lang w:val="el-GR"/>
        </w:rPr>
        <w:t>έχουν</w:t>
      </w:r>
      <w:r>
        <w:rPr>
          <w:lang w:val="el-GR"/>
        </w:rPr>
        <w:t xml:space="preserve"> αλλάξει.</w:t>
      </w:r>
    </w:p>
    <w:p w14:paraId="71218D61" w14:textId="77777777" w:rsidR="00673104" w:rsidRDefault="00673104" w:rsidP="00673104">
      <w:pPr>
        <w:pStyle w:val="a0"/>
        <w:rPr>
          <w:lang w:val="el-GR"/>
        </w:rPr>
      </w:pPr>
      <w:r>
        <w:rPr>
          <w:lang w:val="el-GR"/>
        </w:rPr>
        <w:t>Ανακεφαλαιώνοντας την ιστορία των ΜΜΕ, ασχολούμαστε με τρία διαφορετικά στοιχεία που δημιουργούν διακριτές συνθέσεις της εφαρμογής και της σημασίας τους στην ευρύτερη ζωή της κοινωνίας. Αυτά είναι:</w:t>
      </w:r>
    </w:p>
    <w:p w14:paraId="2F39C776" w14:textId="77777777" w:rsidR="00A2247F" w:rsidRDefault="00A2247F" w:rsidP="00A2247F">
      <w:pPr>
        <w:pStyle w:val="a0"/>
        <w:numPr>
          <w:ilvl w:val="0"/>
          <w:numId w:val="2"/>
        </w:numPr>
        <w:rPr>
          <w:lang w:val="el-GR"/>
        </w:rPr>
      </w:pPr>
      <w:r>
        <w:rPr>
          <w:lang w:val="el-GR"/>
        </w:rPr>
        <w:t xml:space="preserve">Συγκεκριμένες επικοινωνιακές επιδιώξεις, ανάγκες ή χρήσεις π.χ. ψυχαγωγία, πολιτιστική έκφραση ή </w:t>
      </w:r>
      <w:r w:rsidR="00F0165F">
        <w:rPr>
          <w:lang w:val="el-GR"/>
        </w:rPr>
        <w:t>επιμόρφωση.</w:t>
      </w:r>
    </w:p>
    <w:p w14:paraId="56A5D235" w14:textId="77777777" w:rsidR="00F0165F" w:rsidRDefault="00F0165F" w:rsidP="00A2247F">
      <w:pPr>
        <w:pStyle w:val="a0"/>
        <w:numPr>
          <w:ilvl w:val="0"/>
          <w:numId w:val="2"/>
        </w:numPr>
        <w:rPr>
          <w:lang w:val="el-GR"/>
        </w:rPr>
      </w:pPr>
      <w:r>
        <w:rPr>
          <w:lang w:val="el-GR"/>
        </w:rPr>
        <w:t>Τεχνολογίες για την δημόσια επικοινωνία σε πολλούς παραλήπτες και σε απόσταση</w:t>
      </w:r>
    </w:p>
    <w:p w14:paraId="327E1B03" w14:textId="77777777" w:rsidR="00F0165F" w:rsidRDefault="00F0165F" w:rsidP="00A2247F">
      <w:pPr>
        <w:pStyle w:val="a0"/>
        <w:numPr>
          <w:ilvl w:val="0"/>
          <w:numId w:val="2"/>
        </w:numPr>
        <w:rPr>
          <w:lang w:val="el-GR"/>
        </w:rPr>
      </w:pPr>
      <w:r>
        <w:rPr>
          <w:lang w:val="el-GR"/>
        </w:rPr>
        <w:t>Μορφές κοινωνικής οργάνωσης που παρέχουν τις δεξιότητες  και τα πλαίσια για την ανάπτυξη των τεχνολογιών στην ευρύτερη κοινωνία.</w:t>
      </w:r>
    </w:p>
    <w:p w14:paraId="2ADF212D" w14:textId="77777777" w:rsidR="00F0165F" w:rsidRDefault="00F0165F" w:rsidP="00F0165F">
      <w:pPr>
        <w:pStyle w:val="a0"/>
        <w:rPr>
          <w:lang w:val="el-GR"/>
        </w:rPr>
      </w:pPr>
      <w:r>
        <w:rPr>
          <w:lang w:val="el-GR"/>
        </w:rPr>
        <w:t xml:space="preserve">Ο τρόπος που οι τεχνολογίες χρησιμοποιούνται εξαρτάται από τις </w:t>
      </w:r>
      <w:proofErr w:type="spellStart"/>
      <w:r>
        <w:rPr>
          <w:lang w:val="el-GR"/>
        </w:rPr>
        <w:t>χωροχρονικές</w:t>
      </w:r>
      <w:proofErr w:type="spellEnd"/>
      <w:r>
        <w:rPr>
          <w:lang w:val="el-GR"/>
        </w:rPr>
        <w:t xml:space="preserve"> συνθήκες.</w:t>
      </w:r>
    </w:p>
    <w:p w14:paraId="4D088214" w14:textId="698244F2" w:rsidR="00F0165F" w:rsidRDefault="00F0165F" w:rsidP="00F0165F">
      <w:pPr>
        <w:pStyle w:val="a0"/>
        <w:rPr>
          <w:lang w:val="el-GR"/>
        </w:rPr>
      </w:pPr>
      <w:r>
        <w:rPr>
          <w:lang w:val="el-GR"/>
        </w:rPr>
        <w:t>Σε γενικές γραμμές, όσο πιο ανοιχτή</w:t>
      </w:r>
      <w:r w:rsidR="00324985">
        <w:rPr>
          <w:rStyle w:val="ab"/>
          <w:lang w:val="el-GR"/>
        </w:rPr>
        <w:footnoteReference w:id="1"/>
      </w:r>
      <w:r>
        <w:rPr>
          <w:lang w:val="el-GR"/>
        </w:rPr>
        <w:t xml:space="preserve"> είναι μια κοινωνία τόσο περισσότερο έχει την τάση να αναπτύσσει τεχνολογίες της επικοινωνίας και μάλιστα όσο το δυνατόν περισσότερο. Όσο ένα καθεστώς είναι πιο </w:t>
      </w:r>
      <w:r w:rsidR="000275EC">
        <w:rPr>
          <w:lang w:val="el-GR"/>
        </w:rPr>
        <w:t>κλειστό</w:t>
      </w:r>
      <w:r>
        <w:rPr>
          <w:lang w:val="el-GR"/>
        </w:rPr>
        <w:t xml:space="preserve"> ή καταπιεστικό, τόσο περισσότερο έχει την τάση να περιορίζει την ανάπτυξη </w:t>
      </w:r>
      <w:r w:rsidR="00380062">
        <w:rPr>
          <w:lang w:val="el-GR"/>
        </w:rPr>
        <w:t xml:space="preserve"> είτε να θέτει αυστηρούς όρους στους τρόπους με τους οποίους μια τεχνολογία μπορεί να χρησιμοποιηθεί.</w:t>
      </w:r>
    </w:p>
    <w:p w14:paraId="59C170F0" w14:textId="77777777" w:rsidR="00ED6DEC" w:rsidRDefault="00ED6DEC" w:rsidP="00F0165F">
      <w:pPr>
        <w:pStyle w:val="a0"/>
        <w:rPr>
          <w:lang w:val="el-GR"/>
        </w:rPr>
      </w:pPr>
    </w:p>
    <w:p w14:paraId="31DD8C38" w14:textId="77777777" w:rsidR="00ED6DEC" w:rsidRPr="00F06608" w:rsidRDefault="00ED6DEC" w:rsidP="00ED6DEC">
      <w:pPr>
        <w:pStyle w:val="a0"/>
        <w:rPr>
          <w:b/>
          <w:lang w:val="el-GR"/>
        </w:rPr>
      </w:pPr>
      <w:bookmarkStart w:id="1" w:name="_Hlk216867544"/>
      <w:r w:rsidRPr="00F06608">
        <w:rPr>
          <w:b/>
          <w:lang w:val="el-GR"/>
        </w:rPr>
        <w:lastRenderedPageBreak/>
        <w:t>Έντυπα μέσα: Το βιβλίο και η βιβλιοθήκη</w:t>
      </w:r>
    </w:p>
    <w:bookmarkEnd w:id="1"/>
    <w:p w14:paraId="1574834B" w14:textId="77777777" w:rsidR="00ED6DEC" w:rsidRDefault="00ED6DEC" w:rsidP="00F0165F">
      <w:pPr>
        <w:pStyle w:val="a0"/>
        <w:rPr>
          <w:lang w:val="el-GR"/>
        </w:rPr>
      </w:pPr>
    </w:p>
    <w:p w14:paraId="0E62A572" w14:textId="5ED0DC65" w:rsidR="003874BD" w:rsidRDefault="003874BD" w:rsidP="00F0165F">
      <w:pPr>
        <w:pStyle w:val="a0"/>
        <w:rPr>
          <w:lang w:val="el-GR"/>
        </w:rPr>
      </w:pPr>
      <w:r>
        <w:rPr>
          <w:lang w:val="el-GR"/>
        </w:rPr>
        <w:t>Η ιστορία των σύγχρονων ΜΜΕ αρχίζει με την δημιουργία έντυπου βιβλίου</w:t>
      </w:r>
      <w:r w:rsidR="00ED6DEC">
        <w:rPr>
          <w:lang w:val="el-GR"/>
        </w:rPr>
        <w:t xml:space="preserve"> στα μέσα του 15</w:t>
      </w:r>
      <w:r w:rsidR="00ED6DEC" w:rsidRPr="00ED6DEC">
        <w:rPr>
          <w:vertAlign w:val="superscript"/>
          <w:lang w:val="el-GR"/>
        </w:rPr>
        <w:t>ου</w:t>
      </w:r>
      <w:r w:rsidR="00ED6DEC">
        <w:rPr>
          <w:lang w:val="el-GR"/>
        </w:rPr>
        <w:t xml:space="preserve"> αιώνα</w:t>
      </w:r>
      <w:r>
        <w:rPr>
          <w:lang w:val="el-GR"/>
        </w:rPr>
        <w:t>. Το βιβλίο βέβαια, αποτέλεσε μια μορφή επανάστασης αν και αρχικά αναπαρήγαγε κείμενα που υπήρχαν σε μορφή χειρόγραφου. Σταδιακά η τυπογραφία οδήγησε στην μεταβολή του περιεχομένου</w:t>
      </w:r>
      <w:r w:rsidR="00F06608">
        <w:rPr>
          <w:lang w:val="el-GR"/>
        </w:rPr>
        <w:t xml:space="preserve"> και την παραγωγή φυλλαδίων πολιτικού η θρησκευτικού χαρακτήρα που συνέβαλε στον μετασχηματισμό της φεουδαρχικής κοινωνίας.</w:t>
      </w:r>
    </w:p>
    <w:p w14:paraId="7971C1D4" w14:textId="37E95BF1" w:rsidR="00F06608" w:rsidRDefault="00F06608" w:rsidP="00F0165F">
      <w:pPr>
        <w:pStyle w:val="a0"/>
        <w:rPr>
          <w:lang w:val="el-GR"/>
        </w:rPr>
      </w:pPr>
      <w:r>
        <w:rPr>
          <w:lang w:val="el-GR"/>
        </w:rPr>
        <w:t>Ένα άλλο σημαντικό στοιχείο πριν και μετά την εμφάνιση της τυπογραφίας ήταν η συλλογή και αποθήκευση βιβλίων δ</w:t>
      </w:r>
      <w:r w:rsidR="00203374">
        <w:rPr>
          <w:lang w:val="el-GR"/>
        </w:rPr>
        <w:t>ηλαδή</w:t>
      </w:r>
      <w:r>
        <w:rPr>
          <w:lang w:val="el-GR"/>
        </w:rPr>
        <w:t xml:space="preserve"> η βιβλιοθήκη.</w:t>
      </w:r>
    </w:p>
    <w:p w14:paraId="1C25E3CB" w14:textId="6FBC3853" w:rsidR="00F06608" w:rsidRDefault="00F06608" w:rsidP="00F0165F">
      <w:pPr>
        <w:pStyle w:val="a0"/>
        <w:rPr>
          <w:lang w:val="el-GR"/>
        </w:rPr>
      </w:pPr>
      <w:r>
        <w:rPr>
          <w:lang w:val="el-GR"/>
        </w:rPr>
        <w:t>Η τυπογραφία κατέστη μια νέα τέχνη  και οι τυπογράφοι μετεξελίχτηκαν από έμποροι σε εκδότες και η επόμενη φάση εξέλιξης ήταν η έλευση του επαγγελματία συγγραφέ</w:t>
      </w:r>
      <w:r w:rsidR="00203374">
        <w:rPr>
          <w:lang w:val="el-GR"/>
        </w:rPr>
        <w:t xml:space="preserve">α </w:t>
      </w:r>
      <w:r>
        <w:rPr>
          <w:lang w:val="el-GR"/>
        </w:rPr>
        <w:t>στα τέλη του 16</w:t>
      </w:r>
      <w:r w:rsidRPr="00F06608">
        <w:rPr>
          <w:vertAlign w:val="superscript"/>
          <w:lang w:val="el-GR"/>
        </w:rPr>
        <w:t>ου</w:t>
      </w:r>
      <w:r>
        <w:rPr>
          <w:lang w:val="el-GR"/>
        </w:rPr>
        <w:t xml:space="preserve"> αιώνα.</w:t>
      </w:r>
    </w:p>
    <w:p w14:paraId="74A0AD4C" w14:textId="77777777" w:rsidR="00F06608" w:rsidRDefault="00F06608" w:rsidP="00F06608">
      <w:pPr>
        <w:pStyle w:val="a0"/>
        <w:rPr>
          <w:b/>
          <w:lang w:val="el-GR"/>
        </w:rPr>
      </w:pPr>
      <w:r w:rsidRPr="00F06608">
        <w:rPr>
          <w:b/>
          <w:lang w:val="el-GR"/>
        </w:rPr>
        <w:t xml:space="preserve">Έντυπα </w:t>
      </w:r>
      <w:r>
        <w:rPr>
          <w:b/>
          <w:lang w:val="el-GR"/>
        </w:rPr>
        <w:t>μέσα: Η εφημερίδα</w:t>
      </w:r>
    </w:p>
    <w:p w14:paraId="5325328C" w14:textId="77777777" w:rsidR="00F06608" w:rsidRDefault="00F06608" w:rsidP="00F06608">
      <w:pPr>
        <w:pStyle w:val="a0"/>
        <w:rPr>
          <w:lang w:val="el-GR"/>
        </w:rPr>
      </w:pPr>
      <w:r w:rsidRPr="00F06608">
        <w:rPr>
          <w:lang w:val="el-GR"/>
        </w:rPr>
        <w:t>Πέρασαν περίπου διακόσια χρόνια από την εφεύρεση της τυπογραφίας μέχρι να εμφανιστεί αυτό που σήμερα αποκαλούμε «αρχέτυπη» εφημερίδα.</w:t>
      </w:r>
    </w:p>
    <w:p w14:paraId="5510FB1A" w14:textId="77777777" w:rsidR="00710B62" w:rsidRDefault="00710B62" w:rsidP="00F06608">
      <w:pPr>
        <w:pStyle w:val="a0"/>
        <w:rPr>
          <w:lang w:val="el-GR"/>
        </w:rPr>
      </w:pPr>
      <w:r>
        <w:rPr>
          <w:lang w:val="el-GR"/>
        </w:rPr>
        <w:t>Ο κύριος πρόδρομος της εφημερίδα ήταν φυλλάδια που χρησιμοποιούνταν για ενημέρωση, διαφήμιση , παραπλάνηση, κουτσομπολιά.</w:t>
      </w:r>
    </w:p>
    <w:p w14:paraId="077DF0E9" w14:textId="77777777" w:rsidR="00710B62" w:rsidRPr="00F06608" w:rsidRDefault="00710B62" w:rsidP="00F06608">
      <w:pPr>
        <w:pStyle w:val="a0"/>
        <w:rPr>
          <w:lang w:val="el-GR"/>
        </w:rPr>
      </w:pPr>
      <w:r>
        <w:rPr>
          <w:lang w:val="el-GR"/>
        </w:rPr>
        <w:t>Η εμπορική εφημερίδα του 17</w:t>
      </w:r>
      <w:r w:rsidRPr="00710B62">
        <w:rPr>
          <w:vertAlign w:val="superscript"/>
          <w:lang w:val="el-GR"/>
        </w:rPr>
        <w:t>ου</w:t>
      </w:r>
      <w:r>
        <w:rPr>
          <w:lang w:val="el-GR"/>
        </w:rPr>
        <w:t xml:space="preserve"> αιώνα δεν ταυτίστηκε με  μια και μοναδική πηγή πληροφόρηση</w:t>
      </w:r>
      <w:r w:rsidR="009967E2">
        <w:rPr>
          <w:lang w:val="el-GR"/>
        </w:rPr>
        <w:t>ς αλλά συντασσόταν από τον ιδιοκτήτη-εκδότη της.</w:t>
      </w:r>
      <w:r>
        <w:rPr>
          <w:lang w:val="el-GR"/>
        </w:rPr>
        <w:t xml:space="preserve"> </w:t>
      </w:r>
      <w:r w:rsidR="009967E2">
        <w:rPr>
          <w:lang w:val="el-GR"/>
        </w:rPr>
        <w:t xml:space="preserve"> Η επίσημη εκδοχή της είχε μερικά χαρακτηριστικά με την εμπορική αλλά ήταν η «φωνή</w:t>
      </w:r>
      <w:r w:rsidR="005744DD">
        <w:rPr>
          <w:lang w:val="el-GR"/>
        </w:rPr>
        <w:t xml:space="preserve"> της</w:t>
      </w:r>
      <w:r w:rsidR="009967E2">
        <w:rPr>
          <w:lang w:val="el-GR"/>
        </w:rPr>
        <w:t xml:space="preserve"> εξουσίας» καθώς συντασσόταν από το Στέμμα ή την κυβέρνηση.</w:t>
      </w:r>
    </w:p>
    <w:p w14:paraId="058FD3AB" w14:textId="77777777" w:rsidR="005744DD" w:rsidRDefault="005744DD" w:rsidP="005744DD">
      <w:pPr>
        <w:pStyle w:val="a0"/>
        <w:rPr>
          <w:lang w:val="el-GR"/>
        </w:rPr>
      </w:pPr>
      <w:r>
        <w:rPr>
          <w:lang w:val="el-GR"/>
        </w:rPr>
        <w:t xml:space="preserve">Τα στοιχεία που διαφοροποιούν την εφημερίδα από άλλες μορφές πολιτιστικής επικοινωνίας εκείνη την εποχή ήταν η ατομική χρήση της, η καταγραφή πραγματικών συμβάντων, η χρηστικότητά της, το εκλαϊκευμένο περιεχόμενό της  καθώς και το ότι ήταν σε θέση να καλύψει τις ανάγκες μια ανερχόμενής τάξης  </w:t>
      </w:r>
      <w:proofErr w:type="spellStart"/>
      <w:r>
        <w:rPr>
          <w:lang w:val="el-GR"/>
        </w:rPr>
        <w:t>δλδ</w:t>
      </w:r>
      <w:proofErr w:type="spellEnd"/>
      <w:r>
        <w:rPr>
          <w:lang w:val="el-GR"/>
        </w:rPr>
        <w:t xml:space="preserve"> της αστικής τάξης , τους νέους επαγγελματίες και επιχειρήσεις.  Έτσι σηματοδοτούσε μια νέα εποχή αυτή του φιλελεύθερου καπιταλισμού.</w:t>
      </w:r>
    </w:p>
    <w:p w14:paraId="79B8035C" w14:textId="77777777" w:rsidR="00673104" w:rsidRDefault="004331B2" w:rsidP="00673104">
      <w:pPr>
        <w:pStyle w:val="a0"/>
        <w:rPr>
          <w:lang w:val="el-GR"/>
        </w:rPr>
      </w:pPr>
      <w:r>
        <w:rPr>
          <w:lang w:val="el-GR"/>
        </w:rPr>
        <w:t>Οι κύριες μορφές εφημερίδας είναι:</w:t>
      </w:r>
    </w:p>
    <w:p w14:paraId="2365E220" w14:textId="77777777" w:rsidR="004331B2" w:rsidRDefault="004331B2" w:rsidP="00673104">
      <w:pPr>
        <w:pStyle w:val="a0"/>
        <w:rPr>
          <w:lang w:val="el-GR"/>
        </w:rPr>
      </w:pPr>
      <w:r w:rsidRPr="004331B2">
        <w:rPr>
          <w:i/>
          <w:lang w:val="el-GR"/>
        </w:rPr>
        <w:t>Ο πολιτικός τύπος</w:t>
      </w:r>
      <w:r>
        <w:rPr>
          <w:lang w:val="el-GR"/>
        </w:rPr>
        <w:t>: Κομματική ή πολιτική εφημερίδα που ενημερώνει και οργανώνει τους αναγνώστες της. Παρόλο που ο ρόλος του υποβαθμίζεται από τις εμπορικές εφημερίδες δεν έχει εξαφανιστεί και επιβιώνει ακόμα στην Ευρώπη και δείχνει , τυπικά τουλάχιστον να είναι ανεξάρτητος από το κράτος.</w:t>
      </w:r>
    </w:p>
    <w:p w14:paraId="16A0A94A" w14:textId="77777777" w:rsidR="004331B2" w:rsidRDefault="004331B2" w:rsidP="00673104">
      <w:pPr>
        <w:pStyle w:val="a0"/>
        <w:rPr>
          <w:lang w:val="el-GR"/>
        </w:rPr>
      </w:pPr>
      <w:r w:rsidRPr="004331B2">
        <w:rPr>
          <w:i/>
          <w:lang w:val="el-GR"/>
        </w:rPr>
        <w:t>Ο έγκριτος τύπος</w:t>
      </w:r>
      <w:r>
        <w:rPr>
          <w:lang w:val="el-GR"/>
        </w:rPr>
        <w:t>: Η αστική εφημερίδα στα τέλη του 19</w:t>
      </w:r>
      <w:r w:rsidRPr="004331B2">
        <w:rPr>
          <w:vertAlign w:val="superscript"/>
          <w:lang w:val="el-GR"/>
        </w:rPr>
        <w:t>ου</w:t>
      </w:r>
      <w:r>
        <w:rPr>
          <w:lang w:val="el-GR"/>
        </w:rPr>
        <w:t xml:space="preserve"> αιώνα </w:t>
      </w:r>
      <w:r w:rsidR="00404E0F">
        <w:rPr>
          <w:lang w:val="el-GR"/>
        </w:rPr>
        <w:t>αποτέλεσε μια σ</w:t>
      </w:r>
      <w:r w:rsidR="009A34F1">
        <w:rPr>
          <w:lang w:val="el-GR"/>
        </w:rPr>
        <w:t xml:space="preserve">ημαντική τομή στην ιστορία του </w:t>
      </w:r>
      <w:r w:rsidR="00404E0F">
        <w:rPr>
          <w:lang w:val="el-GR"/>
        </w:rPr>
        <w:t>Τύπου.</w:t>
      </w:r>
      <w:r w:rsidR="009A34F1">
        <w:rPr>
          <w:lang w:val="el-GR"/>
        </w:rPr>
        <w:t xml:space="preserve"> Ο φιλελευθερισμός, η απουσία </w:t>
      </w:r>
      <w:r w:rsidR="009A34F1">
        <w:rPr>
          <w:lang w:val="el-GR"/>
        </w:rPr>
        <w:lastRenderedPageBreak/>
        <w:t>λογοκρισίας, η κατάργηση οικονομικών επιβαρύνσεων, η εμφάνιση της αστικής τάξης και η εφαρμογή νέων τεχνολογιών ευνόησαν την άνοδό του.</w:t>
      </w:r>
    </w:p>
    <w:p w14:paraId="2C8B302F" w14:textId="77777777" w:rsidR="009A34F1" w:rsidRDefault="009A34F1" w:rsidP="00673104">
      <w:pPr>
        <w:pStyle w:val="a0"/>
        <w:rPr>
          <w:lang w:val="el-GR"/>
        </w:rPr>
      </w:pPr>
      <w:r>
        <w:rPr>
          <w:lang w:val="el-GR"/>
        </w:rPr>
        <w:t>Οι νέες «εφημερίδες κύρους»</w:t>
      </w:r>
      <w:r w:rsidR="0046117F">
        <w:rPr>
          <w:lang w:val="el-GR"/>
        </w:rPr>
        <w:t xml:space="preserve"> ήταν ανεξάρτητες από το κράτος και τα οργανωμένα συμφέροντα  και συχνά έχουν αναγνωριστεί ως σημαντικός παράγοντας στην πολιτική και κοινωνική ζωή του τόπου τους καθώς συνέβαλλαν στην ανέλιξη του δημοσιογραφικού επαγγέλματος που είναι αφοσιωμένο στην αντικειμενική καταγραφή των γεγονότων.</w:t>
      </w:r>
      <w:r w:rsidR="005D20FC">
        <w:rPr>
          <w:lang w:val="el-GR"/>
        </w:rPr>
        <w:t xml:space="preserve">  Πολλές σύγχρονες απόψεις ασκούν κριτική σήμερα σε εφημερίδες που απέχουν από αυτά τα ιδανικά υιοθετώντας υποκειμενική προσέγγιση ή δραματοποιώντας γεγονότα για χάρη εντυπωσιασμού.</w:t>
      </w:r>
    </w:p>
    <w:p w14:paraId="72C44CAB" w14:textId="77777777" w:rsidR="005D20FC" w:rsidRDefault="005D20FC" w:rsidP="00673104">
      <w:pPr>
        <w:pStyle w:val="a0"/>
        <w:rPr>
          <w:lang w:val="el-GR"/>
        </w:rPr>
      </w:pPr>
      <w:r w:rsidRPr="005D20FC">
        <w:rPr>
          <w:i/>
          <w:lang w:val="el-GR"/>
        </w:rPr>
        <w:t>Η εμπορική εφημερίδα</w:t>
      </w:r>
      <w:r>
        <w:rPr>
          <w:lang w:val="el-GR"/>
        </w:rPr>
        <w:t xml:space="preserve">: Η σύγχρονη μαζικής κυκλοφορίας εφημερίδα ονομάστηκε «εμπορική» για δύο βασικούς λόγους. Πρώτον ότι διευθύνουν μονοπωλιακά επιχειρηματικά συμφέροντα με σκοπό το κέρδος και δεύτερον ότι εξαρτώνται σημαντικά από τα διαφημιστικά </w:t>
      </w:r>
      <w:r w:rsidR="00091F7D">
        <w:rPr>
          <w:lang w:val="el-GR"/>
        </w:rPr>
        <w:t>έσοδα</w:t>
      </w:r>
      <w:r>
        <w:rPr>
          <w:lang w:val="el-GR"/>
        </w:rPr>
        <w:t>.</w:t>
      </w:r>
      <w:r w:rsidR="00091F7D">
        <w:rPr>
          <w:lang w:val="el-GR"/>
        </w:rPr>
        <w:t xml:space="preserve"> Αυτή η μορφή εφημερίδας στην εποχή μας κυριαρχεί στο χώρο του Τύπου  σε πολλές χώρες ιδίως επειδή εισβάλλει στην αγορά της πιο παραδοσιακής εφημερίδας και εφαρμόζοντας το είδος της δημοσιογραφίας που έχει ονομαστεί «κιτρινισμός».</w:t>
      </w:r>
    </w:p>
    <w:p w14:paraId="6FBE34E7" w14:textId="77777777" w:rsidR="00091F7D" w:rsidRPr="00091F7D" w:rsidRDefault="00091F7D" w:rsidP="00673104">
      <w:pPr>
        <w:pStyle w:val="a0"/>
        <w:rPr>
          <w:b/>
          <w:lang w:val="el-GR"/>
        </w:rPr>
      </w:pPr>
      <w:r w:rsidRPr="00091F7D">
        <w:rPr>
          <w:b/>
          <w:lang w:val="el-GR"/>
        </w:rPr>
        <w:t>Ο κινηματογράφος ως μαζικό μέσο</w:t>
      </w:r>
    </w:p>
    <w:p w14:paraId="6F007AA0" w14:textId="77777777" w:rsidR="00091F7D" w:rsidRDefault="00091F7D" w:rsidP="00673104">
      <w:pPr>
        <w:pStyle w:val="a0"/>
        <w:rPr>
          <w:lang w:val="el-GR"/>
        </w:rPr>
      </w:pPr>
      <w:r>
        <w:rPr>
          <w:lang w:val="el-GR"/>
        </w:rPr>
        <w:t>Ο κινηματογράφος έκανε την εμφάνισή του στα τέλη του 19</w:t>
      </w:r>
      <w:r w:rsidRPr="00091F7D">
        <w:rPr>
          <w:vertAlign w:val="superscript"/>
          <w:lang w:val="el-GR"/>
        </w:rPr>
        <w:t>ου</w:t>
      </w:r>
      <w:r>
        <w:rPr>
          <w:lang w:val="el-GR"/>
        </w:rPr>
        <w:t xml:space="preserve"> αιώνα ως μια νέα τεχνολογία αλλά δεν πρόσφερε κάτι νέο στο περιεχόμενο. Στην πραγματικότητα συνδύαζε παλαιότερες μορφές ψυχαγωγίας  με ένα νέο τρόπο παρουσίασης και διανομής. Κρίνοντας από την πρωτοφανή ανάπτυξη του κινηματογράφου, θα μπορούσε κανείς να ισχυριστεί ότι ικανοποιούσε κάποιες από τις κρυφές απαιτήσεις της εργατικής τάξης για ψυχαγωγία.</w:t>
      </w:r>
    </w:p>
    <w:p w14:paraId="006D3DF2" w14:textId="46BB7D33" w:rsidR="00091F7D" w:rsidRDefault="00091F7D" w:rsidP="00673104">
      <w:pPr>
        <w:pStyle w:val="a0"/>
        <w:rPr>
          <w:lang w:val="el-GR"/>
        </w:rPr>
      </w:pPr>
      <w:r>
        <w:rPr>
          <w:lang w:val="el-GR"/>
        </w:rPr>
        <w:t xml:space="preserve">Η προπαγανδιστική χρήση του κινηματογράφου </w:t>
      </w:r>
      <w:r w:rsidR="0048735D">
        <w:rPr>
          <w:lang w:val="el-GR"/>
        </w:rPr>
        <w:t>βασιζόταν</w:t>
      </w:r>
      <w:r>
        <w:rPr>
          <w:lang w:val="el-GR"/>
        </w:rPr>
        <w:t xml:space="preserve"> στην μεγάλη διάδοσή του, στον ρεαλισμό των εικόνων του</w:t>
      </w:r>
      <w:r w:rsidR="0048735D">
        <w:rPr>
          <w:lang w:val="el-GR"/>
        </w:rPr>
        <w:t xml:space="preserve"> </w:t>
      </w:r>
      <w:r>
        <w:rPr>
          <w:lang w:val="el-GR"/>
        </w:rPr>
        <w:t xml:space="preserve">και την </w:t>
      </w:r>
      <w:r w:rsidR="0048735D">
        <w:rPr>
          <w:lang w:val="el-GR"/>
        </w:rPr>
        <w:t>συναισθηματική</w:t>
      </w:r>
      <w:r>
        <w:rPr>
          <w:lang w:val="el-GR"/>
        </w:rPr>
        <w:t xml:space="preserve"> φόρτιση του </w:t>
      </w:r>
      <w:r w:rsidR="0048735D">
        <w:rPr>
          <w:lang w:val="el-GR"/>
        </w:rPr>
        <w:t>περιεχομένου</w:t>
      </w:r>
      <w:r>
        <w:rPr>
          <w:lang w:val="el-GR"/>
        </w:rPr>
        <w:t xml:space="preserve"> του</w:t>
      </w:r>
      <w:r w:rsidR="0048735D">
        <w:rPr>
          <w:lang w:val="el-GR"/>
        </w:rPr>
        <w:t xml:space="preserve">. Το επόμενο στάδιο ήταν η εμφάνιση πολλών σχολών κινηματογραφίας και ένα τρίτο η εμφάνιση των </w:t>
      </w:r>
      <w:r w:rsidR="00946EB2">
        <w:rPr>
          <w:lang w:val="el-GR"/>
        </w:rPr>
        <w:t>ντοκιμαντέρ ή αλλιώς ταινιών τεκμηρίωσης που βρίσκονται στην άλλη άκρη σε σχέση με τις ταινίες μυθοπλασίας.</w:t>
      </w:r>
    </w:p>
    <w:p w14:paraId="79EE1D17" w14:textId="3DAD780F" w:rsidR="0048735D" w:rsidRDefault="0048735D" w:rsidP="00673104">
      <w:pPr>
        <w:pStyle w:val="a0"/>
        <w:rPr>
          <w:lang w:val="el-GR"/>
        </w:rPr>
      </w:pPr>
      <w:r>
        <w:rPr>
          <w:lang w:val="el-GR"/>
        </w:rPr>
        <w:t xml:space="preserve">Το κοινό στοιχείο που έχουν τόσο η εμφάνιση των σχολών κινηματογραφίας όσο και των </w:t>
      </w:r>
      <w:r w:rsidR="00946EB2">
        <w:rPr>
          <w:lang w:val="el-GR"/>
        </w:rPr>
        <w:t>ντοκιμαντέρ</w:t>
      </w:r>
      <w:r>
        <w:rPr>
          <w:lang w:val="el-GR"/>
        </w:rPr>
        <w:t xml:space="preserve"> είναι ότι εκδηλώνονται και αναπτύσσονται σε περιόδους κοινωνικών κρίσεων.</w:t>
      </w:r>
    </w:p>
    <w:p w14:paraId="3EDEF3B1" w14:textId="77777777" w:rsidR="0048735D" w:rsidRDefault="0034321B" w:rsidP="00673104">
      <w:pPr>
        <w:pStyle w:val="a0"/>
        <w:rPr>
          <w:lang w:val="el-GR"/>
        </w:rPr>
      </w:pPr>
      <w:r>
        <w:t>H</w:t>
      </w:r>
      <w:r w:rsidR="0048735D">
        <w:rPr>
          <w:lang w:val="el-GR"/>
        </w:rPr>
        <w:t xml:space="preserve"> σκοτεινή αίθουσα του κινηματογράφου</w:t>
      </w:r>
      <w:r w:rsidR="00E15230" w:rsidRPr="00E15230">
        <w:rPr>
          <w:lang w:val="el-GR"/>
        </w:rPr>
        <w:t xml:space="preserve"> </w:t>
      </w:r>
      <w:r w:rsidR="00E15230">
        <w:rPr>
          <w:lang w:val="el-GR"/>
        </w:rPr>
        <w:t xml:space="preserve">πρόσφερε μια μείξη </w:t>
      </w:r>
      <w:proofErr w:type="spellStart"/>
      <w:r w:rsidR="00E15230">
        <w:rPr>
          <w:lang w:val="el-GR"/>
        </w:rPr>
        <w:t>ιδιωτικότητας</w:t>
      </w:r>
      <w:proofErr w:type="spellEnd"/>
      <w:r w:rsidR="00E15230">
        <w:rPr>
          <w:lang w:val="el-GR"/>
        </w:rPr>
        <w:t xml:space="preserve"> και κοινωνικότητας που έδινε μια διαφορετική διάσταση στην εμπειρία των ανθρώπων. Όπως με την τηλεόραση αργότερα «το να πάει κανείς στον κινηματογράφο» ήταν κάτι περισσότερο από το να δει απλώς μια ταινία.</w:t>
      </w:r>
    </w:p>
    <w:p w14:paraId="0A37A7BE" w14:textId="4F5D5FEA" w:rsidR="00E15230" w:rsidRDefault="00E15230" w:rsidP="00673104">
      <w:pPr>
        <w:pStyle w:val="a0"/>
        <w:rPr>
          <w:lang w:val="el-GR"/>
        </w:rPr>
      </w:pPr>
      <w:r>
        <w:rPr>
          <w:lang w:val="el-GR"/>
        </w:rPr>
        <w:t>Ο κινηματογράφος παραμένει στο επίκεντρο των ΜΜΕ παρά την μείωση των εισιτηρίων που έχουν αντικατασταθεί από το νέο «οικιακό» κοινό που προσεγγ</w:t>
      </w:r>
      <w:r w:rsidR="00946EB2">
        <w:rPr>
          <w:lang w:val="el-GR"/>
        </w:rPr>
        <w:t xml:space="preserve">ιζόταν και εν μέρει προσεγγίζεται ακόμα </w:t>
      </w:r>
      <w:r>
        <w:rPr>
          <w:lang w:val="el-GR"/>
        </w:rPr>
        <w:t xml:space="preserve">από την τηλεόραση, το βίντεο και </w:t>
      </w:r>
      <w:r>
        <w:rPr>
          <w:lang w:val="el-GR"/>
        </w:rPr>
        <w:lastRenderedPageBreak/>
        <w:t>τα κανάλια της δορυφορικής και καλωδιακής τηλεόρασης.</w:t>
      </w:r>
      <w:r w:rsidR="00946EB2">
        <w:rPr>
          <w:lang w:val="el-GR"/>
        </w:rPr>
        <w:t xml:space="preserve"> Ας μην ξεχνάμε επίσης τις πλατφόρμες που παρέχουν σήμερα μαζικό οπτικοακουστικό περιεχόμενο.</w:t>
      </w:r>
    </w:p>
    <w:p w14:paraId="142AE0B8" w14:textId="77777777" w:rsidR="00E15230" w:rsidRPr="00E15230" w:rsidRDefault="00E15230" w:rsidP="00673104">
      <w:pPr>
        <w:pStyle w:val="a0"/>
        <w:rPr>
          <w:b/>
          <w:lang w:val="el-GR"/>
        </w:rPr>
      </w:pPr>
      <w:r w:rsidRPr="00E15230">
        <w:rPr>
          <w:b/>
          <w:lang w:val="el-GR"/>
        </w:rPr>
        <w:t>ΡΑΔΙΟΤΗΛΕΟΡΑΣΗ</w:t>
      </w:r>
    </w:p>
    <w:p w14:paraId="4BFBAB44" w14:textId="68495C98" w:rsidR="00E15230" w:rsidRDefault="00E15230" w:rsidP="00673104">
      <w:pPr>
        <w:pStyle w:val="a0"/>
        <w:rPr>
          <w:lang w:val="el-GR"/>
        </w:rPr>
      </w:pPr>
      <w:r>
        <w:rPr>
          <w:lang w:val="el-GR"/>
        </w:rPr>
        <w:t xml:space="preserve">Το ραδιόφωνο και η τηλεόραση έχουν περίπου </w:t>
      </w:r>
      <w:r w:rsidR="00061717">
        <w:rPr>
          <w:lang w:val="el-GR"/>
        </w:rPr>
        <w:t xml:space="preserve">παραπάνω από </w:t>
      </w:r>
      <w:r w:rsidR="00FE4D2F">
        <w:rPr>
          <w:lang w:val="el-GR"/>
        </w:rPr>
        <w:t xml:space="preserve">έναν αιώνα </w:t>
      </w:r>
      <w:r>
        <w:rPr>
          <w:lang w:val="el-GR"/>
        </w:rPr>
        <w:t xml:space="preserve">και </w:t>
      </w:r>
      <w:r w:rsidR="00FE4D2F">
        <w:rPr>
          <w:lang w:val="el-GR"/>
        </w:rPr>
        <w:t>7</w:t>
      </w:r>
      <w:r>
        <w:rPr>
          <w:lang w:val="el-GR"/>
        </w:rPr>
        <w:t>0χρονη ιστορία ως ΜΜΕ αντίστοιχα. Και τα δύο ήταν αποτέλεσμα προγενέστερων τεχνολογιών.</w:t>
      </w:r>
    </w:p>
    <w:p w14:paraId="10E620EE" w14:textId="7619752A" w:rsidR="00E15230" w:rsidRDefault="00E15230" w:rsidP="00673104">
      <w:pPr>
        <w:pStyle w:val="a0"/>
        <w:rPr>
          <w:lang w:val="el-GR"/>
        </w:rPr>
      </w:pPr>
      <w:r>
        <w:rPr>
          <w:lang w:val="el-GR"/>
        </w:rPr>
        <w:t xml:space="preserve">Σύμφωνα με τον </w:t>
      </w:r>
      <w:r>
        <w:t>Williams</w:t>
      </w:r>
      <w:r w:rsidRPr="00E15230">
        <w:rPr>
          <w:lang w:val="el-GR"/>
        </w:rPr>
        <w:t xml:space="preserve"> </w:t>
      </w:r>
      <w:r>
        <w:rPr>
          <w:lang w:val="el-GR"/>
        </w:rPr>
        <w:t>«το ραδιόφωνο και η τηλεόραση</w:t>
      </w:r>
      <w:r w:rsidR="00061717">
        <w:rPr>
          <w:lang w:val="el-GR"/>
        </w:rPr>
        <w:t xml:space="preserve"> σ</w:t>
      </w:r>
      <w:r>
        <w:rPr>
          <w:lang w:val="el-GR"/>
        </w:rPr>
        <w:t>ε αντιδιαστολή με άλλες μορφές τεχνολογίας, ήταν συστήματα που αρχικά είχαν σχεδιαστεί για την μετάδοση και λήψη μηνυμάτων με έναν απροσδιόριστο τρόπο, καθώς δεν είχε διευκρινιστεί το περιεχόμενο των μηνυμάτων που θα μετέδιδαν».</w:t>
      </w:r>
    </w:p>
    <w:p w14:paraId="6789FA0A" w14:textId="77777777" w:rsidR="00B05D75" w:rsidRDefault="00B05D75" w:rsidP="00673104">
      <w:pPr>
        <w:pStyle w:val="a0"/>
        <w:rPr>
          <w:lang w:val="el-GR"/>
        </w:rPr>
      </w:pPr>
      <w:r>
        <w:rPr>
          <w:lang w:val="el-GR"/>
        </w:rPr>
        <w:t xml:space="preserve">Ιδιαίτερο χαρακτηριστικό του ραδιοφώνου και της τηλεόρασης είναι ο υψηλός βαθμός εποπτείας, ελέγχου ή </w:t>
      </w:r>
      <w:proofErr w:type="spellStart"/>
      <w:r>
        <w:rPr>
          <w:lang w:val="el-GR"/>
        </w:rPr>
        <w:t>αδειοδότησης</w:t>
      </w:r>
      <w:proofErr w:type="spellEnd"/>
      <w:r>
        <w:rPr>
          <w:lang w:val="el-GR"/>
        </w:rPr>
        <w:t xml:space="preserve"> από τις δημόσιες αρχές. Εξαιτίας αυτού τα ραδιοτηλεοπτικά μέσα σε καμία χώρα του κόσμου δεν είχαν κατορθώσει να απολαμβάνουν τον ίδιο βαθμό ελευθερίας όσο ο Τύπος.</w:t>
      </w:r>
    </w:p>
    <w:p w14:paraId="334A3896" w14:textId="77777777" w:rsidR="00B05D75" w:rsidRDefault="00B05D75" w:rsidP="00673104">
      <w:pPr>
        <w:pStyle w:val="a0"/>
        <w:rPr>
          <w:lang w:val="el-GR"/>
        </w:rPr>
      </w:pPr>
      <w:r>
        <w:rPr>
          <w:lang w:val="el-GR"/>
        </w:rPr>
        <w:t>Το μεγαλύτερο  μέρος του τηλεοπτικού περιεχομένου δεν είναι «ζωντανό», αν και συχνά αποσκοπεί να δημιουργήσει την ψευδαίσθηση της συνεχούς πραγματικότητας. Ένα δεύτερο και σημαντικό χαρακτηριστικό είναι η αίσθηση της οικειότητας και της προσωπικής εμπλοκής που δείχνει να είναι ικανή να καλλιεργεί ανάμεσα στον τηλεθεατή και τον παρουσιαστή και ανάμεσα στους ηθοποιούς και τους συμμετέχοντες στην οθόνη.</w:t>
      </w:r>
    </w:p>
    <w:p w14:paraId="41699BFF" w14:textId="77777777" w:rsidR="00B05D75" w:rsidRPr="00E15230" w:rsidRDefault="00B05D75" w:rsidP="00673104">
      <w:pPr>
        <w:pStyle w:val="a0"/>
        <w:rPr>
          <w:lang w:val="el-GR"/>
        </w:rPr>
      </w:pPr>
      <w:r>
        <w:rPr>
          <w:lang w:val="el-GR"/>
        </w:rPr>
        <w:t>Η θέση της τηλεόρασης ως του πιο «</w:t>
      </w:r>
      <w:proofErr w:type="spellStart"/>
      <w:r>
        <w:rPr>
          <w:lang w:val="el-GR"/>
        </w:rPr>
        <w:t>μαζικου</w:t>
      </w:r>
      <w:proofErr w:type="spellEnd"/>
      <w:r>
        <w:rPr>
          <w:lang w:val="el-GR"/>
        </w:rPr>
        <w:t xml:space="preserve">» από όλα τα ΜΜΕ </w:t>
      </w:r>
      <w:proofErr w:type="spellStart"/>
      <w:r>
        <w:rPr>
          <w:lang w:val="el-GR"/>
        </w:rPr>
        <w:t>εχει</w:t>
      </w:r>
      <w:proofErr w:type="spellEnd"/>
      <w:r>
        <w:rPr>
          <w:lang w:val="el-GR"/>
        </w:rPr>
        <w:t xml:space="preserve"> ελάχιστα αλλάξει τα τελευταία 30 χρόνια.</w:t>
      </w:r>
    </w:p>
    <w:p w14:paraId="0B9266BF" w14:textId="77777777" w:rsidR="00673104" w:rsidRDefault="00673104" w:rsidP="00673104">
      <w:pPr>
        <w:pStyle w:val="a0"/>
        <w:rPr>
          <w:lang w:val="el-GR"/>
        </w:rPr>
      </w:pPr>
    </w:p>
    <w:p w14:paraId="0A7C7073" w14:textId="77777777" w:rsidR="00486696" w:rsidRDefault="00486696" w:rsidP="00673104">
      <w:pPr>
        <w:pStyle w:val="a0"/>
        <w:rPr>
          <w:lang w:val="el-GR"/>
        </w:rPr>
      </w:pPr>
    </w:p>
    <w:p w14:paraId="62F2B50E" w14:textId="77777777" w:rsidR="00673104" w:rsidRPr="008B5B73" w:rsidRDefault="00486696" w:rsidP="00673104">
      <w:pPr>
        <w:pStyle w:val="a0"/>
        <w:rPr>
          <w:b/>
          <w:lang w:val="el-GR"/>
        </w:rPr>
      </w:pPr>
      <w:r w:rsidRPr="008B5B73">
        <w:rPr>
          <w:b/>
          <w:lang w:val="el-GR"/>
        </w:rPr>
        <w:t>ΗΧΟΓΡΑΦΗΜΕΝΗ ΜΟΥΣΙΚΗ</w:t>
      </w:r>
    </w:p>
    <w:p w14:paraId="1418CCA8" w14:textId="77777777" w:rsidR="00486696" w:rsidRDefault="00486696" w:rsidP="00673104">
      <w:pPr>
        <w:pStyle w:val="a0"/>
        <w:rPr>
          <w:lang w:val="el-GR"/>
        </w:rPr>
      </w:pPr>
      <w:r>
        <w:rPr>
          <w:lang w:val="el-GR"/>
        </w:rPr>
        <w:t>Η ηχογράφηση και η αναπαραγωγή της μουσικής ανάγεται περίπου στα 1880 και η διάδοση της ήταν σχετικά γρήγορη, καθώς στηρίχθηκε στην αναπαραγωγή των τότε δημοφιλών τραγουδιών και μελωδιών.</w:t>
      </w:r>
    </w:p>
    <w:p w14:paraId="166FF218" w14:textId="5EC8BDF4" w:rsidR="00486696" w:rsidRDefault="00486696" w:rsidP="00673104">
      <w:pPr>
        <w:pStyle w:val="a0"/>
        <w:rPr>
          <w:lang w:val="el-GR"/>
        </w:rPr>
      </w:pPr>
      <w:r>
        <w:rPr>
          <w:lang w:val="el-GR"/>
        </w:rPr>
        <w:t xml:space="preserve">Μεγάλες αλλαγές έχουν συντελεστεί σε αυτό που αποκαλούμε ηχογραφημένη μουσική και συνδέεται με την χρήση του ραδιοφώνου καθώς και την διάδοση των </w:t>
      </w:r>
      <w:r w:rsidR="001D6C13">
        <w:rPr>
          <w:lang w:val="el-GR"/>
        </w:rPr>
        <w:t>τρανζίστορ</w:t>
      </w:r>
      <w:r>
        <w:rPr>
          <w:lang w:val="el-GR"/>
        </w:rPr>
        <w:t>.</w:t>
      </w:r>
    </w:p>
    <w:p w14:paraId="5FA74AE0" w14:textId="77B71C07" w:rsidR="00486696" w:rsidRDefault="00486696" w:rsidP="00673104">
      <w:pPr>
        <w:pStyle w:val="a0"/>
        <w:rPr>
          <w:lang w:val="el-GR"/>
        </w:rPr>
      </w:pPr>
      <w:r>
        <w:rPr>
          <w:lang w:val="el-GR"/>
        </w:rPr>
        <w:t xml:space="preserve">Κάθε νέα εφεύρεση από τότε- </w:t>
      </w:r>
      <w:proofErr w:type="spellStart"/>
      <w:r>
        <w:rPr>
          <w:lang w:val="el-GR"/>
        </w:rPr>
        <w:t>γουοκμαν</w:t>
      </w:r>
      <w:proofErr w:type="spellEnd"/>
      <w:r>
        <w:rPr>
          <w:lang w:val="el-GR"/>
        </w:rPr>
        <w:t xml:space="preserve">, φορητά κασετόφωνα, ψηφιακοί δίσκοι-  αποτέλεσε σημαντικό παράγοντα για την προώθηση των πωλήσεων, ενώ βασιζόταν κυρίως στο νεανικό κοινό με </w:t>
      </w:r>
      <w:r w:rsidR="001D6C13">
        <w:rPr>
          <w:lang w:val="el-GR"/>
        </w:rPr>
        <w:t>αποτέλεσμα</w:t>
      </w:r>
      <w:r>
        <w:rPr>
          <w:lang w:val="el-GR"/>
        </w:rPr>
        <w:t xml:space="preserve"> να δημιουργηθεί μια μαζική βιομηχανία με τεράστια κεφάλαια και σημαντικό βαθμό διεθνοποίησης.</w:t>
      </w:r>
    </w:p>
    <w:p w14:paraId="177FA8EF" w14:textId="77777777" w:rsidR="001D6C13" w:rsidRDefault="001D6C13">
      <w:pPr>
        <w:rPr>
          <w:b/>
          <w:lang w:val="el-GR"/>
        </w:rPr>
      </w:pPr>
      <w:r>
        <w:rPr>
          <w:b/>
          <w:lang w:val="el-GR"/>
        </w:rPr>
        <w:br w:type="page"/>
      </w:r>
    </w:p>
    <w:p w14:paraId="2FF04A25" w14:textId="46BB38D2" w:rsidR="005C3386" w:rsidRPr="008B5B73" w:rsidRDefault="005C3386" w:rsidP="00673104">
      <w:pPr>
        <w:pStyle w:val="a0"/>
        <w:rPr>
          <w:b/>
          <w:lang w:val="el-GR"/>
        </w:rPr>
      </w:pPr>
      <w:r w:rsidRPr="008B5B73">
        <w:rPr>
          <w:b/>
          <w:lang w:val="el-GR"/>
        </w:rPr>
        <w:lastRenderedPageBreak/>
        <w:t>ΤΑ ΝΕΑ ΗΛΕΚΤΡΟΝΙΚΑ ΜΕΣΑ</w:t>
      </w:r>
    </w:p>
    <w:p w14:paraId="30592DF5" w14:textId="77777777" w:rsidR="005C3386" w:rsidRDefault="005C3386" w:rsidP="00673104">
      <w:pPr>
        <w:pStyle w:val="a0"/>
        <w:rPr>
          <w:lang w:val="el-GR"/>
        </w:rPr>
      </w:pPr>
      <w:r>
        <w:rPr>
          <w:lang w:val="el-GR"/>
        </w:rPr>
        <w:t>Ο όρος «νέα μέσα» χρησιμοποιείται από την δεκαετία του 1960</w:t>
      </w:r>
      <w:r w:rsidR="00951333" w:rsidRPr="00951333">
        <w:rPr>
          <w:lang w:val="el-GR"/>
        </w:rPr>
        <w:t xml:space="preserve"> </w:t>
      </w:r>
      <w:r w:rsidR="00951333">
        <w:rPr>
          <w:lang w:val="el-GR"/>
        </w:rPr>
        <w:t xml:space="preserve">και συμπεριλαμβάνει μια «ομάδα» από διαφορετικές τεχνολογίες. Ωστόσο </w:t>
      </w:r>
      <w:r w:rsidR="002A2BC3">
        <w:rPr>
          <w:lang w:val="el-GR"/>
        </w:rPr>
        <w:t xml:space="preserve"> τα θεμέλια της «επανάστασης» των τεχνολογιών» έχουν άμεση σχέση με δύο βασικές καινοτομίες. Η μία είναι η δορυφορική επικοινωνία και η δεύτερη η χρήση του ηλεκτρονικού υπολογιστή.</w:t>
      </w:r>
    </w:p>
    <w:p w14:paraId="6844D28A" w14:textId="77777777" w:rsidR="002A2BC3" w:rsidRDefault="002A2BC3" w:rsidP="00673104">
      <w:pPr>
        <w:pStyle w:val="a0"/>
        <w:rPr>
          <w:lang w:val="el-GR"/>
        </w:rPr>
      </w:pPr>
      <w:r>
        <w:rPr>
          <w:lang w:val="el-GR"/>
        </w:rPr>
        <w:t xml:space="preserve">Νέα μέσα αποθήκευσης και ανάκτησης στοιχείων-βίντεο, </w:t>
      </w:r>
      <w:r>
        <w:t>CD</w:t>
      </w:r>
      <w:r w:rsidRPr="002A2BC3">
        <w:rPr>
          <w:lang w:val="el-GR"/>
        </w:rPr>
        <w:t xml:space="preserve"> </w:t>
      </w:r>
      <w:r>
        <w:t>ROM</w:t>
      </w:r>
      <w:r>
        <w:rPr>
          <w:lang w:val="el-GR"/>
        </w:rPr>
        <w:t xml:space="preserve">, ψηφιακός δίσκος </w:t>
      </w:r>
      <w:proofErr w:type="spellStart"/>
      <w:r>
        <w:rPr>
          <w:lang w:val="el-GR"/>
        </w:rPr>
        <w:t>κτλ</w:t>
      </w:r>
      <w:proofErr w:type="spellEnd"/>
      <w:r>
        <w:rPr>
          <w:lang w:val="el-GR"/>
        </w:rPr>
        <w:t>-</w:t>
      </w:r>
      <w:r w:rsidR="00F13AEB">
        <w:rPr>
          <w:lang w:val="el-GR"/>
        </w:rPr>
        <w:t xml:space="preserve"> έχουν επεκτείνει το εύρος των δυνατοτήτων. Ακόμα και το τηλεχειριστήριο έχει παίξει σημαντικό ρόλο.</w:t>
      </w:r>
    </w:p>
    <w:p w14:paraId="334DDD5D" w14:textId="6C207D62" w:rsidR="00814DA1" w:rsidRDefault="00F13AEB" w:rsidP="00673104">
      <w:pPr>
        <w:pStyle w:val="a0"/>
        <w:rPr>
          <w:lang w:val="el-GR"/>
        </w:rPr>
      </w:pPr>
      <w:r>
        <w:rPr>
          <w:lang w:val="el-GR"/>
        </w:rPr>
        <w:t>Οι επιπτώσεις όλων αυτών των τεχνολογικών εξελίξεων για τα μαζικά μέσα δεν είναι ακόμα ευδιάκριτες. Όμως είναι βέβαιο ότι τα «παραδοσιακά» μέσα έχουν επωφεληθεί σε μεγάλο βαθμό  από τις καινοτομίες των νέων μέσων και από την έλευση νέων ανταγωνιστών. Δεύτερον, μπορούμε να πούμε ότι η επανάσταση των τεχνολογιών έχει γενικά μετατοπίσει την «ισορροπία της ισχύος»</w:t>
      </w:r>
      <w:r w:rsidR="007B7586">
        <w:rPr>
          <w:lang w:val="el-GR"/>
        </w:rPr>
        <w:t xml:space="preserve"> από τα ΜΜΕ </w:t>
      </w:r>
      <w:r w:rsidR="000339EC">
        <w:rPr>
          <w:lang w:val="el-GR"/>
        </w:rPr>
        <w:t>στο ακροατήριο στο βαθμό που αυτές προσφέρουν περισσότερες επιλογές και ενεργείς χρήσεις απ</w:t>
      </w:r>
      <w:r w:rsidR="008D6BB4">
        <w:rPr>
          <w:lang w:val="el-GR"/>
        </w:rPr>
        <w:t>’</w:t>
      </w:r>
      <w:r w:rsidR="000339EC">
        <w:rPr>
          <w:lang w:val="el-GR"/>
        </w:rPr>
        <w:t xml:space="preserve"> ότι τα παραδοσιακά ΜΜΕ. Η παραδοσιακή μαζική επικοινωνία ήταν στην ουσία </w:t>
      </w:r>
      <w:proofErr w:type="spellStart"/>
      <w:r w:rsidR="000339EC">
        <w:rPr>
          <w:lang w:val="el-GR"/>
        </w:rPr>
        <w:t>μονόδρομη</w:t>
      </w:r>
      <w:proofErr w:type="spellEnd"/>
      <w:r w:rsidR="000339EC">
        <w:rPr>
          <w:lang w:val="el-GR"/>
        </w:rPr>
        <w:t xml:space="preserve"> ενώ οι νέες μορφές επικοινωνίας είναι κατά βάση αμφίδρομες</w:t>
      </w:r>
      <w:r w:rsidR="008D6BB4">
        <w:rPr>
          <w:lang w:val="el-GR"/>
        </w:rPr>
        <w:t>.</w:t>
      </w:r>
    </w:p>
    <w:p w14:paraId="4D31FB79" w14:textId="77777777" w:rsidR="00814DA1" w:rsidRDefault="00814DA1" w:rsidP="00814DA1">
      <w:pPr>
        <w:pStyle w:val="a0"/>
        <w:rPr>
          <w:lang w:val="el-GR"/>
        </w:rPr>
      </w:pPr>
      <w:r>
        <w:rPr>
          <w:lang w:val="el-GR"/>
        </w:rPr>
        <w:t>Το διαδίκτυο αποτελεί από μόνο του ένα μέσο. Αυτό βασίζεται στο ότι έχει την δική του τεχνολογία, τρόπο χρήσης, εμβέλεια περιεχομένου και υπηρεσιών και την δική του διακριτή εικόνα.</w:t>
      </w:r>
      <w:r w:rsidR="00D57E47">
        <w:rPr>
          <w:lang w:val="el-GR"/>
        </w:rPr>
        <w:t xml:space="preserve"> Ξεκίνησε ως ένα μη εμπορικό μέσο για την ενδοεπικοινωνία και ανταλλαγή στοιχείων ανάμεσα σε επαγγελματίες αλλά λόγω της πρόσφατης  ταχύτατης ανάπτυξής του θεωρείται ότι μπορεί να αποτελέσει προμηθευτή αγαθών και πολλών προσοδοφόρων υπηρεσιών, καθώς και ένα εναλλακτικό μέσο διαπροσωπικής επικοινωνίας.</w:t>
      </w:r>
    </w:p>
    <w:p w14:paraId="46EC7C9E" w14:textId="4E65B7A5" w:rsidR="008D6BB4" w:rsidRPr="008D6BB4" w:rsidRDefault="008D6BB4" w:rsidP="00814DA1">
      <w:pPr>
        <w:pStyle w:val="a0"/>
        <w:rPr>
          <w:b/>
          <w:bCs/>
          <w:lang w:val="el-GR"/>
        </w:rPr>
      </w:pPr>
      <w:r w:rsidRPr="008D6BB4">
        <w:rPr>
          <w:b/>
          <w:bCs/>
          <w:lang w:val="el-GR"/>
        </w:rPr>
        <w:t>Η ΕΛΕΥΣΗ ΤΩΝ ΚΟΙΝΩΝΙΚΩΝ ΔΙΚΤΥΩΝ</w:t>
      </w:r>
    </w:p>
    <w:p w14:paraId="39F707B3" w14:textId="6F79794F" w:rsidR="008D6BB4" w:rsidRDefault="008D6BB4" w:rsidP="00814DA1">
      <w:pPr>
        <w:pStyle w:val="a0"/>
        <w:rPr>
          <w:lang w:val="el-GR"/>
        </w:rPr>
      </w:pPr>
      <w:r>
        <w:rPr>
          <w:lang w:val="el-GR"/>
        </w:rPr>
        <w:t xml:space="preserve">Τόσο στην </w:t>
      </w:r>
      <w:proofErr w:type="spellStart"/>
      <w:r>
        <w:rPr>
          <w:lang w:val="el-GR"/>
        </w:rPr>
        <w:t>διατομική</w:t>
      </w:r>
      <w:proofErr w:type="spellEnd"/>
      <w:r>
        <w:rPr>
          <w:lang w:val="el-GR"/>
        </w:rPr>
        <w:t xml:space="preserve"> όσο και στην ομαδική επικοινωνία τις τελευταίες δεκαετίες παίζουν πολύ σημαντικό ρόλο τα κοινωνικά δίκτυα επιδρώντας εμμέσως πλην σαφώς σε όλα τα είδη της μαζικής επικοινωνίας. Το εν λόγω αντικείμενο εξετάζεται αναλυτικότερα σε άλλα μαθήματα.</w:t>
      </w:r>
    </w:p>
    <w:p w14:paraId="1C429E0A" w14:textId="77777777" w:rsidR="004F4872" w:rsidRDefault="004F4872">
      <w:pPr>
        <w:rPr>
          <w:b/>
          <w:lang w:val="el-GR"/>
        </w:rPr>
      </w:pPr>
      <w:r>
        <w:rPr>
          <w:b/>
          <w:lang w:val="el-GR"/>
        </w:rPr>
        <w:br w:type="page"/>
      </w:r>
    </w:p>
    <w:p w14:paraId="11891DC3" w14:textId="7EEB199D" w:rsidR="009E372A" w:rsidRPr="00C15AF5" w:rsidRDefault="009E372A" w:rsidP="00814DA1">
      <w:pPr>
        <w:pStyle w:val="a0"/>
        <w:rPr>
          <w:b/>
          <w:lang w:val="el-GR"/>
        </w:rPr>
      </w:pPr>
      <w:r w:rsidRPr="00C15AF5">
        <w:rPr>
          <w:b/>
          <w:lang w:val="el-GR"/>
        </w:rPr>
        <w:lastRenderedPageBreak/>
        <w:t>ΔΙΑΦΟΡΕΣ ΑΝΑΜΕΣΑ ΣΤΑ ΜΜΕ</w:t>
      </w:r>
    </w:p>
    <w:p w14:paraId="54477C48" w14:textId="77777777" w:rsidR="009E372A" w:rsidRDefault="00C15AF5" w:rsidP="00814DA1">
      <w:pPr>
        <w:pStyle w:val="a0"/>
        <w:rPr>
          <w:lang w:val="el-GR"/>
        </w:rPr>
      </w:pPr>
      <w:r>
        <w:rPr>
          <w:lang w:val="el-GR"/>
        </w:rPr>
        <w:t>Οι σαφείς οριοθετήσεις της εποπτείας ανάμεσα στα ΜΜΕ καθίστανται όλο και πιο δυσδιάκριτες, αναγνωρίζοντας και ενθαρρύνοντας μεγαλύτερη ομοιότητα ανάμεσα σε διαφορετικά μέσα. Οι τάσεις της παγκοσμιοποίησης μειώνουν την διαφορετικότητα και οι συνεχείς τάσεις προς την ενσωμάτωση των εθνικών και διεθνών επικοινωνιακών επιχειρήσεων οδηγούν στην υπαγωγή διαφορετικών ΜΜΕ στην ίδια ιδιοκτησία.</w:t>
      </w:r>
    </w:p>
    <w:p w14:paraId="5577CA12" w14:textId="17D308D8" w:rsidR="00C15AF5" w:rsidRDefault="00C15AF5" w:rsidP="00814DA1">
      <w:pPr>
        <w:pStyle w:val="a0"/>
        <w:rPr>
          <w:lang w:val="el-GR"/>
        </w:rPr>
      </w:pPr>
      <w:r>
        <w:rPr>
          <w:lang w:val="el-GR"/>
        </w:rPr>
        <w:t>Δύο ερωτήματα για τα μέσα παραμένουν σημαντικά. Πρώτον, ποιος είναι ο βαθμός ελευθερίας ενός μέσου σε σχέση με την ευρύτερη κοινωνία και δεύτερον για «ποιο πράγμα» θεωρείται «καλό» ένα μέσο και πως το αντιλαμβάνεται το ακροατήριο.</w:t>
      </w:r>
      <w:r w:rsidR="008D48E5">
        <w:rPr>
          <w:rStyle w:val="ab"/>
          <w:lang w:val="el-GR"/>
        </w:rPr>
        <w:footnoteReference w:id="2"/>
      </w:r>
    </w:p>
    <w:p w14:paraId="6F8FEE4D" w14:textId="77777777" w:rsidR="00C15AF5" w:rsidRDefault="00C15AF5" w:rsidP="00814DA1">
      <w:pPr>
        <w:pStyle w:val="a0"/>
        <w:rPr>
          <w:lang w:val="el-GR"/>
        </w:rPr>
      </w:pPr>
    </w:p>
    <w:p w14:paraId="7FB5F109" w14:textId="35770300" w:rsidR="00C15AF5" w:rsidRPr="00C15AF5" w:rsidRDefault="00C15AF5" w:rsidP="00814DA1">
      <w:pPr>
        <w:pStyle w:val="a0"/>
        <w:rPr>
          <w:b/>
          <w:lang w:val="el-GR"/>
        </w:rPr>
      </w:pPr>
      <w:r w:rsidRPr="00C15AF5">
        <w:rPr>
          <w:b/>
          <w:lang w:val="el-GR"/>
        </w:rPr>
        <w:t>Ελευθερία εναντίον ελέγχου</w:t>
      </w:r>
    </w:p>
    <w:p w14:paraId="01ECEA39" w14:textId="77777777" w:rsidR="00814DA1" w:rsidRDefault="00C15AF5" w:rsidP="00673104">
      <w:pPr>
        <w:pStyle w:val="a0"/>
        <w:rPr>
          <w:lang w:val="el-GR"/>
        </w:rPr>
      </w:pPr>
      <w:r>
        <w:rPr>
          <w:lang w:val="el-GR"/>
        </w:rPr>
        <w:t xml:space="preserve">Η σχεδόν απόλυτη ελευθερία επιδιώχθηκε και σταδιακά κατακτήθηκε στην περίπτωση του </w:t>
      </w:r>
      <w:r w:rsidRPr="007574B6">
        <w:rPr>
          <w:i/>
          <w:lang w:val="el-GR"/>
        </w:rPr>
        <w:t>βιβλίου</w:t>
      </w:r>
      <w:r>
        <w:rPr>
          <w:lang w:val="el-GR"/>
        </w:rPr>
        <w:t>. Αυτή η κατάσταση</w:t>
      </w:r>
      <w:r w:rsidR="007574B6">
        <w:rPr>
          <w:lang w:val="el-GR"/>
        </w:rPr>
        <w:t xml:space="preserve"> παρέμεινε αναλλοίωτη στις δημοκρατικές κοινωνίες αν και το βιβλίο έχει χάσει ένα μέρος από την επαναστατική του δυναμική λόγω της σχετικής περιθωριοποίησης του στο χώρο της μαζικής επικοινωνίας.</w:t>
      </w:r>
    </w:p>
    <w:p w14:paraId="78E23B3C" w14:textId="54C3BCC4" w:rsidR="007574B6" w:rsidRDefault="007574B6" w:rsidP="00673104">
      <w:pPr>
        <w:pStyle w:val="a0"/>
        <w:rPr>
          <w:lang w:val="el-GR"/>
        </w:rPr>
      </w:pPr>
      <w:r>
        <w:rPr>
          <w:lang w:val="el-GR"/>
        </w:rPr>
        <w:t xml:space="preserve">Η </w:t>
      </w:r>
      <w:r w:rsidRPr="007574B6">
        <w:rPr>
          <w:i/>
          <w:lang w:val="el-GR"/>
        </w:rPr>
        <w:t>εφημερίδα</w:t>
      </w:r>
      <w:r>
        <w:rPr>
          <w:lang w:val="el-GR"/>
        </w:rPr>
        <w:t xml:space="preserve"> στηρίζει τις ιστορικές της απαιτήσεις όσον αφορά στην ελευθερία της έκδοσής της ωστόσο η έκδοση αποτελεί μια επιχειρηματική δραστηριότητα για την οποία η ενημέρωση είναι μία αναγκαία συνθήκη για την επιτυχή λειτουργία της.</w:t>
      </w:r>
    </w:p>
    <w:p w14:paraId="1A076549" w14:textId="48789F96" w:rsidR="007574B6" w:rsidRDefault="007574B6" w:rsidP="00673104">
      <w:pPr>
        <w:pStyle w:val="a0"/>
        <w:rPr>
          <w:lang w:val="el-GR"/>
        </w:rPr>
      </w:pPr>
      <w:r>
        <w:rPr>
          <w:lang w:val="el-GR"/>
        </w:rPr>
        <w:t xml:space="preserve">Η </w:t>
      </w:r>
      <w:r w:rsidRPr="007574B6">
        <w:rPr>
          <w:i/>
          <w:lang w:val="el-GR"/>
        </w:rPr>
        <w:t>τηλεόραση</w:t>
      </w:r>
      <w:r>
        <w:rPr>
          <w:lang w:val="el-GR"/>
        </w:rPr>
        <w:t xml:space="preserve"> και το </w:t>
      </w:r>
      <w:r w:rsidRPr="007574B6">
        <w:rPr>
          <w:i/>
          <w:lang w:val="el-GR"/>
        </w:rPr>
        <w:t>ραδιόφωνο</w:t>
      </w:r>
      <w:r>
        <w:rPr>
          <w:lang w:val="el-GR"/>
        </w:rPr>
        <w:t xml:space="preserve"> απολαμβάνουν μάλλον μια πιο περιορισμένη μάλλον πολιτική ελευθερία αφού αποκτούν όλο και περισσότερο την μορφή ιδιωτικής επιχείρησης πράγμα που οδηγεί σε όλο και μεγαλύτερη πολιτικοποίηση.</w:t>
      </w:r>
    </w:p>
    <w:p w14:paraId="28C56F12" w14:textId="568F1322" w:rsidR="003631F8" w:rsidRDefault="004E0BED" w:rsidP="00673104">
      <w:pPr>
        <w:pStyle w:val="a0"/>
        <w:rPr>
          <w:lang w:val="el-GR"/>
        </w:rPr>
      </w:pPr>
      <w:r>
        <w:rPr>
          <w:lang w:val="el-GR"/>
        </w:rPr>
        <w:t xml:space="preserve">Σταδιακά όμως </w:t>
      </w:r>
      <w:r w:rsidR="007A54DA">
        <w:rPr>
          <w:lang w:val="el-GR"/>
        </w:rPr>
        <w:t>και τα νέα μέσα υπόκει</w:t>
      </w:r>
      <w:r w:rsidR="00C70367">
        <w:rPr>
          <w:lang w:val="el-GR"/>
        </w:rPr>
        <w:t>ν</w:t>
      </w:r>
      <w:r w:rsidR="007A54DA">
        <w:rPr>
          <w:lang w:val="el-GR"/>
        </w:rPr>
        <w:t>ται στις ίδιες υποχρεώσεις όπως τα άλλα ΜΜΕ</w:t>
      </w:r>
      <w:r w:rsidR="00940D5F">
        <w:rPr>
          <w:lang w:val="el-GR"/>
        </w:rPr>
        <w:t>,</w:t>
      </w:r>
      <w:r w:rsidR="0013302C">
        <w:rPr>
          <w:lang w:val="el-GR"/>
        </w:rPr>
        <w:t xml:space="preserve"> </w:t>
      </w:r>
      <w:r w:rsidR="00940D5F">
        <w:rPr>
          <w:lang w:val="el-GR"/>
        </w:rPr>
        <w:t>τα οποία έχουν ως ένα βαθμό θεσμοθετήσει την εκδοτική τους αυτονομία.</w:t>
      </w:r>
    </w:p>
    <w:p w14:paraId="3942DF4E" w14:textId="626B75BC" w:rsidR="00305562" w:rsidRDefault="003631F8" w:rsidP="00673104">
      <w:pPr>
        <w:pStyle w:val="a0"/>
        <w:rPr>
          <w:lang w:val="el-GR"/>
        </w:rPr>
      </w:pPr>
      <w:r>
        <w:rPr>
          <w:lang w:val="el-GR"/>
        </w:rPr>
        <w:t>Στην πράξη,</w:t>
      </w:r>
      <w:r w:rsidR="00C70367">
        <w:rPr>
          <w:lang w:val="el-GR"/>
        </w:rPr>
        <w:t xml:space="preserve"> </w:t>
      </w:r>
      <w:r>
        <w:rPr>
          <w:lang w:val="el-GR"/>
        </w:rPr>
        <w:t>όλα τα μέσα δημόσιας επικοινωνίας εμπεριέχουν μια επαναστατική</w:t>
      </w:r>
      <w:r w:rsidR="00305562">
        <w:rPr>
          <w:lang w:val="el-GR"/>
        </w:rPr>
        <w:t xml:space="preserve"> δυνατότητα, με την έννοια ότι μπορούν να χρησιμοποιηθούν σε </w:t>
      </w:r>
      <w:r w:rsidR="008D48E5">
        <w:rPr>
          <w:lang w:val="el-GR"/>
        </w:rPr>
        <w:t>κάποια</w:t>
      </w:r>
      <w:r w:rsidR="00305562">
        <w:rPr>
          <w:lang w:val="el-GR"/>
        </w:rPr>
        <w:t xml:space="preserve"> φάση ως πομποί αμφισβήτησης των κατεστημένων συστημάτων ελέγχου. Μπορούν επίσης να αναδείξουν νέες φωνές και αντιλήψεις.</w:t>
      </w:r>
    </w:p>
    <w:p w14:paraId="557D7E0A" w14:textId="743A3E7A" w:rsidR="004E0BED" w:rsidRDefault="00305562" w:rsidP="00673104">
      <w:pPr>
        <w:pStyle w:val="a0"/>
        <w:rPr>
          <w:lang w:val="el-GR"/>
        </w:rPr>
      </w:pPr>
      <w:r>
        <w:rPr>
          <w:lang w:val="el-GR"/>
        </w:rPr>
        <w:t>Ο βαθμός ελέγχου των ΜΜΕ από το κράτος μπορεί να εξαρτηθεί από την δυνατότητά του να εφαρμοστεί. Τα ΜΜΕ που υπόκει</w:t>
      </w:r>
      <w:r w:rsidR="00C70367">
        <w:rPr>
          <w:lang w:val="el-GR"/>
        </w:rPr>
        <w:t>ν</w:t>
      </w:r>
      <w:r>
        <w:rPr>
          <w:lang w:val="el-GR"/>
        </w:rPr>
        <w:t>ται σε μεγαλύτερο έλεγχο</w:t>
      </w:r>
      <w:r w:rsidR="007A54DA">
        <w:rPr>
          <w:lang w:val="el-GR"/>
        </w:rPr>
        <w:t xml:space="preserve"> </w:t>
      </w:r>
      <w:r>
        <w:rPr>
          <w:lang w:val="el-GR"/>
        </w:rPr>
        <w:t xml:space="preserve">είναι το </w:t>
      </w:r>
      <w:proofErr w:type="spellStart"/>
      <w:r w:rsidR="00C70367">
        <w:rPr>
          <w:lang w:val="el-GR"/>
        </w:rPr>
        <w:t>ραδιοφωνο</w:t>
      </w:r>
      <w:proofErr w:type="spellEnd"/>
      <w:r>
        <w:rPr>
          <w:lang w:val="el-GR"/>
        </w:rPr>
        <w:t xml:space="preserve">, η </w:t>
      </w:r>
      <w:r w:rsidR="008D48E5">
        <w:rPr>
          <w:lang w:val="el-GR"/>
        </w:rPr>
        <w:t xml:space="preserve">τηλεόραση </w:t>
      </w:r>
      <w:r>
        <w:rPr>
          <w:lang w:val="el-GR"/>
        </w:rPr>
        <w:t xml:space="preserve">και η κινηματογραφική διανομή. Τα βιβλία και τα έντυπα είναι πιο δύσκολο να </w:t>
      </w:r>
      <w:r w:rsidR="00C70367">
        <w:rPr>
          <w:lang w:val="el-GR"/>
        </w:rPr>
        <w:t>ελεγχθούν</w:t>
      </w:r>
      <w:r>
        <w:rPr>
          <w:lang w:val="el-GR"/>
        </w:rPr>
        <w:t>.</w:t>
      </w:r>
    </w:p>
    <w:p w14:paraId="58A6104A" w14:textId="4C9A0F04" w:rsidR="00305562" w:rsidRPr="00305562" w:rsidRDefault="00305562" w:rsidP="00673104">
      <w:pPr>
        <w:pStyle w:val="a0"/>
        <w:rPr>
          <w:b/>
          <w:lang w:val="el-GR"/>
        </w:rPr>
      </w:pPr>
      <w:r w:rsidRPr="00305562">
        <w:rPr>
          <w:b/>
          <w:lang w:val="el-GR"/>
        </w:rPr>
        <w:lastRenderedPageBreak/>
        <w:t>ΕΝΝΟΙΕΣ ΚΑΙ ΜΟΝΤΕΛΑ</w:t>
      </w:r>
    </w:p>
    <w:p w14:paraId="75CBDC84" w14:textId="2AB94A37" w:rsidR="00305562" w:rsidRPr="00AE4E66" w:rsidRDefault="00305562" w:rsidP="00673104">
      <w:pPr>
        <w:pStyle w:val="a0"/>
        <w:rPr>
          <w:i/>
          <w:lang w:val="el-GR"/>
        </w:rPr>
      </w:pPr>
      <w:r w:rsidRPr="00AE4E66">
        <w:rPr>
          <w:i/>
          <w:lang w:val="el-GR"/>
        </w:rPr>
        <w:t>Οι πρώιμες θεωρητικές προσεγγίσεις για τα ΜΜΕ και την κοινωνία</w:t>
      </w:r>
    </w:p>
    <w:p w14:paraId="28D7BAE7" w14:textId="14203695" w:rsidR="00305562" w:rsidRDefault="00305562" w:rsidP="00673104">
      <w:pPr>
        <w:pStyle w:val="a0"/>
        <w:rPr>
          <w:lang w:val="el-GR"/>
        </w:rPr>
      </w:pPr>
      <w:r>
        <w:rPr>
          <w:lang w:val="el-GR"/>
        </w:rPr>
        <w:t>Ο 20</w:t>
      </w:r>
      <w:r w:rsidRPr="00305562">
        <w:rPr>
          <w:vertAlign w:val="superscript"/>
          <w:lang w:val="el-GR"/>
        </w:rPr>
        <w:t>ος</w:t>
      </w:r>
      <w:r>
        <w:rPr>
          <w:lang w:val="el-GR"/>
        </w:rPr>
        <w:t xml:space="preserve"> αιώνας </w:t>
      </w:r>
      <w:r w:rsidR="000856FA">
        <w:rPr>
          <w:lang w:val="el-GR"/>
        </w:rPr>
        <w:t xml:space="preserve">ευλόγως μπορεί να χαρακτηριστεί </w:t>
      </w:r>
      <w:r w:rsidR="006F253B">
        <w:rPr>
          <w:lang w:val="el-GR"/>
        </w:rPr>
        <w:t>ως η «πρώτη εποχή των μέσων μαζικής επικοινωνίας». Στην πράξη ήταν ένας αιώνας πο</w:t>
      </w:r>
      <w:r w:rsidR="001607C0">
        <w:rPr>
          <w:lang w:val="el-GR"/>
        </w:rPr>
        <w:t>υ</w:t>
      </w:r>
      <w:r w:rsidR="006F253B">
        <w:rPr>
          <w:lang w:val="el-GR"/>
        </w:rPr>
        <w:t xml:space="preserve"> στιγματίστηκε από εναλλασσόμενες ανησυχίες και προειδοποιήσεις σχετικά με την επιρροή των ΜΜΕ.</w:t>
      </w:r>
    </w:p>
    <w:p w14:paraId="7729E8A3" w14:textId="3D7CA135" w:rsidR="006F253B" w:rsidRDefault="006F253B" w:rsidP="00673104">
      <w:pPr>
        <w:pStyle w:val="a0"/>
        <w:rPr>
          <w:lang w:val="el-GR"/>
        </w:rPr>
      </w:pPr>
      <w:r>
        <w:rPr>
          <w:lang w:val="el-GR"/>
        </w:rPr>
        <w:t xml:space="preserve">Οι βασικές προσεγγίσεις που εξαρχής θεωρήθηκαν σημαντικές ήταν τρεις: η πρώτη αφορούσε  στο </w:t>
      </w:r>
      <w:r w:rsidR="00146970">
        <w:rPr>
          <w:lang w:val="el-GR"/>
        </w:rPr>
        <w:t xml:space="preserve">ζήτημα της δύναμης των νέων μέσων επικοινωνίας , η δεύτερη στο ζήτημα της κοινωνικής ολοκλήρωσης ή αποσύνθεσης και η Τρίτη σε </w:t>
      </w:r>
      <w:r w:rsidR="006903A6">
        <w:rPr>
          <w:lang w:val="el-GR"/>
        </w:rPr>
        <w:t>αυτό</w:t>
      </w:r>
      <w:r w:rsidR="00146970">
        <w:rPr>
          <w:lang w:val="el-GR"/>
        </w:rPr>
        <w:t xml:space="preserve"> της διαφώτισης ή όχι του κοινού.</w:t>
      </w:r>
    </w:p>
    <w:p w14:paraId="1DCEA250" w14:textId="77777777" w:rsidR="00146970" w:rsidRDefault="00146970" w:rsidP="00673104">
      <w:pPr>
        <w:pStyle w:val="a0"/>
        <w:rPr>
          <w:lang w:val="el-GR"/>
        </w:rPr>
      </w:pPr>
    </w:p>
    <w:p w14:paraId="1B359C86" w14:textId="77777777" w:rsidR="00146970" w:rsidRPr="00146970" w:rsidRDefault="00146970" w:rsidP="00673104">
      <w:pPr>
        <w:pStyle w:val="a0"/>
        <w:rPr>
          <w:i/>
          <w:lang w:val="el-GR"/>
        </w:rPr>
      </w:pPr>
      <w:r w:rsidRPr="00146970">
        <w:rPr>
          <w:i/>
          <w:lang w:val="el-GR"/>
        </w:rPr>
        <w:t>Η δύναμη των ΜΜΕ</w:t>
      </w:r>
    </w:p>
    <w:p w14:paraId="72C282C3" w14:textId="2E5E1540" w:rsidR="00146970" w:rsidRDefault="00146970" w:rsidP="00673104">
      <w:pPr>
        <w:pStyle w:val="a0"/>
        <w:rPr>
          <w:lang w:val="el-GR"/>
        </w:rPr>
      </w:pPr>
      <w:r>
        <w:rPr>
          <w:lang w:val="el-GR"/>
        </w:rPr>
        <w:t xml:space="preserve">Η θεώρηση ότι τα ΜΜΕ διαθέτουν μεγάλη δύναμη βασίζεται στην παρατήρηση ότι τα ΜΜΕ </w:t>
      </w:r>
      <w:r w:rsidR="006903A6">
        <w:rPr>
          <w:lang w:val="el-GR"/>
        </w:rPr>
        <w:t>έχουν</w:t>
      </w:r>
      <w:r>
        <w:rPr>
          <w:lang w:val="el-GR"/>
        </w:rPr>
        <w:t xml:space="preserve"> τεράστια εμβέλεια και επηρεάζουν το κοινό, ιδιαίτερα ο τότε νέος μαζικός ημερήσιος τύπος (η κυκλοφορία του κορυφώθηκε στις ΗΠΑ το 1919).</w:t>
      </w:r>
    </w:p>
    <w:p w14:paraId="2B1F7AFC" w14:textId="77777777" w:rsidR="00146970" w:rsidRDefault="00146970" w:rsidP="00673104">
      <w:pPr>
        <w:pStyle w:val="a0"/>
        <w:rPr>
          <w:lang w:val="el-GR"/>
        </w:rPr>
      </w:pPr>
      <w:r>
        <w:rPr>
          <w:lang w:val="el-GR"/>
        </w:rPr>
        <w:t xml:space="preserve">Την </w:t>
      </w:r>
      <w:r w:rsidR="00643B70">
        <w:rPr>
          <w:lang w:val="el-GR"/>
        </w:rPr>
        <w:t>εποχή</w:t>
      </w:r>
      <w:r>
        <w:rPr>
          <w:lang w:val="el-GR"/>
        </w:rPr>
        <w:t xml:space="preserve"> </w:t>
      </w:r>
      <w:r w:rsidR="00643B70">
        <w:rPr>
          <w:lang w:val="el-GR"/>
        </w:rPr>
        <w:t>εκείνη</w:t>
      </w:r>
      <w:r>
        <w:rPr>
          <w:lang w:val="el-GR"/>
        </w:rPr>
        <w:t xml:space="preserve"> ο </w:t>
      </w:r>
      <w:r w:rsidR="00643B70">
        <w:rPr>
          <w:lang w:val="el-GR"/>
        </w:rPr>
        <w:t>λαϊκής</w:t>
      </w:r>
      <w:r>
        <w:rPr>
          <w:lang w:val="el-GR"/>
        </w:rPr>
        <w:t xml:space="preserve"> κατανάλωσης Τύπος</w:t>
      </w:r>
      <w:r w:rsidR="00643B70">
        <w:rPr>
          <w:lang w:val="el-GR"/>
        </w:rPr>
        <w:t xml:space="preserve"> χαρακτηριζόταν από την καταχώρηση πολλών διαφημίσεων και τη δημοσίευση συναρπαστικών </w:t>
      </w:r>
      <w:r w:rsidR="002870EA">
        <w:rPr>
          <w:lang w:val="el-GR"/>
        </w:rPr>
        <w:t>ρεπορτάζ</w:t>
      </w:r>
      <w:r w:rsidR="00643B70">
        <w:rPr>
          <w:lang w:val="el-GR"/>
        </w:rPr>
        <w:t xml:space="preserve"> και ελεγχόταν από τους «</w:t>
      </w:r>
      <w:proofErr w:type="spellStart"/>
      <w:r w:rsidR="002870EA">
        <w:rPr>
          <w:lang w:val="el-GR"/>
        </w:rPr>
        <w:t>βαρώνους</w:t>
      </w:r>
      <w:proofErr w:type="spellEnd"/>
      <w:r w:rsidR="002870EA">
        <w:rPr>
          <w:lang w:val="el-GR"/>
        </w:rPr>
        <w:t xml:space="preserve"> του Τ</w:t>
      </w:r>
      <w:r w:rsidR="00643B70">
        <w:rPr>
          <w:lang w:val="el-GR"/>
        </w:rPr>
        <w:t>ύπου»</w:t>
      </w:r>
      <w:r w:rsidR="002870EA">
        <w:rPr>
          <w:lang w:val="el-GR"/>
        </w:rPr>
        <w:t>. Ο Πρώτος Παγκόσμιος Πόλεμος – στη διάρκεια του οποίου χρησιμοποιήθηκαν τόσο ο Τύπος,  όσο και ο κινηματογράφος στο μεγαλύτερο μέρος της Ευρώπης και των ΗΠΑ για τους εθνικιστικούς και στρατιωτικούς σκοπούς των αντιμαχόμενων κρατών- αποτέλεσε ιστορικό πεδίο λειτουργίας των ΜΜΕ και επιβεβαίωσε την εν δυνάμει επιρροή τους στις «μάζες» όταν, βέβαια, αυτές καθοδηγούνταν και χρησιμοποιούνταν αποτελεσματικά.</w:t>
      </w:r>
    </w:p>
    <w:p w14:paraId="71BDF108" w14:textId="38BC146D" w:rsidR="004B62E2" w:rsidRDefault="004B62E2" w:rsidP="00673104">
      <w:pPr>
        <w:pStyle w:val="a0"/>
        <w:rPr>
          <w:lang w:val="el-GR"/>
        </w:rPr>
      </w:pPr>
      <w:r>
        <w:rPr>
          <w:lang w:val="el-GR"/>
        </w:rPr>
        <w:t xml:space="preserve">Η άποψη αυτή ενισχύθηκε ακόμα περισσότερο με την έλευση της Σοβιετικής Ένωσης και της </w:t>
      </w:r>
      <w:r w:rsidR="006903A6">
        <w:rPr>
          <w:lang w:val="el-GR"/>
        </w:rPr>
        <w:t>ναζιστικής</w:t>
      </w:r>
      <w:r>
        <w:rPr>
          <w:lang w:val="el-GR"/>
        </w:rPr>
        <w:t xml:space="preserve"> Γερμανίας όπου τα ΜΜΕ χρησιμοποιήθηκαν έντονα για τους προπαγανδιστικούς στόχους της κρατικής εξουσίας.</w:t>
      </w:r>
    </w:p>
    <w:p w14:paraId="1ED4B7CB" w14:textId="77777777" w:rsidR="004B62E2" w:rsidRDefault="004B62E2" w:rsidP="00673104">
      <w:pPr>
        <w:pStyle w:val="a0"/>
        <w:rPr>
          <w:lang w:val="el-GR"/>
        </w:rPr>
      </w:pPr>
      <w:r>
        <w:rPr>
          <w:lang w:val="el-GR"/>
        </w:rPr>
        <w:t>Πριν το τέλος του πρώτου μισού του 20</w:t>
      </w:r>
      <w:r w:rsidRPr="004B62E2">
        <w:rPr>
          <w:vertAlign w:val="superscript"/>
          <w:lang w:val="el-GR"/>
        </w:rPr>
        <w:t>ου</w:t>
      </w:r>
      <w:r>
        <w:rPr>
          <w:lang w:val="el-GR"/>
        </w:rPr>
        <w:t xml:space="preserve"> αιώνα είχε ήδη διαμορφωθεί και επικρατήσει η άποψη </w:t>
      </w:r>
      <w:r w:rsidR="00934619">
        <w:rPr>
          <w:lang w:val="el-GR"/>
        </w:rPr>
        <w:t>ότι η μαζική δημοσιότητα ήταν αποτελεσματική στην διαμόρφωση των απόψεων.</w:t>
      </w:r>
    </w:p>
    <w:p w14:paraId="619BB232" w14:textId="77777777" w:rsidR="00934619" w:rsidRPr="00934619" w:rsidRDefault="00934619" w:rsidP="00673104">
      <w:pPr>
        <w:pStyle w:val="a0"/>
        <w:rPr>
          <w:i/>
          <w:lang w:val="el-GR"/>
        </w:rPr>
      </w:pPr>
      <w:r w:rsidRPr="00934619">
        <w:rPr>
          <w:i/>
          <w:lang w:val="el-GR"/>
        </w:rPr>
        <w:t>Επικοινωνία και κοινωνική μεταβολή</w:t>
      </w:r>
    </w:p>
    <w:p w14:paraId="2D1024FF" w14:textId="77777777" w:rsidR="00934619" w:rsidRDefault="00934619" w:rsidP="00673104">
      <w:pPr>
        <w:pStyle w:val="a0"/>
        <w:rPr>
          <w:lang w:val="el-GR"/>
        </w:rPr>
      </w:pPr>
      <w:r>
        <w:rPr>
          <w:lang w:val="el-GR"/>
        </w:rPr>
        <w:t>Οι κοινωνιολόγοι στα τέλη του 19</w:t>
      </w:r>
      <w:r w:rsidRPr="00934619">
        <w:rPr>
          <w:vertAlign w:val="superscript"/>
          <w:lang w:val="el-GR"/>
        </w:rPr>
        <w:t>ου</w:t>
      </w:r>
      <w:r>
        <w:rPr>
          <w:lang w:val="el-GR"/>
        </w:rPr>
        <w:t xml:space="preserve"> αιώνα και στις αρχές του 20</w:t>
      </w:r>
      <w:r w:rsidRPr="00934619">
        <w:rPr>
          <w:vertAlign w:val="superscript"/>
          <w:lang w:val="el-GR"/>
        </w:rPr>
        <w:t>ου</w:t>
      </w:r>
      <w:r>
        <w:rPr>
          <w:lang w:val="el-GR"/>
        </w:rPr>
        <w:t xml:space="preserve"> , είχαν συνειδητοποιήσει </w:t>
      </w:r>
      <w:r w:rsidR="00497FE4">
        <w:rPr>
          <w:lang w:val="el-GR"/>
        </w:rPr>
        <w:t>την «μεταβατική εποχή» που διένυαν καθώς οι αργοί ρυθμοί του παραδοσιακού κοινοτικού τρόπου ζωής παραχωρούσαν την θέση τους στους ταχείς ρυθμούς του υλιστικού, αστικού τρόπου ζωής και σε μια μεγάλη διεύρυνση της κλίμακας των κοινωνικών δραστηριοτήτων.</w:t>
      </w:r>
    </w:p>
    <w:p w14:paraId="5F6815A3" w14:textId="77777777" w:rsidR="005F51D2" w:rsidRDefault="005F51D2" w:rsidP="00673104">
      <w:pPr>
        <w:pStyle w:val="a0"/>
        <w:rPr>
          <w:lang w:val="el-GR"/>
        </w:rPr>
      </w:pPr>
      <w:r>
        <w:rPr>
          <w:lang w:val="el-GR"/>
        </w:rPr>
        <w:lastRenderedPageBreak/>
        <w:t>Η κοινωνική θεωρία της εποχής, μπροστά στα προβλήματα που προκάλεσαν  η εκβιομηχάνιση και η αστικοποίηση, εξέφρασε την ανάγκη για νέες μορφές κοινωνικής ολοκλήρωσης. Η εγκληματικότητα, η πορνεία, τα προβλήματα εγκατάλειψης και εξάρτησης συσχετίστηκαν με την αυξανόμενη αποξένωση, την απομόνωση και την αβεβαιότητα της σύγχρονης ζωής.</w:t>
      </w:r>
    </w:p>
    <w:p w14:paraId="37130799" w14:textId="28970D42" w:rsidR="005F51D2" w:rsidRPr="00951333" w:rsidRDefault="005F51D2" w:rsidP="00673104">
      <w:pPr>
        <w:pStyle w:val="a0"/>
        <w:rPr>
          <w:lang w:val="el-GR"/>
        </w:rPr>
      </w:pPr>
      <w:r>
        <w:rPr>
          <w:lang w:val="el-GR"/>
        </w:rPr>
        <w:t>Οι θεωρητικοί στοχαστές προσδιόρισαν τις σχέσεις ανάμεσα στα λαϊκής κατανάλωσης ΜΜΕ και στην κοινωνική ολοκλήρωση κάτω από ένα αρνητικό πρίσμα παρ</w:t>
      </w:r>
      <w:r w:rsidR="006903A6">
        <w:rPr>
          <w:lang w:val="el-GR"/>
        </w:rPr>
        <w:t>’</w:t>
      </w:r>
      <w:r>
        <w:rPr>
          <w:lang w:val="el-GR"/>
        </w:rPr>
        <w:t xml:space="preserve"> ότι δεν έλλειπαν οι απόψεις που υπεράσπιζαν την θετική συνεισφορά των νέων μέσων επικοινωνίας στην κοινωνική συνοχή και την κοινότητα.</w:t>
      </w:r>
    </w:p>
    <w:p w14:paraId="70175C4F" w14:textId="77777777" w:rsidR="00673104" w:rsidRDefault="00673104" w:rsidP="00673104">
      <w:pPr>
        <w:pStyle w:val="a0"/>
        <w:rPr>
          <w:lang w:val="el-GR"/>
        </w:rPr>
      </w:pPr>
    </w:p>
    <w:p w14:paraId="4B3D39D6" w14:textId="77777777" w:rsidR="005F51D2" w:rsidRPr="005F51D2" w:rsidRDefault="005F51D2" w:rsidP="00673104">
      <w:pPr>
        <w:pStyle w:val="a0"/>
        <w:rPr>
          <w:i/>
          <w:lang w:val="el-GR"/>
        </w:rPr>
      </w:pPr>
      <w:r w:rsidRPr="005F51D2">
        <w:rPr>
          <w:i/>
          <w:lang w:val="el-GR"/>
        </w:rPr>
        <w:t>Η μαζική επικοινωνία ως μαζικός εκπαιδευτής</w:t>
      </w:r>
    </w:p>
    <w:p w14:paraId="06E09964" w14:textId="20E08EC1" w:rsidR="005F51D2" w:rsidRDefault="005F51D2" w:rsidP="00673104">
      <w:pPr>
        <w:pStyle w:val="a0"/>
        <w:rPr>
          <w:lang w:val="el-GR"/>
        </w:rPr>
      </w:pPr>
      <w:r>
        <w:rPr>
          <w:lang w:val="el-GR"/>
        </w:rPr>
        <w:t xml:space="preserve">ΟΙ τάσεις </w:t>
      </w:r>
      <w:r w:rsidR="00AE5A7F">
        <w:rPr>
          <w:lang w:val="el-GR"/>
        </w:rPr>
        <w:t xml:space="preserve">εκείνης της εποχής ευνοούσαν μια άλλη ιδεολογική προσέγγιση για την μαζική επικοινωνία ότι δηλαδή τα ΜΜΕ μπορούν να </w:t>
      </w:r>
      <w:r w:rsidR="00E00D66">
        <w:rPr>
          <w:lang w:val="el-GR"/>
        </w:rPr>
        <w:t>παίξουν</w:t>
      </w:r>
      <w:r w:rsidR="00AE5A7F">
        <w:rPr>
          <w:lang w:val="el-GR"/>
        </w:rPr>
        <w:t xml:space="preserve"> ένα επιμορφωτικό ρόλο στην λαϊκή διαπαιδαγώγηση.</w:t>
      </w:r>
    </w:p>
    <w:p w14:paraId="71695237" w14:textId="77777777" w:rsidR="00AE5A7F" w:rsidRDefault="00AE5A7F" w:rsidP="00673104">
      <w:pPr>
        <w:pStyle w:val="a0"/>
        <w:rPr>
          <w:lang w:val="el-GR"/>
        </w:rPr>
      </w:pPr>
      <w:r>
        <w:rPr>
          <w:lang w:val="el-GR"/>
        </w:rPr>
        <w:t xml:space="preserve">Η πρώτη περίοδος του ραδιοφώνου στις δεκαετίες του 1920 και του 1930 ιδίως στην Ευρώπη </w:t>
      </w:r>
      <w:r w:rsidR="00E00D66">
        <w:rPr>
          <w:lang w:val="el-GR"/>
        </w:rPr>
        <w:t>, χαρακτηρίστηκε από μία πολιτιστική, επιμορφωτική και ενημερωτική λειτουργία, καθώς και από το καθήκον των ΜΜΕ να προασπίζουν την εθνική ενότητα της χώρας στην οποία λειτουργούσαν.</w:t>
      </w:r>
    </w:p>
    <w:p w14:paraId="7083ED5B" w14:textId="77777777" w:rsidR="00E86DCC" w:rsidRDefault="00E86DCC" w:rsidP="00673104">
      <w:pPr>
        <w:pStyle w:val="a0"/>
        <w:rPr>
          <w:lang w:val="el-GR"/>
        </w:rPr>
      </w:pPr>
    </w:p>
    <w:p w14:paraId="1035B31F" w14:textId="77777777" w:rsidR="00E86DCC" w:rsidRPr="00E86DCC" w:rsidRDefault="00E86DCC" w:rsidP="00673104">
      <w:pPr>
        <w:pStyle w:val="a0"/>
        <w:rPr>
          <w:i/>
          <w:lang w:val="el-GR"/>
        </w:rPr>
      </w:pPr>
      <w:r w:rsidRPr="00E86DCC">
        <w:rPr>
          <w:i/>
          <w:lang w:val="el-GR"/>
        </w:rPr>
        <w:t>Τα ΜΜΕ ως πρόβλημα ή αποδιοπομπαίος τράγος</w:t>
      </w:r>
    </w:p>
    <w:p w14:paraId="772577DC" w14:textId="77777777" w:rsidR="00E86DCC" w:rsidRDefault="00E86DCC" w:rsidP="00673104">
      <w:pPr>
        <w:pStyle w:val="a0"/>
        <w:rPr>
          <w:lang w:val="el-GR"/>
        </w:rPr>
      </w:pPr>
      <w:r>
        <w:rPr>
          <w:lang w:val="el-GR"/>
        </w:rPr>
        <w:t xml:space="preserve">Παρά τα επαναλαμβανόμενα </w:t>
      </w:r>
      <w:r w:rsidR="001B2708">
        <w:rPr>
          <w:lang w:val="el-GR"/>
        </w:rPr>
        <w:t>αισιόδοξα σενάρια και παρά τις δεκαετίες που έχουν παρέλθει, η τάση της κοινής γνώμης να κατηγορεί τα ΜΜΕ δεν φαίνεται να έχει αλλάξει.</w:t>
      </w:r>
    </w:p>
    <w:p w14:paraId="73743DB0" w14:textId="77777777" w:rsidR="001B2708" w:rsidRDefault="001B2708" w:rsidP="00673104">
      <w:pPr>
        <w:pStyle w:val="a0"/>
        <w:rPr>
          <w:lang w:val="el-GR"/>
        </w:rPr>
      </w:pPr>
      <w:r>
        <w:rPr>
          <w:lang w:val="el-GR"/>
        </w:rPr>
        <w:t>Το πιο σταθερό στοιχείο είναι η αρνητική αντίληψη για τα ΜΜΕ – ιδίως η τάση να συσχετίζονται τα εγκλήματα, το σεξ και η βία, που προβάλλονται συστηματικά από τα μέσα επικοινωνίας, με την παρατηρούμενη αύξηση της κοινωνικής αταξίας.</w:t>
      </w:r>
    </w:p>
    <w:p w14:paraId="4D6F7210" w14:textId="77777777" w:rsidR="008D7238" w:rsidRDefault="00EB76CB" w:rsidP="00673104">
      <w:pPr>
        <w:pStyle w:val="a0"/>
        <w:rPr>
          <w:lang w:val="el-GR"/>
        </w:rPr>
      </w:pPr>
      <w:r>
        <w:rPr>
          <w:lang w:val="el-GR"/>
        </w:rPr>
        <w:t>Ωστόσο νέες  κατηγορίες εξαπολύονται κατά των ΜΜΕ, ιδίως για φαινόμενα όπως βίαιες πολιτικές κρίσεις και διαδηλώσεις, η διεθνής τρομοκρατία, ακόμα και η υποτιμημένη παρακμή της δημοκρατίας και η παρατηρούμενη πολιτική αδιαφορία ή ο κυνισμός. Κατά παράδοξο τρόπο ή όχι , τα ίδια τα ΜΜΕ έχουν επισημάνει αλλά και προσυπογράψει πολλές από αυτές τις επικρίσεις, ίσως επειδή φαίνεται να επιβεβαιώνουν την δύναμή τους, ή επειδή κάτι τέτοιο έχει ευρεία απήχηση.</w:t>
      </w:r>
    </w:p>
    <w:p w14:paraId="362F036B" w14:textId="77777777" w:rsidR="0017745F" w:rsidRDefault="0017745F">
      <w:pPr>
        <w:rPr>
          <w:i/>
          <w:lang w:val="el-GR"/>
        </w:rPr>
      </w:pPr>
      <w:r>
        <w:rPr>
          <w:i/>
          <w:lang w:val="el-GR"/>
        </w:rPr>
        <w:br w:type="page"/>
      </w:r>
    </w:p>
    <w:p w14:paraId="4777A3A8" w14:textId="61D15176" w:rsidR="00EB76CB" w:rsidRPr="00EB76CB" w:rsidRDefault="00EB76CB" w:rsidP="00673104">
      <w:pPr>
        <w:pStyle w:val="a0"/>
        <w:rPr>
          <w:i/>
          <w:lang w:val="el-GR"/>
        </w:rPr>
      </w:pPr>
      <w:r w:rsidRPr="00EB76CB">
        <w:rPr>
          <w:i/>
          <w:lang w:val="el-GR"/>
        </w:rPr>
        <w:lastRenderedPageBreak/>
        <w:t>Η έννοια της «Μάζας»</w:t>
      </w:r>
    </w:p>
    <w:p w14:paraId="53CE47AF" w14:textId="77777777" w:rsidR="00EB76CB" w:rsidRDefault="00EB76CB" w:rsidP="00673104">
      <w:pPr>
        <w:pStyle w:val="a0"/>
        <w:rPr>
          <w:lang w:val="el-GR"/>
        </w:rPr>
      </w:pPr>
      <w:r>
        <w:rPr>
          <w:lang w:val="el-GR"/>
        </w:rPr>
        <w:t>Παρότι οι ερμηνείες για την θετική ή αρνητική επιρροή των  ΜΜΕ εμφανίζουν μεγάλες αποκλίσεις , το μόνο κοινό στοιχείο τους είναι η παραδοχή της σημαντικής επιρροής τους. Αυτή η θεώρηση όμως οφείλεται σε μεγάλο βαθμό  στις ποικίλες ερμηνείες που αποδίδονται στον όρο «μάζα».</w:t>
      </w:r>
    </w:p>
    <w:p w14:paraId="2BA0F4BE" w14:textId="77777777" w:rsidR="00EB76CB" w:rsidRDefault="00EB76CB" w:rsidP="00673104">
      <w:pPr>
        <w:pStyle w:val="a0"/>
        <w:rPr>
          <w:lang w:val="el-GR"/>
        </w:rPr>
      </w:pPr>
      <w:r>
        <w:rPr>
          <w:lang w:val="el-GR"/>
        </w:rPr>
        <w:t>Οι πρώτες χρήσεις του όρου συνδέονταν συνήθως με αρνητικές αναφορές.</w:t>
      </w:r>
      <w:r w:rsidR="00DA039D">
        <w:rPr>
          <w:lang w:val="el-GR"/>
        </w:rPr>
        <w:t xml:space="preserve"> Αρχικά ο όρος αναφερόταν στο «πλήθος» ή τον «λαό» που συνήθως θεωρούνταν ότι αποτελείται από ανθρώπους αμόρφωτους, αμαθείς, ανυπότακτους ακόμα και βίαιους.</w:t>
      </w:r>
    </w:p>
    <w:p w14:paraId="58D9F3A4" w14:textId="44D82D1E" w:rsidR="00AB02CB" w:rsidRDefault="00AB02CB" w:rsidP="00673104">
      <w:pPr>
        <w:pStyle w:val="a0"/>
        <w:rPr>
          <w:lang w:val="el-GR"/>
        </w:rPr>
      </w:pPr>
      <w:r>
        <w:rPr>
          <w:lang w:val="el-GR"/>
        </w:rPr>
        <w:t xml:space="preserve">Ο όρος όμως μπορούσε να χρησιμοποιηθεί και με μια θετική έννοια, ιδιαίτερα στην σοσιαλιστική οπτική  όπου υποδηλώνει την δύναμη και  την αλληλεγγύη ανάμεσα στους εργαζόμενους, όταν αυτοί είναι οργανωμένοι για την επίτευξη συλλογικών στόχων. Οι όροι «μαζική υποστήριξη», «μαζικό κίνημα» και «μαζική δράση» είναι μερικά </w:t>
      </w:r>
      <w:r w:rsidR="00112BF3">
        <w:rPr>
          <w:lang w:val="el-GR"/>
        </w:rPr>
        <w:t>παραδείγματα</w:t>
      </w:r>
      <w:r>
        <w:rPr>
          <w:lang w:val="el-GR"/>
        </w:rPr>
        <w:t>.</w:t>
      </w:r>
    </w:p>
    <w:p w14:paraId="3C64B385" w14:textId="77777777" w:rsidR="003460F1" w:rsidRDefault="003460F1" w:rsidP="00673104">
      <w:pPr>
        <w:pStyle w:val="a0"/>
        <w:rPr>
          <w:lang w:val="el-GR"/>
        </w:rPr>
      </w:pPr>
      <w:r>
        <w:rPr>
          <w:lang w:val="el-GR"/>
        </w:rPr>
        <w:t>Με βάση έναν τυποποιημένο ορισμό λεξικού, η μάζα είναι «ένα σύνολο όπου η ατομικότητα των μελών έχει χαθεί».</w:t>
      </w:r>
    </w:p>
    <w:p w14:paraId="7E47C017" w14:textId="77777777" w:rsidR="003460F1" w:rsidRPr="003460F1" w:rsidRDefault="003460F1" w:rsidP="00673104">
      <w:pPr>
        <w:pStyle w:val="a0"/>
        <w:rPr>
          <w:i/>
          <w:lang w:val="el-GR"/>
        </w:rPr>
      </w:pPr>
      <w:r w:rsidRPr="003460F1">
        <w:rPr>
          <w:i/>
          <w:lang w:val="el-GR"/>
        </w:rPr>
        <w:t>Η διαδικασία της μαζικής επικοινωνίας</w:t>
      </w:r>
    </w:p>
    <w:p w14:paraId="21A13D33" w14:textId="77777777" w:rsidR="003460F1" w:rsidRDefault="003460F1" w:rsidP="00673104">
      <w:pPr>
        <w:pStyle w:val="a0"/>
        <w:rPr>
          <w:lang w:val="el-GR"/>
        </w:rPr>
      </w:pPr>
      <w:r>
        <w:rPr>
          <w:lang w:val="el-GR"/>
        </w:rPr>
        <w:t>Ο όρος «μαζική επικοινωνία» πρωτοεμφα</w:t>
      </w:r>
      <w:r w:rsidR="003F0198">
        <w:rPr>
          <w:lang w:val="el-GR"/>
        </w:rPr>
        <w:t>νίστηκε στα τέλη της δεκαετίας του 1930.</w:t>
      </w:r>
    </w:p>
    <w:p w14:paraId="41B59755" w14:textId="77777777" w:rsidR="003F0198" w:rsidRDefault="003F0198" w:rsidP="00673104">
      <w:pPr>
        <w:pStyle w:val="a0"/>
        <w:rPr>
          <w:lang w:val="el-GR"/>
        </w:rPr>
      </w:pPr>
      <w:r>
        <w:rPr>
          <w:lang w:val="el-GR"/>
        </w:rPr>
        <w:t>Το πιο εμφανές γνώρισμα των μαζικών μέσων είναι ότι σχεδιάστηκαν για να προσεγγίσουν τους πολλούς.</w:t>
      </w:r>
    </w:p>
    <w:p w14:paraId="6E7B6E7E" w14:textId="77777777" w:rsidR="003F0198" w:rsidRDefault="003F0198" w:rsidP="00673104">
      <w:pPr>
        <w:pStyle w:val="a0"/>
        <w:rPr>
          <w:lang w:val="el-GR"/>
        </w:rPr>
      </w:pPr>
      <w:r>
        <w:rPr>
          <w:lang w:val="el-GR"/>
        </w:rPr>
        <w:t xml:space="preserve">Εν δυνάμει ακροατήρια εκλαμβάνονται ως μεγάλα σύνολα που αποτελούνται από ανώνυμους καταναλωτές και η σχέση </w:t>
      </w:r>
      <w:r w:rsidR="006D0B36">
        <w:rPr>
          <w:lang w:val="el-GR"/>
        </w:rPr>
        <w:t xml:space="preserve">ανάμεσα στο πομπό και τον αποδέκτη αναπόφευκτα επηρεάζεται από αυτό το γεγονός. Ο «πομπός» συχνά είναι ένας οργανισμός ή ένας επαγγελματίας </w:t>
      </w:r>
      <w:proofErr w:type="spellStart"/>
      <w:r w:rsidR="006D0B36">
        <w:rPr>
          <w:lang w:val="el-GR"/>
        </w:rPr>
        <w:t>επικοινωνητής</w:t>
      </w:r>
      <w:proofErr w:type="spellEnd"/>
      <w:r w:rsidR="006D0B36">
        <w:rPr>
          <w:lang w:val="el-GR"/>
        </w:rPr>
        <w:t xml:space="preserve"> (δημοσιογράφος, παρουσιαστής, παραγωγός, ψυχαγωγός </w:t>
      </w:r>
      <w:proofErr w:type="spellStart"/>
      <w:r w:rsidR="006D0B36">
        <w:rPr>
          <w:lang w:val="el-GR"/>
        </w:rPr>
        <w:t>κλπ</w:t>
      </w:r>
      <w:proofErr w:type="spellEnd"/>
      <w:r w:rsidR="006D0B36">
        <w:rPr>
          <w:lang w:val="el-GR"/>
        </w:rPr>
        <w:t xml:space="preserve">) που εργάζεται στον οργανισμό. Εάν δεν είναι αυτή η περίπτωση τότε πρόκειται για μια άλλη φωνή της κοινωνίας στην οποία παρέχεται πρόσβαση στα μέσα επικοινωνίας (διαφήμιση, πολιτικός, κληρικός, δικηγόρος </w:t>
      </w:r>
      <w:proofErr w:type="spellStart"/>
      <w:r w:rsidR="006D0B36">
        <w:rPr>
          <w:lang w:val="el-GR"/>
        </w:rPr>
        <w:t>κλπ</w:t>
      </w:r>
      <w:proofErr w:type="spellEnd"/>
      <w:r w:rsidR="006D0B36">
        <w:rPr>
          <w:lang w:val="el-GR"/>
        </w:rPr>
        <w:t>)</w:t>
      </w:r>
    </w:p>
    <w:p w14:paraId="104AD714" w14:textId="7BCCD840" w:rsidR="006D0B36" w:rsidRDefault="006D0B36" w:rsidP="00673104">
      <w:pPr>
        <w:pStyle w:val="a0"/>
        <w:rPr>
          <w:lang w:val="el-GR"/>
        </w:rPr>
      </w:pPr>
      <w:r>
        <w:rPr>
          <w:lang w:val="el-GR"/>
        </w:rPr>
        <w:t xml:space="preserve">Η σχέση είναι </w:t>
      </w:r>
      <w:r w:rsidR="00112BF3">
        <w:rPr>
          <w:lang w:val="el-GR"/>
        </w:rPr>
        <w:t>αναμφίβολα</w:t>
      </w:r>
      <w:r>
        <w:rPr>
          <w:lang w:val="el-GR"/>
        </w:rPr>
        <w:t xml:space="preserve"> μονόπλευρη και απρόσωπη καθώς υπάρχει κοινωνική και φυσική απόσταση ανάμεσα στον πομπό και τον αποδέκτη. Η σχέση δεν είναι μόνο ασύμμετρη, αλλά συνήθως σκόπιμα υπολογιστική ή </w:t>
      </w:r>
      <w:proofErr w:type="spellStart"/>
      <w:r>
        <w:rPr>
          <w:lang w:val="el-GR"/>
        </w:rPr>
        <w:t>χειραγωγική</w:t>
      </w:r>
      <w:proofErr w:type="spellEnd"/>
      <w:r>
        <w:rPr>
          <w:lang w:val="el-GR"/>
        </w:rPr>
        <w:t>.</w:t>
      </w:r>
    </w:p>
    <w:p w14:paraId="3E2409B4" w14:textId="77777777" w:rsidR="00112BF3" w:rsidRDefault="00112BF3">
      <w:pPr>
        <w:rPr>
          <w:i/>
          <w:lang w:val="el-GR"/>
        </w:rPr>
      </w:pPr>
      <w:r>
        <w:rPr>
          <w:i/>
          <w:lang w:val="el-GR"/>
        </w:rPr>
        <w:br w:type="page"/>
      </w:r>
    </w:p>
    <w:p w14:paraId="2229E51F" w14:textId="3447B629" w:rsidR="006D0B36" w:rsidRPr="006D0B36" w:rsidRDefault="006D0B36" w:rsidP="00673104">
      <w:pPr>
        <w:pStyle w:val="a0"/>
        <w:rPr>
          <w:i/>
          <w:lang w:val="el-GR"/>
        </w:rPr>
      </w:pPr>
      <w:r w:rsidRPr="006D0B36">
        <w:rPr>
          <w:i/>
          <w:lang w:val="el-GR"/>
        </w:rPr>
        <w:lastRenderedPageBreak/>
        <w:t>Το μαζικό ακροατήριο</w:t>
      </w:r>
    </w:p>
    <w:p w14:paraId="3C479B59" w14:textId="77777777" w:rsidR="006D0B36" w:rsidRDefault="006D0B36" w:rsidP="00673104">
      <w:pPr>
        <w:pStyle w:val="a0"/>
        <w:rPr>
          <w:lang w:val="el-GR"/>
        </w:rPr>
      </w:pPr>
      <w:r>
        <w:rPr>
          <w:lang w:val="el-GR"/>
        </w:rPr>
        <w:t xml:space="preserve">Ο </w:t>
      </w:r>
      <w:r>
        <w:t>Herbert</w:t>
      </w:r>
      <w:r w:rsidRPr="006D0B36">
        <w:rPr>
          <w:lang w:val="el-GR"/>
        </w:rPr>
        <w:t xml:space="preserve"> </w:t>
      </w:r>
      <w:r>
        <w:t>Blumer</w:t>
      </w:r>
      <w:r w:rsidRPr="006D0B36">
        <w:rPr>
          <w:lang w:val="el-GR"/>
        </w:rPr>
        <w:t xml:space="preserve"> (1939) </w:t>
      </w:r>
      <w:r>
        <w:rPr>
          <w:lang w:val="el-GR"/>
        </w:rPr>
        <w:t>ήταν ο πρώτος που προσδιόρισε  την μάζα ως ένα νέο τύπο κοινωνικού σχηματισμού της σύγχρονης κοινωνίας, αντιπαραθέτοντάς τον με άλλους κοινωνικούς σχηματισμούς, κυρίως με την ομάδα, το πλήθος και το γενικό κοινό.</w:t>
      </w:r>
    </w:p>
    <w:p w14:paraId="221F6AF1" w14:textId="77777777" w:rsidR="00CE21CE" w:rsidRDefault="00CE21CE" w:rsidP="00673104">
      <w:pPr>
        <w:pStyle w:val="a0"/>
        <w:rPr>
          <w:lang w:val="el-GR"/>
        </w:rPr>
      </w:pPr>
      <w:r>
        <w:rPr>
          <w:lang w:val="el-GR"/>
        </w:rPr>
        <w:t xml:space="preserve">Σε μια μικρή ομάδα όλα τα μέλη γνωρίζονται μεταξύ </w:t>
      </w:r>
      <w:r w:rsidR="001E2CB3">
        <w:rPr>
          <w:lang w:val="el-GR"/>
        </w:rPr>
        <w:t>τους, έχουν συνείδηση της κοινής τους συμμετοχής στην ομάδα, έχουν τις ίδιες κοινωνικές αξίες.</w:t>
      </w:r>
    </w:p>
    <w:p w14:paraId="2A566F93" w14:textId="77777777" w:rsidR="001E2CB3" w:rsidRDefault="001E2CB3" w:rsidP="00673104">
      <w:pPr>
        <w:pStyle w:val="a0"/>
        <w:rPr>
          <w:lang w:val="el-GR"/>
        </w:rPr>
      </w:pPr>
      <w:r>
        <w:rPr>
          <w:lang w:val="el-GR"/>
        </w:rPr>
        <w:t>Το πλήθος είναι μεγαλύτερος σχηματισμός παραμένει όμως περιορισμένος μέσα σε συγκεκριμένα χωροταξικά όρια.</w:t>
      </w:r>
    </w:p>
    <w:p w14:paraId="510333F1" w14:textId="7C9117C4" w:rsidR="001E2CB3" w:rsidRDefault="001E2CB3" w:rsidP="00673104">
      <w:pPr>
        <w:pStyle w:val="a0"/>
        <w:rPr>
          <w:lang w:val="el-GR"/>
        </w:rPr>
      </w:pPr>
      <w:r>
        <w:rPr>
          <w:lang w:val="el-GR"/>
        </w:rPr>
        <w:t>Το γενικό κοινό είναι σχετικά μεγάλο, ευρέως διασκορπισμένο και σταθερό. Έχει την τάση να συσπειρώνεται γύρω από ένα ζήτημα της δημόσιας ζωής και πρωταρχικός του σκοπός είναι να προωθήσει ορισμένα συμφέροντα και απόψεις</w:t>
      </w:r>
      <w:r w:rsidR="00112BF3">
        <w:rPr>
          <w:lang w:val="el-GR"/>
        </w:rPr>
        <w:t xml:space="preserve"> </w:t>
      </w:r>
      <w:r>
        <w:rPr>
          <w:lang w:val="el-GR"/>
        </w:rPr>
        <w:t>καθώς και ένα επιτύχει μία πολιτική αλλαγή.</w:t>
      </w:r>
    </w:p>
    <w:p w14:paraId="02EC80B7" w14:textId="0D68B0DE" w:rsidR="001E2CB3" w:rsidRDefault="001E2CB3" w:rsidP="00673104">
      <w:pPr>
        <w:pStyle w:val="a0"/>
        <w:rPr>
          <w:lang w:val="el-GR"/>
        </w:rPr>
      </w:pPr>
      <w:r>
        <w:rPr>
          <w:lang w:val="el-GR"/>
        </w:rPr>
        <w:t xml:space="preserve">Στο όρο «μάζα» συμπεριλήφθηκαν αρκετά χαρακτηριστικά των νέων ακροατηρίων του ραδιοφώνου και των θεατών του κινηματογράφου, η σύνθεση των οποίων δεν καλυπτόταν από τις προηγούμενες έννοιες. Το νέο ακροατήριο τυπικά ήταν πολύ μεγαλύτερο από κάθε ομάδα, πλήθος ή γενικό κοινό. </w:t>
      </w:r>
      <w:r w:rsidR="00B4449B">
        <w:rPr>
          <w:lang w:val="el-GR"/>
        </w:rPr>
        <w:t>Ήταν</w:t>
      </w:r>
      <w:r>
        <w:rPr>
          <w:lang w:val="el-GR"/>
        </w:rPr>
        <w:t xml:space="preserve"> κατακερματισμένο και από τα μέλη του έλλειπαν η αυτοσυνειδησία και η αίσθηση της ταυτότητας. Επίσης δεν δρούσε προς το συμφέρον του, αλλά γινόταν αντικείμενο χειραγώγησης.</w:t>
      </w:r>
    </w:p>
    <w:p w14:paraId="4612AFFE" w14:textId="77777777" w:rsidR="001E2CB3" w:rsidRDefault="001E2CB3" w:rsidP="00673104">
      <w:pPr>
        <w:pStyle w:val="a0"/>
        <w:rPr>
          <w:lang w:val="el-GR"/>
        </w:rPr>
      </w:pPr>
    </w:p>
    <w:p w14:paraId="55F67000" w14:textId="77777777" w:rsidR="001E2CB3" w:rsidRPr="0093505E" w:rsidRDefault="001E2CB3" w:rsidP="00673104">
      <w:pPr>
        <w:pStyle w:val="a0"/>
        <w:rPr>
          <w:i/>
          <w:lang w:val="el-GR"/>
        </w:rPr>
      </w:pPr>
      <w:r w:rsidRPr="0093505E">
        <w:rPr>
          <w:i/>
          <w:lang w:val="el-GR"/>
        </w:rPr>
        <w:t xml:space="preserve">Μαζική κουλτούρα και </w:t>
      </w:r>
      <w:r w:rsidR="0093505E" w:rsidRPr="0093505E">
        <w:rPr>
          <w:i/>
          <w:lang w:val="el-GR"/>
        </w:rPr>
        <w:t>λαϊκή</w:t>
      </w:r>
      <w:r w:rsidRPr="0093505E">
        <w:rPr>
          <w:i/>
          <w:lang w:val="el-GR"/>
        </w:rPr>
        <w:t xml:space="preserve"> κουλτούρα</w:t>
      </w:r>
    </w:p>
    <w:p w14:paraId="6A33A0D7" w14:textId="77777777" w:rsidR="0093505E" w:rsidRDefault="0093505E" w:rsidP="00673104">
      <w:pPr>
        <w:pStyle w:val="a0"/>
        <w:rPr>
          <w:lang w:val="el-GR"/>
        </w:rPr>
      </w:pPr>
      <w:r>
        <w:rPr>
          <w:lang w:val="el-GR"/>
        </w:rPr>
        <w:t>Η μαζική κουλτούρα</w:t>
      </w:r>
      <w:r w:rsidR="00875CB2">
        <w:rPr>
          <w:lang w:val="el-GR"/>
        </w:rPr>
        <w:t xml:space="preserve"> αναφερόταν ευρύτερα στα γούστα , στις προτιμήσεις την συμπεριφορά και τον τρόπο ζωής της μάζας. Η έννοια εξαρτιόταν από μία αρνητική διάσταση, που οφειλόταν κυρίως στις εστιάσεις της μαζικής κουλτούρας στις υποτιθέμενες πολιτισμικές προτιμήσεις των «ακαλλιέργητων» η λαϊκών – χαμηλών κοινωνικών στρωμάτων.</w:t>
      </w:r>
    </w:p>
    <w:p w14:paraId="59AE4713" w14:textId="77777777" w:rsidR="00875CB2" w:rsidRDefault="00875CB2" w:rsidP="00673104">
      <w:pPr>
        <w:pStyle w:val="a0"/>
        <w:rPr>
          <w:lang w:val="el-GR"/>
        </w:rPr>
      </w:pPr>
      <w:r>
        <w:rPr>
          <w:lang w:val="el-GR"/>
        </w:rPr>
        <w:t xml:space="preserve">Ο όρος αυτός στις μέρες μας είναι παρωχημένος, εν μέρει επειδή οι ταξικές διαφορές έχουν μειωθεί και δεν διακρίνουν πια την μορφωμένη μειονότητα από την μεγάλη φτωχή και </w:t>
      </w:r>
      <w:proofErr w:type="spellStart"/>
      <w:r>
        <w:rPr>
          <w:lang w:val="el-GR"/>
        </w:rPr>
        <w:t>ημι</w:t>
      </w:r>
      <w:proofErr w:type="spellEnd"/>
      <w:r>
        <w:rPr>
          <w:lang w:val="el-GR"/>
        </w:rPr>
        <w:t>-μορφωμένη πλειονότητα της εργατικής τάξης.</w:t>
      </w:r>
    </w:p>
    <w:p w14:paraId="0DE97E1F" w14:textId="77777777" w:rsidR="00875CB2" w:rsidRDefault="00875CB2" w:rsidP="00673104">
      <w:pPr>
        <w:pStyle w:val="a0"/>
        <w:rPr>
          <w:lang w:val="el-GR"/>
        </w:rPr>
      </w:pPr>
      <w:r>
        <w:rPr>
          <w:lang w:val="el-GR"/>
        </w:rPr>
        <w:t>Στις μέρες μας προτιμάται περισσότερο ο όρος «λαϊκή κουλτούρα», επειδή απλώς δηλώνει τι μπορούν οι περισσότεροι άνθρωποι να κάνουν.</w:t>
      </w:r>
    </w:p>
    <w:p w14:paraId="5198130C" w14:textId="77777777" w:rsidR="00955D6B" w:rsidRPr="00955D6B" w:rsidRDefault="00955D6B" w:rsidP="00673104">
      <w:pPr>
        <w:pStyle w:val="a0"/>
        <w:rPr>
          <w:i/>
          <w:lang w:val="el-GR"/>
        </w:rPr>
      </w:pPr>
      <w:r w:rsidRPr="00955D6B">
        <w:rPr>
          <w:i/>
          <w:lang w:val="el-GR"/>
        </w:rPr>
        <w:t>Η θεώρηση  της εύρυθμης κοινωνίας</w:t>
      </w:r>
    </w:p>
    <w:p w14:paraId="521F9E82" w14:textId="1237B506" w:rsidR="00955D6B" w:rsidRDefault="00955D6B" w:rsidP="00673104">
      <w:pPr>
        <w:pStyle w:val="a0"/>
        <w:rPr>
          <w:lang w:val="el-GR"/>
        </w:rPr>
      </w:pPr>
      <w:r>
        <w:rPr>
          <w:lang w:val="el-GR"/>
        </w:rPr>
        <w:t xml:space="preserve">Το «κυρίαρχο παράδειγμα» </w:t>
      </w:r>
      <w:r w:rsidR="001872B4">
        <w:rPr>
          <w:lang w:val="el-GR"/>
        </w:rPr>
        <w:t xml:space="preserve">(η κυρίαρχη νοηματική δομή) συνδύασε τη θεώρηση περί των παντοδύναμων ΜΜΕ σε μια μαζική κοινωνία με τις </w:t>
      </w:r>
      <w:r w:rsidR="00612130">
        <w:rPr>
          <w:lang w:val="el-GR"/>
        </w:rPr>
        <w:t>τυπικές ερευνητικέ</w:t>
      </w:r>
      <w:r w:rsidR="001872B4">
        <w:rPr>
          <w:lang w:val="el-GR"/>
        </w:rPr>
        <w:t>ς</w:t>
      </w:r>
      <w:r w:rsidR="00612130">
        <w:rPr>
          <w:lang w:val="el-GR"/>
        </w:rPr>
        <w:t xml:space="preserve"> πρακτικές</w:t>
      </w:r>
      <w:r w:rsidR="001872B4">
        <w:rPr>
          <w:lang w:val="el-GR"/>
        </w:rPr>
        <w:t xml:space="preserve"> των τότε αναδυομένων κοινωνικών επιστημών, ιδίων των κοινωνικών ερευνών</w:t>
      </w:r>
      <w:r w:rsidR="00047135">
        <w:rPr>
          <w:lang w:val="el-GR"/>
        </w:rPr>
        <w:t>,</w:t>
      </w:r>
      <w:r w:rsidR="00612130">
        <w:rPr>
          <w:lang w:val="el-GR"/>
        </w:rPr>
        <w:t xml:space="preserve"> των </w:t>
      </w:r>
      <w:proofErr w:type="spellStart"/>
      <w:r w:rsidR="00612130">
        <w:rPr>
          <w:lang w:val="el-GR"/>
        </w:rPr>
        <w:t>κοινωνικο</w:t>
      </w:r>
      <w:proofErr w:type="spellEnd"/>
      <w:r w:rsidR="00612130">
        <w:rPr>
          <w:lang w:val="el-GR"/>
        </w:rPr>
        <w:t>-ψυχολογικών πειραμάτων και των ποσοτικών αναλύσεων.</w:t>
      </w:r>
    </w:p>
    <w:p w14:paraId="2210B154" w14:textId="77777777" w:rsidR="00612130" w:rsidRDefault="00612130" w:rsidP="00673104">
      <w:pPr>
        <w:pStyle w:val="a0"/>
        <w:rPr>
          <w:lang w:val="el-GR"/>
        </w:rPr>
      </w:pPr>
      <w:r>
        <w:rPr>
          <w:lang w:val="el-GR"/>
        </w:rPr>
        <w:lastRenderedPageBreak/>
        <w:t>Στο κυρίαρχο παράδειγμα η βασική θεώρηση της κοινωνίας, αν και ελλιπώς τεκμηριωμένη είναι κανονιστική. Προϋποθέτει μια «εύρυθμη κοινωνία» η οποία λειτουργεί ομαλά και είναι δημοκρατική και πλουραλιστική.</w:t>
      </w:r>
    </w:p>
    <w:p w14:paraId="756F9DA8" w14:textId="77777777" w:rsidR="00612130" w:rsidRPr="00612130" w:rsidRDefault="00612130" w:rsidP="00673104">
      <w:pPr>
        <w:pStyle w:val="a0"/>
        <w:rPr>
          <w:i/>
          <w:lang w:val="el-GR"/>
        </w:rPr>
      </w:pPr>
      <w:r w:rsidRPr="00612130">
        <w:rPr>
          <w:i/>
          <w:lang w:val="el-GR"/>
        </w:rPr>
        <w:t>Βασικές θέσεις του κυρίαρχου παραδείγματος για την μελέτη των επιδράσεων των ΜΜΕ</w:t>
      </w:r>
    </w:p>
    <w:p w14:paraId="5600346F" w14:textId="71078436" w:rsidR="00612130" w:rsidRDefault="00612130" w:rsidP="00673104">
      <w:pPr>
        <w:pStyle w:val="a0"/>
        <w:rPr>
          <w:lang w:val="el-GR"/>
        </w:rPr>
      </w:pPr>
      <w:r>
        <w:rPr>
          <w:lang w:val="el-GR"/>
        </w:rPr>
        <w:t xml:space="preserve">Σύμφωνα με τον </w:t>
      </w:r>
      <w:r>
        <w:t>Rogers</w:t>
      </w:r>
      <w:r w:rsidRPr="00612130">
        <w:rPr>
          <w:lang w:val="el-GR"/>
        </w:rPr>
        <w:t xml:space="preserve">, </w:t>
      </w:r>
      <w:r>
        <w:rPr>
          <w:lang w:val="el-GR"/>
        </w:rPr>
        <w:t xml:space="preserve">το μοντέλο του κυρίαρχου παραδείγματος «ήταν η σημαντικότερη τομή στην ιστορία της επιστήμης της επικοινωνίας» και οδήγησε στην θεώρηση ότι η </w:t>
      </w:r>
      <w:r w:rsidR="00047135">
        <w:rPr>
          <w:lang w:val="el-GR"/>
        </w:rPr>
        <w:t>ανθρώπινη</w:t>
      </w:r>
      <w:r>
        <w:rPr>
          <w:lang w:val="el-GR"/>
        </w:rPr>
        <w:t xml:space="preserve"> επικοινωνία ακολουθεί μια γραμμική διαδικασία  δίνοντας ιδιαίτερη έμφαση στις επιδράσεις της.</w:t>
      </w:r>
      <w:r w:rsidR="000B57E2">
        <w:rPr>
          <w:lang w:val="el-GR"/>
        </w:rPr>
        <w:t xml:space="preserve"> Το μοντέλο εμφανίζει αδυναμίες και αμφισβητείται από νεότερες θεωρήσεις.</w:t>
      </w:r>
    </w:p>
    <w:p w14:paraId="60E870A5" w14:textId="77777777" w:rsidR="000B57E2" w:rsidRDefault="000B57E2" w:rsidP="00673104">
      <w:pPr>
        <w:pStyle w:val="a0"/>
        <w:rPr>
          <w:lang w:val="el-GR"/>
        </w:rPr>
      </w:pPr>
      <w:r>
        <w:rPr>
          <w:lang w:val="el-GR"/>
        </w:rPr>
        <w:t>Η μαζική επικοινωνία συχνά εκλαμβάνεται ως ένα αποτελεσματικό «τέχνασμα» για την ταυτόχρονη διάδοση ενός μηνύματος σε πολλά άτομα- όπως σε περιπτώσεις διαφήμισης πολιτικής προπαγάνδας ή δημόσιας ενημέρωσης. Ωστόσο στην επικοινωνιακή διαδικασία τα πράγματα διαφέρουν όταν επικεντρωθούμε στην πλευρά των παραληπτών, κάτι που διαπιστώθηκε αρκετά καθυστερημένα.</w:t>
      </w:r>
    </w:p>
    <w:p w14:paraId="5036607A" w14:textId="77777777" w:rsidR="006A477A" w:rsidRDefault="006A477A" w:rsidP="00673104">
      <w:pPr>
        <w:pStyle w:val="a0"/>
        <w:rPr>
          <w:lang w:val="el-GR"/>
        </w:rPr>
      </w:pPr>
      <w:r>
        <w:rPr>
          <w:lang w:val="el-GR"/>
        </w:rPr>
        <w:t>Οι μεθοδολογικές προτιμήσεις των περισσοτέρων ερευνητών των επικοινωνιακών φαινομένων, στο πλαίσιο του κυρίαρχου θεωρητικού ρεύματος, αφορούν συχνά στη λεπτομερή καταμέτρηση και ποσοτικοποίηση, οι οποίες βασίζονται συνήθως στην παρατήρηση της ατομικής συμπεριφοράς.</w:t>
      </w:r>
    </w:p>
    <w:p w14:paraId="51200FCC" w14:textId="77777777" w:rsidR="00B611EE" w:rsidRDefault="00B611EE" w:rsidP="00673104">
      <w:pPr>
        <w:pStyle w:val="a0"/>
        <w:rPr>
          <w:lang w:val="el-GR"/>
        </w:rPr>
      </w:pPr>
      <w:r>
        <w:rPr>
          <w:lang w:val="el-GR"/>
        </w:rPr>
        <w:t xml:space="preserve">Η εμπειρική έρευνα κατέστησε σαφές ότι το απλό μοντέλο μετάδοσης μηνυμάτων είναι ανεπαρκές. Οι κύριοι λόγοι είναι </w:t>
      </w:r>
      <w:r w:rsidR="00F77C57">
        <w:rPr>
          <w:lang w:val="el-GR"/>
        </w:rPr>
        <w:t>ότι τα μεταδιδόμενα σήματα δεν φτάνουν στους αποδέκτες ή τουλάχιστον σε αυτούς για τους οποίους προορίζονται.</w:t>
      </w:r>
    </w:p>
    <w:p w14:paraId="560AD907" w14:textId="77777777" w:rsidR="00184516" w:rsidRDefault="00184516" w:rsidP="00673104">
      <w:pPr>
        <w:pStyle w:val="a0"/>
        <w:rPr>
          <w:lang w:val="el-GR"/>
        </w:rPr>
      </w:pPr>
    </w:p>
    <w:p w14:paraId="7934CC2A" w14:textId="77777777" w:rsidR="00184516" w:rsidRPr="00184516" w:rsidRDefault="00184516" w:rsidP="00673104">
      <w:pPr>
        <w:pStyle w:val="a0"/>
        <w:rPr>
          <w:i/>
          <w:lang w:val="el-GR"/>
        </w:rPr>
      </w:pPr>
      <w:r w:rsidRPr="00184516">
        <w:rPr>
          <w:i/>
          <w:lang w:val="el-GR"/>
        </w:rPr>
        <w:t>Μια διαφορετική άποψη για την κοινωνία και τα ΜΜΕ</w:t>
      </w:r>
    </w:p>
    <w:p w14:paraId="7989534D" w14:textId="77777777" w:rsidR="00184516" w:rsidRDefault="00184516" w:rsidP="00673104">
      <w:pPr>
        <w:pStyle w:val="a0"/>
        <w:rPr>
          <w:lang w:val="el-GR"/>
        </w:rPr>
      </w:pPr>
      <w:r>
        <w:rPr>
          <w:lang w:val="el-GR"/>
        </w:rPr>
        <w:t xml:space="preserve">Από τις αρχές του αιώνα, δεν έλλειψαν οι κριτικές για τα ίδια τα ΜΜΕ, ιδιαίτερα σε σχέση με την εμπορευματοποίηση τους, τα χαμηλά κριτήρια αξιοπιστίας και ηθικής τους, το απεριόριστο έλεγχό τους από τα μονοπώλια </w:t>
      </w:r>
      <w:proofErr w:type="spellStart"/>
      <w:r>
        <w:rPr>
          <w:lang w:val="el-GR"/>
        </w:rPr>
        <w:t>κ.α</w:t>
      </w:r>
      <w:proofErr w:type="spellEnd"/>
    </w:p>
    <w:p w14:paraId="244DAE7B" w14:textId="77777777" w:rsidR="00184516" w:rsidRPr="00184516" w:rsidRDefault="00184516" w:rsidP="00673104">
      <w:pPr>
        <w:pStyle w:val="a0"/>
        <w:rPr>
          <w:lang w:val="el-GR"/>
        </w:rPr>
      </w:pPr>
      <w:r>
        <w:rPr>
          <w:lang w:val="el-GR"/>
        </w:rPr>
        <w:t xml:space="preserve">Ο </w:t>
      </w:r>
      <w:r>
        <w:t>Wright</w:t>
      </w:r>
      <w:r w:rsidRPr="00184516">
        <w:rPr>
          <w:lang w:val="el-GR"/>
        </w:rPr>
        <w:t xml:space="preserve"> </w:t>
      </w:r>
      <w:r>
        <w:t>Mills</w:t>
      </w:r>
      <w:r w:rsidRPr="00184516">
        <w:rPr>
          <w:lang w:val="el-GR"/>
        </w:rPr>
        <w:t xml:space="preserve">, </w:t>
      </w:r>
      <w:r>
        <w:rPr>
          <w:lang w:val="el-GR"/>
        </w:rPr>
        <w:t>διατύπωσε μία νέα εναλλακτική θεώρηση για τα ΜΜΕ. Υιοθετώντας μια στάση προερχόμενη από την αμερικανική ριζοσπαστική παράδοση, κατέδειξε ανάγλυφα την απάτη που υποκρύπτεται στην ιδέα του φιλελεύθερου πλουραλιστικού ελέγχου. Περιέγραψε τα ΜΜΕ της μεταπολεμικής Αμερικής ως ένα ισχυρό «όπλο» στα χέρια μιας αρραγούς «ισχυρής ελίτ»</w:t>
      </w:r>
      <w:r w:rsidR="0096553E">
        <w:rPr>
          <w:lang w:val="el-GR"/>
        </w:rPr>
        <w:t xml:space="preserve"> και ως ένα τρόπο επιβολής του απόλυτου κομφορμισμού στην πολιτεία και την οικονομία.</w:t>
      </w:r>
    </w:p>
    <w:p w14:paraId="139BAAA1" w14:textId="77777777" w:rsidR="00390934" w:rsidRDefault="00390934">
      <w:pPr>
        <w:rPr>
          <w:i/>
          <w:lang w:val="el-GR"/>
        </w:rPr>
      </w:pPr>
      <w:r>
        <w:rPr>
          <w:i/>
          <w:lang w:val="el-GR"/>
        </w:rPr>
        <w:br w:type="page"/>
      </w:r>
    </w:p>
    <w:p w14:paraId="532B61C0" w14:textId="362063A6" w:rsidR="00EB76CB" w:rsidRPr="0096553E" w:rsidRDefault="0096553E" w:rsidP="00673104">
      <w:pPr>
        <w:pStyle w:val="a0"/>
        <w:rPr>
          <w:i/>
          <w:lang w:val="el-GR"/>
        </w:rPr>
      </w:pPr>
      <w:r w:rsidRPr="0096553E">
        <w:rPr>
          <w:i/>
          <w:lang w:val="el-GR"/>
        </w:rPr>
        <w:lastRenderedPageBreak/>
        <w:t>Διαφορετικές πηγές αμφισβήτησης</w:t>
      </w:r>
    </w:p>
    <w:p w14:paraId="4251DE03" w14:textId="77777777" w:rsidR="0096553E" w:rsidRDefault="0096553E" w:rsidP="00673104">
      <w:pPr>
        <w:pStyle w:val="a0"/>
        <w:rPr>
          <w:lang w:val="el-GR"/>
        </w:rPr>
      </w:pPr>
      <w:r>
        <w:rPr>
          <w:lang w:val="el-GR"/>
        </w:rPr>
        <w:t xml:space="preserve">Παρ’ όλη την επιρροή της θεώρησης του </w:t>
      </w:r>
      <w:r>
        <w:t>Mills</w:t>
      </w:r>
      <w:r w:rsidRPr="0096553E">
        <w:rPr>
          <w:lang w:val="el-GR"/>
        </w:rPr>
        <w:t xml:space="preserve"> </w:t>
      </w:r>
      <w:r>
        <w:rPr>
          <w:lang w:val="el-GR"/>
        </w:rPr>
        <w:t xml:space="preserve">και αργότερα του </w:t>
      </w:r>
      <w:r>
        <w:t>Marcuse</w:t>
      </w:r>
      <w:r>
        <w:rPr>
          <w:lang w:val="el-GR"/>
        </w:rPr>
        <w:t xml:space="preserve"> (1964</w:t>
      </w:r>
      <w:r w:rsidRPr="0096553E">
        <w:rPr>
          <w:lang w:val="el-GR"/>
        </w:rPr>
        <w:t xml:space="preserve">),  </w:t>
      </w:r>
      <w:r>
        <w:rPr>
          <w:lang w:val="el-GR"/>
        </w:rPr>
        <w:t>ένα δεύτερο θεωρητικό ρεύμα από την Ευρώπη ήταν αυτό που συνέβαλε σε μεγάλο βαθμό στην προώθηση ή αποδοχή εντός εναλλακτικού παραδείγματος σε διεθνές επίπεδο.</w:t>
      </w:r>
    </w:p>
    <w:p w14:paraId="59BEFC12" w14:textId="37F64E62" w:rsidR="00C54F10" w:rsidRDefault="00C54F10" w:rsidP="00673104">
      <w:pPr>
        <w:pStyle w:val="a0"/>
        <w:rPr>
          <w:lang w:val="el-GR"/>
        </w:rPr>
      </w:pPr>
      <w:r>
        <w:rPr>
          <w:lang w:val="el-GR"/>
        </w:rPr>
        <w:t>Τούτο συνέβη στην δεκαετία του 1970 και οφείλεται σε διαφορετικές καταβολές και στόχους</w:t>
      </w:r>
      <w:r w:rsidR="006D4BA2" w:rsidRPr="006D4BA2">
        <w:rPr>
          <w:lang w:val="el-GR"/>
        </w:rPr>
        <w:t xml:space="preserve">. </w:t>
      </w:r>
      <w:r w:rsidR="006D4BA2">
        <w:rPr>
          <w:lang w:val="el-GR"/>
        </w:rPr>
        <w:t>Τα βασικά στοιχεία και θεωρητικά ερείσματα του εναλλακτικού παραδείγματος είναι τα εξής:</w:t>
      </w:r>
      <w:r w:rsidR="004D56F0">
        <w:rPr>
          <w:lang w:val="el-GR"/>
        </w:rPr>
        <w:t xml:space="preserve"> Κατ</w:t>
      </w:r>
      <w:r w:rsidR="00390934">
        <w:rPr>
          <w:lang w:val="el-GR"/>
        </w:rPr>
        <w:t xml:space="preserve">’ </w:t>
      </w:r>
      <w:r w:rsidR="004D56F0">
        <w:rPr>
          <w:lang w:val="el-GR"/>
        </w:rPr>
        <w:t>αρχάς, υπάρχει μια πιο εξελιγμένη θεώρηση όσον αφορά στο ιδεολογικό περιεχόμενο των ΜΜΕ και δεύτερον έχει διαμορφωθεί μια άποψη που αρνείται ότι υπάρχουν σαφή νοήματα τα οποία εμπεριέχονται στα μηνύματα των ΜΜΕ και οδηγούν το ακροατήριο σε προβλέψιμες και μετρήσιμες αντιδράσεις.</w:t>
      </w:r>
      <w:r w:rsidR="00153354">
        <w:rPr>
          <w:lang w:val="el-GR"/>
        </w:rPr>
        <w:t xml:space="preserve"> Αντιθέτως πρέπει να θεωρήσουμε ότι η διαμόρφωση του νοήματος και η αποκωδικοποίηση των </w:t>
      </w:r>
      <w:r w:rsidR="000014CA">
        <w:rPr>
          <w:lang w:val="el-GR"/>
        </w:rPr>
        <w:t>μηνυμάτων</w:t>
      </w:r>
      <w:r w:rsidR="00153354">
        <w:rPr>
          <w:lang w:val="el-GR"/>
        </w:rPr>
        <w:t xml:space="preserve"> πραγματοποιούνται σύμφωνα</w:t>
      </w:r>
      <w:r w:rsidR="000014CA">
        <w:rPr>
          <w:lang w:val="el-GR"/>
        </w:rPr>
        <w:t xml:space="preserve"> με την κοινωνική κατάσταση  και τα ενδιαφέροντα των μελών του ακροατηρίου.</w:t>
      </w:r>
    </w:p>
    <w:p w14:paraId="0ED9165C" w14:textId="77777777" w:rsidR="000014CA" w:rsidRDefault="000014CA" w:rsidP="00673104">
      <w:pPr>
        <w:pStyle w:val="a0"/>
        <w:rPr>
          <w:lang w:val="el-GR"/>
        </w:rPr>
      </w:pPr>
      <w:r>
        <w:rPr>
          <w:lang w:val="el-GR"/>
        </w:rPr>
        <w:t>Ο οικονομικός και πολιτικός χαρακτήρας των επικοινωνιακών οργανισμών και δομών, σε εθνικό και διεθνές επίπεδο έχει επανεξεταστεί.</w:t>
      </w:r>
    </w:p>
    <w:p w14:paraId="393B7667" w14:textId="1923164D" w:rsidR="00D27105" w:rsidRDefault="00D27105" w:rsidP="00673104">
      <w:pPr>
        <w:pStyle w:val="a0"/>
        <w:rPr>
          <w:lang w:val="el-GR"/>
        </w:rPr>
      </w:pPr>
      <w:r>
        <w:rPr>
          <w:lang w:val="el-GR"/>
        </w:rPr>
        <w:t>Οι επικοινωνιακές σχέσ</w:t>
      </w:r>
      <w:r w:rsidR="00CC624F">
        <w:rPr>
          <w:lang w:val="el-GR"/>
        </w:rPr>
        <w:t>εις ανάμεσα</w:t>
      </w:r>
      <w:r>
        <w:rPr>
          <w:lang w:val="el-GR"/>
        </w:rPr>
        <w:t xml:space="preserve"> στον ανεπτυγμένο και τον Τρίτο κόσμο, </w:t>
      </w:r>
      <w:r w:rsidR="00124645">
        <w:rPr>
          <w:lang w:val="el-GR"/>
        </w:rPr>
        <w:t>ιδωμένες</w:t>
      </w:r>
      <w:r>
        <w:rPr>
          <w:lang w:val="el-GR"/>
        </w:rPr>
        <w:t xml:space="preserve"> υπό το πρίσμα των </w:t>
      </w:r>
      <w:r w:rsidR="00CC624F">
        <w:rPr>
          <w:lang w:val="el-GR"/>
        </w:rPr>
        <w:t>τεχνολογικών</w:t>
      </w:r>
      <w:r>
        <w:rPr>
          <w:lang w:val="el-GR"/>
        </w:rPr>
        <w:t xml:space="preserve"> εξελίξεων, δημιούργησαν νέα δεδομένα</w:t>
      </w:r>
      <w:r w:rsidR="00CC624F">
        <w:rPr>
          <w:lang w:val="el-GR"/>
        </w:rPr>
        <w:t xml:space="preserve"> και προώθησαν νέους τρόπους σκέψης για την μελέτη της μαζικής επικοινωνίας. Η επικοινωνιακή σχέση δε θεωρείται πλέον μια προσπάθεια  εκσυγχρονισμού και εκδημοκρατισμού των «λιγότερο ανεπτυγμένων» χωρών. Αντίθετα εκλαμβάνεται ως σχέση κυριαρχίας τόσο στο οικονομικό όσο και στο πολιτικό επίπεδο.</w:t>
      </w:r>
    </w:p>
    <w:p w14:paraId="393A22FD" w14:textId="77777777" w:rsidR="000E1495" w:rsidRPr="000E1495" w:rsidRDefault="000E1495" w:rsidP="00673104">
      <w:pPr>
        <w:pStyle w:val="a0"/>
        <w:rPr>
          <w:i/>
          <w:lang w:val="el-GR"/>
        </w:rPr>
      </w:pPr>
      <w:r w:rsidRPr="000E1495">
        <w:rPr>
          <w:i/>
          <w:lang w:val="el-GR"/>
        </w:rPr>
        <w:t>Η θέση του εναλλακτικού παραδείγματος</w:t>
      </w:r>
    </w:p>
    <w:p w14:paraId="065D0806" w14:textId="77777777" w:rsidR="000E1495" w:rsidRDefault="000E1495" w:rsidP="00673104">
      <w:pPr>
        <w:pStyle w:val="a0"/>
        <w:rPr>
          <w:lang w:val="el-GR"/>
        </w:rPr>
      </w:pPr>
      <w:r>
        <w:rPr>
          <w:lang w:val="el-GR"/>
        </w:rPr>
        <w:t xml:space="preserve">Ο διαφορετικός τρόπος προσέγγισης  ανάμεσα στο εναλλακτικό και το κυρίαρχο παράδειγμα είναι τόσο μεγάλος, που καθίστανται αδύνατο να μελετηθεί. Η διαφοροποίησή τους υποδηλώνει την δυσκολία να διαμορφωθεί μία ενιαία «επιστήμη της επικοινωνίας». Οι διαφορές ξεκινούν και  από την φύση της μαζικής επικοινωνίας  που συνδέεται </w:t>
      </w:r>
      <w:r w:rsidR="009B0CF5">
        <w:rPr>
          <w:lang w:val="el-GR"/>
        </w:rPr>
        <w:t>με ιδεολογίες, αξίες και ιδέες και ερμηνεύεται αναγκαστικά μέσα από διαφορετικά ιδεολογικά πλαίσια.</w:t>
      </w:r>
    </w:p>
    <w:p w14:paraId="2B0A95FB" w14:textId="77777777" w:rsidR="0081669E" w:rsidRDefault="0081669E">
      <w:pPr>
        <w:rPr>
          <w:b/>
          <w:lang w:val="el-GR"/>
        </w:rPr>
      </w:pPr>
      <w:r>
        <w:rPr>
          <w:b/>
          <w:lang w:val="el-GR"/>
        </w:rPr>
        <w:br w:type="page"/>
      </w:r>
    </w:p>
    <w:p w14:paraId="3A0985ED" w14:textId="13C9428B" w:rsidR="009B0CF5" w:rsidRPr="009B0CF5" w:rsidRDefault="009B0CF5" w:rsidP="00673104">
      <w:pPr>
        <w:pStyle w:val="a0"/>
        <w:rPr>
          <w:b/>
          <w:lang w:val="el-GR"/>
        </w:rPr>
      </w:pPr>
      <w:r w:rsidRPr="009B0CF5">
        <w:rPr>
          <w:b/>
          <w:lang w:val="el-GR"/>
        </w:rPr>
        <w:lastRenderedPageBreak/>
        <w:t>ΤΕΣΣΕΡΑ ΜΟΝΤΕΛΑ ΕΠΙΚΟΙΝΩΝΙΑΣ</w:t>
      </w:r>
    </w:p>
    <w:p w14:paraId="1A63B456" w14:textId="77777777" w:rsidR="009B0CF5" w:rsidRPr="009B0CF5" w:rsidRDefault="009B0CF5" w:rsidP="00673104">
      <w:pPr>
        <w:pStyle w:val="a0"/>
        <w:rPr>
          <w:i/>
          <w:lang w:val="el-GR"/>
        </w:rPr>
      </w:pPr>
      <w:r w:rsidRPr="009B0CF5">
        <w:rPr>
          <w:i/>
          <w:lang w:val="el-GR"/>
        </w:rPr>
        <w:t>Το διαβιβαστικό μοντέλο</w:t>
      </w:r>
    </w:p>
    <w:p w14:paraId="7E09F58B" w14:textId="5E928B0F" w:rsidR="009B0CF5" w:rsidRDefault="009B0CF5" w:rsidP="00673104">
      <w:pPr>
        <w:pStyle w:val="a0"/>
        <w:rPr>
          <w:lang w:val="el-GR"/>
        </w:rPr>
      </w:pPr>
      <w:r>
        <w:rPr>
          <w:lang w:val="el-GR"/>
        </w:rPr>
        <w:t>Στον πυρήνα</w:t>
      </w:r>
      <w:r w:rsidR="00B21947">
        <w:rPr>
          <w:lang w:val="el-GR"/>
        </w:rPr>
        <w:t xml:space="preserve"> του κυρίαρχου παραδείγματος</w:t>
      </w:r>
      <w:r w:rsidR="008A5899">
        <w:rPr>
          <w:rStyle w:val="ab"/>
          <w:lang w:val="el-GR"/>
        </w:rPr>
        <w:footnoteReference w:id="3"/>
      </w:r>
      <w:r w:rsidR="00B21947">
        <w:rPr>
          <w:lang w:val="el-GR"/>
        </w:rPr>
        <w:t xml:space="preserve"> υπάρχει μια συγκεκριμένη θεώρηση της επικοινωνίας ως η διαδικασία με την οποία διαβιβάζεται ή μεταδίδεται μια τυποποιημένη «ποσότητα» πληροφοριών – το μήνυμα </w:t>
      </w:r>
      <w:r>
        <w:rPr>
          <w:lang w:val="el-GR"/>
        </w:rPr>
        <w:t xml:space="preserve"> </w:t>
      </w:r>
      <w:r w:rsidR="00B21947">
        <w:rPr>
          <w:lang w:val="el-GR"/>
        </w:rPr>
        <w:t>όπως καθορίζεται από τον πομπό ή την πηγή.</w:t>
      </w:r>
    </w:p>
    <w:p w14:paraId="5F1DDF70" w14:textId="088BC6A8" w:rsidR="00B21947" w:rsidRDefault="00B21947" w:rsidP="00673104">
      <w:pPr>
        <w:pStyle w:val="a0"/>
        <w:rPr>
          <w:lang w:val="el-GR"/>
        </w:rPr>
      </w:pPr>
      <w:r>
        <w:rPr>
          <w:lang w:val="el-GR"/>
        </w:rPr>
        <w:t xml:space="preserve">Σύμφωνα με αυτή την άποψη, η μαζική επικοινωνία είναι μια αυτορρυθμιζόμενη διαδικασία  που κατευθύνεται από τα ενδιαφέροντα και τις απαιτήσεις του ακροατηρίου οι οποίες είναι γνωστές μόνο από τις επιλογές και τις αντιδράσεις </w:t>
      </w:r>
      <w:r w:rsidR="00EC47AF">
        <w:rPr>
          <w:lang w:val="el-GR"/>
        </w:rPr>
        <w:t>τ</w:t>
      </w:r>
      <w:r>
        <w:rPr>
          <w:lang w:val="el-GR"/>
        </w:rPr>
        <w:t>ου σε ότι του προσφέρεται.</w:t>
      </w:r>
    </w:p>
    <w:p w14:paraId="1811B4F7" w14:textId="77777777" w:rsidR="00B21947" w:rsidRPr="007F63E0" w:rsidRDefault="00B21947" w:rsidP="00673104">
      <w:pPr>
        <w:pStyle w:val="a0"/>
        <w:rPr>
          <w:i/>
          <w:lang w:val="el-GR"/>
        </w:rPr>
      </w:pPr>
      <w:r w:rsidRPr="007F63E0">
        <w:rPr>
          <w:i/>
          <w:lang w:val="el-GR"/>
        </w:rPr>
        <w:t>Το τελετουργικό μοντέλο</w:t>
      </w:r>
    </w:p>
    <w:p w14:paraId="7A582312" w14:textId="77777777" w:rsidR="00B21947" w:rsidRDefault="007F63E0" w:rsidP="00673104">
      <w:pPr>
        <w:pStyle w:val="a0"/>
        <w:rPr>
          <w:lang w:val="el-GR"/>
        </w:rPr>
      </w:pPr>
      <w:r>
        <w:rPr>
          <w:lang w:val="el-GR"/>
        </w:rPr>
        <w:t>Το διαβιβαστικό μοντέλο αποτελεί μια χρήσιμη αναπαράσταση του ορθολογικού και γενικότερου μηχανισμού λειτουργίας μερικών ΜΜΕ, ωστόσο είναι ατελές και παραπλανητικό όσον αφορά στην πολυμορφία των διαδικασιών που συντελούνται στην επικοινωνία.</w:t>
      </w:r>
    </w:p>
    <w:p w14:paraId="22466459" w14:textId="77777777" w:rsidR="00AE7AFA" w:rsidRDefault="00AE7AFA" w:rsidP="00673104">
      <w:pPr>
        <w:pStyle w:val="a0"/>
        <w:rPr>
          <w:lang w:val="el-GR"/>
        </w:rPr>
      </w:pPr>
      <w:r>
        <w:rPr>
          <w:lang w:val="el-GR"/>
        </w:rPr>
        <w:t>Η τελετουργική ή εκδηλωτική επικοινωνία βασίζεται στην αμοιβαιότητα της αντίληψης και των συναισθημάτων. Είναι μάλλον εορταστική, καταναλωτική και διακοσμητική, ενώ δεν έχει υλιστικούς στόχους και συχνά απαιτεί κάποιο στοιχείο «παράστασης» για την επίτευξη της επικοινωνίας.</w:t>
      </w:r>
    </w:p>
    <w:p w14:paraId="01847916" w14:textId="77777777" w:rsidR="00AE7AFA" w:rsidRDefault="00AE7AFA" w:rsidP="00673104">
      <w:pPr>
        <w:pStyle w:val="a0"/>
        <w:rPr>
          <w:lang w:val="el-GR"/>
        </w:rPr>
      </w:pPr>
      <w:r>
        <w:rPr>
          <w:lang w:val="el-GR"/>
        </w:rPr>
        <w:t>Το μήνυμα της τελετουργικής επικοινωνίας είναι συνήθως λανθάνον και διφορούμενο και βασίζεται σε συσχετισμούς και σύμβολα που δεν επιλέγονται από τους συμμετέχοντες αλλά εμπεριέχονται στον πολιτισμό τους.</w:t>
      </w:r>
    </w:p>
    <w:p w14:paraId="5225F0CC" w14:textId="77777777" w:rsidR="00AE7AFA" w:rsidRDefault="00AE7AFA" w:rsidP="00673104">
      <w:pPr>
        <w:pStyle w:val="a0"/>
        <w:rPr>
          <w:lang w:val="el-GR"/>
        </w:rPr>
      </w:pPr>
      <w:r>
        <w:rPr>
          <w:lang w:val="el-GR"/>
        </w:rPr>
        <w:t>Δείγματα αυτού του μοντέλου υπάρχουν στον κόσμο της τέχνης, στη θρησκεία, τις δημόσιες τελετές και εορτές.</w:t>
      </w:r>
    </w:p>
    <w:p w14:paraId="04F72A1D" w14:textId="77777777" w:rsidR="0021462E" w:rsidRDefault="0021462E">
      <w:pPr>
        <w:rPr>
          <w:i/>
          <w:lang w:val="el-GR"/>
        </w:rPr>
      </w:pPr>
      <w:r>
        <w:rPr>
          <w:i/>
          <w:lang w:val="el-GR"/>
        </w:rPr>
        <w:br w:type="page"/>
      </w:r>
    </w:p>
    <w:p w14:paraId="1493979B" w14:textId="0C070929" w:rsidR="00B02988" w:rsidRPr="00B02988" w:rsidRDefault="00B02988" w:rsidP="00673104">
      <w:pPr>
        <w:pStyle w:val="a0"/>
        <w:rPr>
          <w:i/>
          <w:lang w:val="el-GR"/>
        </w:rPr>
      </w:pPr>
      <w:r w:rsidRPr="00B02988">
        <w:rPr>
          <w:i/>
          <w:lang w:val="el-GR"/>
        </w:rPr>
        <w:lastRenderedPageBreak/>
        <w:t>Το μοντέλο της δημοσιότητας</w:t>
      </w:r>
    </w:p>
    <w:p w14:paraId="7D2BDDE9" w14:textId="77777777" w:rsidR="00B02988" w:rsidRDefault="00B02988" w:rsidP="00673104">
      <w:pPr>
        <w:pStyle w:val="a0"/>
        <w:rPr>
          <w:lang w:val="el-GR"/>
        </w:rPr>
      </w:pPr>
      <w:r>
        <w:rPr>
          <w:lang w:val="el-GR"/>
        </w:rPr>
        <w:t xml:space="preserve">Πολύ συχνά </w:t>
      </w:r>
      <w:r w:rsidR="005E4A85">
        <w:rPr>
          <w:lang w:val="el-GR"/>
        </w:rPr>
        <w:t>ο πρωταρχικός σκοπός των μαζικών μέσων</w:t>
      </w:r>
      <w:r w:rsidR="0025074B">
        <w:rPr>
          <w:lang w:val="el-GR"/>
        </w:rPr>
        <w:t xml:space="preserve"> </w:t>
      </w:r>
      <w:r w:rsidR="005E4A85">
        <w:rPr>
          <w:lang w:val="el-GR"/>
        </w:rPr>
        <w:t>δεν είναι ούτε η μετάδοση πληροφοριών  ούτε η συνένωση του κοινού σε κάποια μορφή πολιτιστικής έκφρασης, απόψεων ή αξιών. Απλώς στόχος τους είναι η προσέλκυση</w:t>
      </w:r>
      <w:r w:rsidR="0025074B">
        <w:rPr>
          <w:lang w:val="el-GR"/>
        </w:rPr>
        <w:t xml:space="preserve"> και η διατήρηση ενδιαφέροντος του κοινού. Με αυτόν τον τρόπο έχουν ένα άμεσο οικονομικό στόχο και έναν έμμεσο από την πώληση θεαματικότητας / ακροαματικότητας στους διαφημιστές.</w:t>
      </w:r>
    </w:p>
    <w:p w14:paraId="16ED3439" w14:textId="77777777" w:rsidR="005506D7" w:rsidRDefault="005506D7" w:rsidP="00673104">
      <w:pPr>
        <w:pStyle w:val="a0"/>
        <w:rPr>
          <w:lang w:val="el-GR"/>
        </w:rPr>
      </w:pPr>
      <w:r>
        <w:rPr>
          <w:lang w:val="el-GR"/>
        </w:rPr>
        <w:t>Ένα μεγάλο μέρος της έρευνας για τα ΜΜΕ έχει ασχοληθεί με τα ερωτήματα «ποια είναι η εικόνα που αυτά προβάλλουν, καθώς και τι ενημέρωση παρέχουν». Ένα γνωστό γεγονός είναι συχνά πιο σημαντικό από το περιεχόμενό του.</w:t>
      </w:r>
    </w:p>
    <w:p w14:paraId="24F93CDC" w14:textId="23DB78F6" w:rsidR="006D7E16" w:rsidRDefault="006D7E16" w:rsidP="00673104">
      <w:pPr>
        <w:pStyle w:val="a0"/>
        <w:rPr>
          <w:lang w:val="el-GR"/>
        </w:rPr>
      </w:pPr>
      <w:r>
        <w:rPr>
          <w:lang w:val="el-GR"/>
        </w:rPr>
        <w:t>Ο στόχος της προσέλκυσης του ενδιαφέροντος ανταποκρίνεται στον τρόπο που τα ακροατήρια εκλαμβάνουν τα ΜΜΕ ως φορείς διασκέδασης και ψυχαγωγίας. Τ</w:t>
      </w:r>
      <w:r w:rsidR="00B0201D">
        <w:rPr>
          <w:lang w:val="el-GR"/>
        </w:rPr>
        <w:t xml:space="preserve">α </w:t>
      </w:r>
      <w:r>
        <w:rPr>
          <w:lang w:val="el-GR"/>
        </w:rPr>
        <w:t>ακροατήρια επιδιώκουν να περνούν τον χρόνο τους με τα ΜΜΕ για να δραπετεύουν από την καθημερινότητα. Η σχέση ανάμεσα στον πομπό και τον αποδέκτη του μηνύματος, σε αυτό το μοντέλο προσέλκυσης του ενδιαφέροντος, δεν είναι κατ</w:t>
      </w:r>
      <w:r w:rsidR="00B0201D">
        <w:rPr>
          <w:lang w:val="el-GR"/>
        </w:rPr>
        <w:t xml:space="preserve">’ </w:t>
      </w:r>
      <w:r>
        <w:rPr>
          <w:lang w:val="el-GR"/>
        </w:rPr>
        <w:t>ανάγκη παθητική, δεν έχει ηθικές προεκτάσεις και δεν εμπεριέχει απαραιτήτως μια μεταφορά ή δημιουργία νοήματος.</w:t>
      </w:r>
    </w:p>
    <w:p w14:paraId="08A088B6" w14:textId="77777777" w:rsidR="008275AA" w:rsidRPr="008275AA" w:rsidRDefault="008275AA" w:rsidP="00673104">
      <w:pPr>
        <w:pStyle w:val="a0"/>
        <w:rPr>
          <w:i/>
          <w:lang w:val="el-GR"/>
        </w:rPr>
      </w:pPr>
      <w:r w:rsidRPr="008275AA">
        <w:rPr>
          <w:i/>
          <w:lang w:val="el-GR"/>
        </w:rPr>
        <w:t>Το μοντέλο της πρόσληψης</w:t>
      </w:r>
    </w:p>
    <w:p w14:paraId="11A957DB" w14:textId="77777777" w:rsidR="008275AA" w:rsidRDefault="008275AA" w:rsidP="00673104">
      <w:pPr>
        <w:pStyle w:val="a0"/>
        <w:rPr>
          <w:lang w:val="el-GR"/>
        </w:rPr>
      </w:pPr>
      <w:r>
        <w:rPr>
          <w:lang w:val="el-GR"/>
        </w:rPr>
        <w:t>Το θεωρητικό υπόβαθρο του μοντέλου θεμελιώνεται στην κριτική θεωρία, στη σημειολογία και την ανάλυση της αφήγησης. Εντάσσεται στο πεδ</w:t>
      </w:r>
      <w:r w:rsidR="00D61386">
        <w:rPr>
          <w:lang w:val="el-GR"/>
        </w:rPr>
        <w:t>ίο μάλλον των πολιτιστικών σπου</w:t>
      </w:r>
      <w:r>
        <w:rPr>
          <w:lang w:val="el-GR"/>
        </w:rPr>
        <w:t>δών παρά των κοινωνικών ερευνών.</w:t>
      </w:r>
    </w:p>
    <w:p w14:paraId="289C26B4" w14:textId="4B907F21" w:rsidR="008275AA" w:rsidRDefault="00D61386" w:rsidP="00673104">
      <w:pPr>
        <w:pStyle w:val="a0"/>
        <w:rPr>
          <w:lang w:val="el-GR"/>
        </w:rPr>
      </w:pPr>
      <w:r>
        <w:rPr>
          <w:lang w:val="el-GR"/>
        </w:rPr>
        <w:t>Το κύριο στοιχείο του μοντέλου</w:t>
      </w:r>
      <w:r w:rsidR="008275AA">
        <w:rPr>
          <w:lang w:val="el-GR"/>
        </w:rPr>
        <w:t xml:space="preserve"> της πρόσληψης είναι ο εντοπισμός της συμβολής παραλήπτη/αποδέκτη στην κατασκευή του νοήματος των μηνυμάτων που προέρχονται από τα ΜΜΕ.</w:t>
      </w:r>
      <w:r w:rsidR="00353328">
        <w:rPr>
          <w:lang w:val="el-GR"/>
        </w:rPr>
        <w:t xml:space="preserve"> Τα μηνύματα των ΜΜΕ είναι ανοιχτά και έχουν πολλαπλά νοήματα  και ερμηνεύονται σύμφωνα με το κοινωνικό υπόβαθρο και τις </w:t>
      </w:r>
      <w:r w:rsidR="000D137B">
        <w:rPr>
          <w:lang w:val="el-GR"/>
        </w:rPr>
        <w:t>πολιτισμικές</w:t>
      </w:r>
      <w:r w:rsidR="00353328">
        <w:rPr>
          <w:lang w:val="el-GR"/>
        </w:rPr>
        <w:t xml:space="preserve"> προτιμήσεις των μελών του ακροατηρίου.</w:t>
      </w:r>
    </w:p>
    <w:p w14:paraId="09859F6F" w14:textId="77777777" w:rsidR="00353328" w:rsidRDefault="00353328" w:rsidP="00673104">
      <w:pPr>
        <w:pStyle w:val="a0"/>
        <w:rPr>
          <w:lang w:val="el-GR"/>
        </w:rPr>
      </w:pPr>
      <w:r>
        <w:rPr>
          <w:lang w:val="el-GR"/>
        </w:rPr>
        <w:t xml:space="preserve">Η σημειολογία τονίζει την δύναμη του κωδικοποιημένου κειμένου και θεωρεί ότι ο εντοπισμός του μηνύματος είναι βαθιά κρυμμένος μέσα του. Συγκεκριμένα μηνύματα κωδικοποιούνται, συνήθως σε τύπους με καθορισμένο περιεχόμενο (όπως οι «ειδήσεις» η </w:t>
      </w:r>
      <w:proofErr w:type="spellStart"/>
      <w:r>
        <w:rPr>
          <w:lang w:val="el-GR"/>
        </w:rPr>
        <w:t>η</w:t>
      </w:r>
      <w:proofErr w:type="spellEnd"/>
      <w:r>
        <w:rPr>
          <w:lang w:val="el-GR"/>
        </w:rPr>
        <w:t xml:space="preserve"> «λαϊκή μουσική», τα «αθλητικά», οι «σαπουνόπερες», οι «αστυνομικές σειρές» ) οι οποίοι εκτός από το νόημα που φαινομενικά μεταδίδουν, εμπεριέχουν και τους τρόπους ερμηνείας τους από το ακροατήριο. Το ακροατήριο προσεγγίζει τα ΜΜΕ έχοντας ως βάση τις «νοηματικές δομές» που προέρχονται από τις ιδέες και τις εμπειρίες του.</w:t>
      </w:r>
    </w:p>
    <w:p w14:paraId="66422935" w14:textId="77777777" w:rsidR="00353328" w:rsidRDefault="00353328" w:rsidP="00673104">
      <w:pPr>
        <w:pStyle w:val="a0"/>
        <w:rPr>
          <w:lang w:val="el-GR"/>
        </w:rPr>
      </w:pPr>
      <w:r>
        <w:rPr>
          <w:lang w:val="el-GR"/>
        </w:rPr>
        <w:t xml:space="preserve">Το σημαντικότερο στοιχείο της προσέγγισης αυτής είναι ότι η αποκωδικοποίηση μπορεί να έχει </w:t>
      </w:r>
      <w:r w:rsidR="00CA5D87">
        <w:rPr>
          <w:lang w:val="el-GR"/>
        </w:rPr>
        <w:t>διαφορετική τροπή από την αναμενόμενη.</w:t>
      </w:r>
    </w:p>
    <w:p w14:paraId="676393E5" w14:textId="77777777" w:rsidR="004F4EE3" w:rsidRDefault="004F4EE3" w:rsidP="00673104">
      <w:pPr>
        <w:pStyle w:val="a0"/>
        <w:rPr>
          <w:b/>
          <w:bCs/>
          <w:lang w:val="el-GR"/>
        </w:rPr>
      </w:pPr>
    </w:p>
    <w:p w14:paraId="5B86F4B6" w14:textId="77777777" w:rsidR="004F4EE3" w:rsidRDefault="004F4EE3" w:rsidP="00673104">
      <w:pPr>
        <w:pStyle w:val="a0"/>
        <w:rPr>
          <w:b/>
          <w:bCs/>
          <w:lang w:val="el-GR"/>
        </w:rPr>
      </w:pPr>
    </w:p>
    <w:p w14:paraId="6B73512B" w14:textId="30A68E32" w:rsidR="004F4EE3" w:rsidRDefault="004F4EE3" w:rsidP="00673104">
      <w:pPr>
        <w:pStyle w:val="a0"/>
        <w:rPr>
          <w:b/>
          <w:bCs/>
          <w:lang w:val="el-GR"/>
        </w:rPr>
      </w:pPr>
      <w:r w:rsidRPr="004F4EE3">
        <w:rPr>
          <w:b/>
          <w:bCs/>
          <w:lang w:val="el-GR"/>
        </w:rPr>
        <w:lastRenderedPageBreak/>
        <w:t>Δ</w:t>
      </w:r>
      <w:r w:rsidR="00043CE8">
        <w:rPr>
          <w:b/>
          <w:bCs/>
          <w:lang w:val="el-GR"/>
        </w:rPr>
        <w:t>ΥΟ ΕΠΙΠΛΕΟΝ ΒΑΣΙΚΑ ΜΟΝΤΕΛΑ</w:t>
      </w:r>
    </w:p>
    <w:p w14:paraId="2F55E5A9" w14:textId="77777777" w:rsidR="00214AA2" w:rsidRDefault="00214AA2" w:rsidP="00673104">
      <w:pPr>
        <w:pStyle w:val="a0"/>
        <w:rPr>
          <w:b/>
          <w:bCs/>
          <w:lang w:val="el-GR"/>
        </w:rPr>
      </w:pPr>
    </w:p>
    <w:p w14:paraId="0E444217" w14:textId="77777777" w:rsidR="00214AA2" w:rsidRPr="004F4EE3" w:rsidRDefault="00214AA2" w:rsidP="00673104">
      <w:pPr>
        <w:pStyle w:val="a0"/>
        <w:rPr>
          <w:b/>
          <w:bCs/>
          <w:lang w:val="el-GR"/>
        </w:rPr>
      </w:pPr>
    </w:p>
    <w:p w14:paraId="1333C5D3" w14:textId="1F5FFC88" w:rsidR="00004F24" w:rsidRDefault="00043CE8" w:rsidP="00673104">
      <w:pPr>
        <w:pStyle w:val="a0"/>
        <w:rPr>
          <w:lang w:val="el-GR"/>
        </w:rPr>
      </w:pPr>
      <w:r>
        <w:rPr>
          <w:lang w:val="el-GR"/>
        </w:rPr>
        <w:t>Α.</w:t>
      </w:r>
    </w:p>
    <w:p w14:paraId="4438F4E3" w14:textId="6C92C6EE" w:rsidR="00004F24" w:rsidRDefault="00305BA3" w:rsidP="00673104">
      <w:pPr>
        <w:pStyle w:val="a0"/>
        <w:rPr>
          <w:lang w:val="el-GR"/>
        </w:rPr>
      </w:pPr>
      <w:r>
        <w:rPr>
          <w:noProof/>
        </w:rPr>
        <w:drawing>
          <wp:inline distT="0" distB="0" distL="0" distR="0" wp14:anchorId="55E680D6" wp14:editId="1B1ACB8C">
            <wp:extent cx="5486400" cy="2517775"/>
            <wp:effectExtent l="0" t="0" r="0" b="0"/>
            <wp:docPr id="1543288544" name="Εικόνα 1" descr="Εικόνα που περιέχει κείμενο, στιγμιότυπο οθόνης, γραμματοσειρά, διάγραμμα&#10;&#10;Το περιεχόμενο που δημιουργείται από AI ενδέχεται να είναι εσφαλμέν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288544" name="Εικόνα 1" descr="Εικόνα που περιέχει κείμενο, στιγμιότυπο οθόνης, γραμματοσειρά, διάγραμμα&#10;&#10;Το περιεχόμενο που δημιουργείται από AI ενδέχεται να είναι εσφαλμένο."/>
                    <pic:cNvPicPr/>
                  </pic:nvPicPr>
                  <pic:blipFill>
                    <a:blip r:embed="rId8"/>
                    <a:stretch>
                      <a:fillRect/>
                    </a:stretch>
                  </pic:blipFill>
                  <pic:spPr>
                    <a:xfrm>
                      <a:off x="0" y="0"/>
                      <a:ext cx="5486400" cy="2517775"/>
                    </a:xfrm>
                    <a:prstGeom prst="rect">
                      <a:avLst/>
                    </a:prstGeom>
                  </pic:spPr>
                </pic:pic>
              </a:graphicData>
            </a:graphic>
          </wp:inline>
        </w:drawing>
      </w:r>
    </w:p>
    <w:p w14:paraId="2C21DCD2" w14:textId="77777777" w:rsidR="00214AA2" w:rsidRDefault="00214AA2" w:rsidP="00673104">
      <w:pPr>
        <w:pStyle w:val="a0"/>
        <w:rPr>
          <w:lang w:val="el-GR"/>
        </w:rPr>
      </w:pPr>
    </w:p>
    <w:p w14:paraId="58177C02" w14:textId="6BA821B4" w:rsidR="00004F24" w:rsidRDefault="00043CE8" w:rsidP="00673104">
      <w:pPr>
        <w:pStyle w:val="a0"/>
        <w:rPr>
          <w:lang w:val="el-GR"/>
        </w:rPr>
      </w:pPr>
      <w:r>
        <w:rPr>
          <w:lang w:val="el-GR"/>
        </w:rPr>
        <w:t>Β.</w:t>
      </w:r>
    </w:p>
    <w:p w14:paraId="17FD46E0" w14:textId="06A3B218" w:rsidR="00004F24" w:rsidRDefault="00394A93" w:rsidP="00673104">
      <w:pPr>
        <w:pStyle w:val="a0"/>
        <w:rPr>
          <w:lang w:val="el-GR"/>
        </w:rPr>
      </w:pPr>
      <w:r>
        <w:rPr>
          <w:noProof/>
        </w:rPr>
        <w:drawing>
          <wp:inline distT="0" distB="0" distL="0" distR="0" wp14:anchorId="50F3EDCD" wp14:editId="2011C2ED">
            <wp:extent cx="5486400" cy="2630805"/>
            <wp:effectExtent l="0" t="0" r="0" b="0"/>
            <wp:docPr id="1439106236" name="Εικόνα 1" descr="Εικόνα που περιέχει κείμενο, διάγραμμα, στιγμιότυπο οθόνης, γραμματοσειρά&#10;&#10;Το περιεχόμενο που δημιουργείται από AI ενδέχεται να είναι εσφαλμέν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106236" name="Εικόνα 1" descr="Εικόνα που περιέχει κείμενο, διάγραμμα, στιγμιότυπο οθόνης, γραμματοσειρά&#10;&#10;Το περιεχόμενο που δημιουργείται από AI ενδέχεται να είναι εσφαλμένο."/>
                    <pic:cNvPicPr/>
                  </pic:nvPicPr>
                  <pic:blipFill>
                    <a:blip r:embed="rId9"/>
                    <a:stretch>
                      <a:fillRect/>
                    </a:stretch>
                  </pic:blipFill>
                  <pic:spPr>
                    <a:xfrm>
                      <a:off x="0" y="0"/>
                      <a:ext cx="5486400" cy="2630805"/>
                    </a:xfrm>
                    <a:prstGeom prst="rect">
                      <a:avLst/>
                    </a:prstGeom>
                  </pic:spPr>
                </pic:pic>
              </a:graphicData>
            </a:graphic>
          </wp:inline>
        </w:drawing>
      </w:r>
    </w:p>
    <w:p w14:paraId="6A94B34C" w14:textId="77777777" w:rsidR="00004F24" w:rsidRDefault="00004F24" w:rsidP="00673104">
      <w:pPr>
        <w:pStyle w:val="a0"/>
        <w:rPr>
          <w:lang w:val="el-GR"/>
        </w:rPr>
      </w:pPr>
    </w:p>
    <w:p w14:paraId="65AF6617" w14:textId="77777777" w:rsidR="00004F24" w:rsidRDefault="00004F24" w:rsidP="00673104">
      <w:pPr>
        <w:pStyle w:val="a0"/>
        <w:rPr>
          <w:lang w:val="el-GR"/>
        </w:rPr>
      </w:pPr>
    </w:p>
    <w:p w14:paraId="35834540" w14:textId="77777777" w:rsidR="00214AA2" w:rsidRDefault="00214AA2">
      <w:pPr>
        <w:rPr>
          <w:b/>
          <w:lang w:val="el-GR"/>
        </w:rPr>
      </w:pPr>
      <w:r>
        <w:rPr>
          <w:b/>
          <w:lang w:val="el-GR"/>
        </w:rPr>
        <w:br w:type="page"/>
      </w:r>
    </w:p>
    <w:p w14:paraId="14EC6763" w14:textId="5E887F2A" w:rsidR="00004F24" w:rsidRPr="00004F24" w:rsidRDefault="00004F24" w:rsidP="00673104">
      <w:pPr>
        <w:pStyle w:val="a0"/>
        <w:rPr>
          <w:b/>
          <w:lang w:val="el-GR"/>
        </w:rPr>
      </w:pPr>
      <w:r w:rsidRPr="00004F24">
        <w:rPr>
          <w:b/>
          <w:lang w:val="el-GR"/>
        </w:rPr>
        <w:lastRenderedPageBreak/>
        <w:t>ΘΕΩΡΙΑ ΤΩΝ ΜΕΣΩΝ ΜΑΖΙΚΗΣ ΕΠΙΚΟΙΝΩΝΙΑΣ ΚΑΙ ΘΕΩΡΙΑ ΤΗΣ ΚΟΙΝΩΝΙΑΣ</w:t>
      </w:r>
    </w:p>
    <w:p w14:paraId="4C46EB13" w14:textId="77777777" w:rsidR="00004F24" w:rsidRPr="00004F24" w:rsidRDefault="00004F24" w:rsidP="00673104">
      <w:pPr>
        <w:pStyle w:val="a0"/>
        <w:rPr>
          <w:i/>
          <w:lang w:val="el-GR"/>
        </w:rPr>
      </w:pPr>
      <w:r w:rsidRPr="00004F24">
        <w:rPr>
          <w:i/>
          <w:lang w:val="el-GR"/>
        </w:rPr>
        <w:t>Μέσα μαζικής επικοινωνίας, Κοινωνία και Πολιτισμός:</w:t>
      </w:r>
    </w:p>
    <w:p w14:paraId="57B514E3" w14:textId="77777777" w:rsidR="00004F24" w:rsidRDefault="00004F24" w:rsidP="00673104">
      <w:pPr>
        <w:pStyle w:val="a0"/>
        <w:rPr>
          <w:lang w:val="el-GR"/>
        </w:rPr>
      </w:pPr>
      <w:r w:rsidRPr="00004F24">
        <w:rPr>
          <w:i/>
          <w:lang w:val="el-GR"/>
        </w:rPr>
        <w:t>Διασυνδέσεις και συγκρούσεις</w:t>
      </w:r>
    </w:p>
    <w:p w14:paraId="58EF3243" w14:textId="64A3C43D" w:rsidR="00004F24" w:rsidRDefault="00004F24" w:rsidP="00673104">
      <w:pPr>
        <w:pStyle w:val="a0"/>
        <w:rPr>
          <w:lang w:val="el-GR"/>
        </w:rPr>
      </w:pPr>
      <w:r>
        <w:rPr>
          <w:lang w:val="el-GR"/>
        </w:rPr>
        <w:t xml:space="preserve">Το γεγονός ότι οι περισσότερες θεωρίες  των μέσων σχετίζονται και με την «κοινωνία» και με τον «πολιτισμό» ταυτόχρονα σημαίνει ότι οι ερμηνείες πρέπει να πραγματοποιούνται σε σχέση και με </w:t>
      </w:r>
      <w:r w:rsidR="00FE033D">
        <w:rPr>
          <w:lang w:val="el-GR"/>
        </w:rPr>
        <w:t>τις δύο οντότητες.</w:t>
      </w:r>
    </w:p>
    <w:p w14:paraId="6B682076" w14:textId="33B221E8" w:rsidR="000D4C26" w:rsidRDefault="000D4C26" w:rsidP="00673104">
      <w:pPr>
        <w:pStyle w:val="a0"/>
        <w:rPr>
          <w:lang w:val="el-GR"/>
        </w:rPr>
      </w:pPr>
      <w:r>
        <w:rPr>
          <w:lang w:val="el-GR"/>
        </w:rPr>
        <w:t>Είναι λάθος να θεωρούμε</w:t>
      </w:r>
      <w:r w:rsidR="00CD094B">
        <w:rPr>
          <w:lang w:val="el-GR"/>
        </w:rPr>
        <w:t xml:space="preserve"> τον πολιτισμό δευτερεύοντα και εξαρτώμενο από την κοινωνία. Η ιστορία της σύγχρονης κοινωνίας έχει κατά κύριο λόγο γραφτεί σύμφωνα με τους όρους μια υλιστικής διαδικασίας, δηλαδή με την κοινωνία στη «βάση» και τον πολιτισμό στο «εποικοδόμημα».</w:t>
      </w:r>
      <w:r w:rsidR="00FB506A">
        <w:rPr>
          <w:rStyle w:val="ab"/>
          <w:lang w:val="el-GR"/>
        </w:rPr>
        <w:footnoteReference w:id="4"/>
      </w:r>
    </w:p>
    <w:p w14:paraId="14B22CD5" w14:textId="77777777" w:rsidR="00B37F4D" w:rsidRPr="00B37F4D" w:rsidRDefault="00B37F4D" w:rsidP="00673104">
      <w:pPr>
        <w:pStyle w:val="a0"/>
        <w:rPr>
          <w:i/>
          <w:lang w:val="el-GR"/>
        </w:rPr>
      </w:pPr>
      <w:r w:rsidRPr="00B37F4D">
        <w:rPr>
          <w:i/>
          <w:lang w:val="el-GR"/>
        </w:rPr>
        <w:t>Μια τυπολογία των σχέσεων κοινωνίας – πολιτισμού</w:t>
      </w:r>
    </w:p>
    <w:p w14:paraId="126E9277" w14:textId="77777777" w:rsidR="00B37F4D" w:rsidRDefault="00B37F4D" w:rsidP="00673104">
      <w:pPr>
        <w:pStyle w:val="a0"/>
        <w:rPr>
          <w:lang w:val="el-GR"/>
        </w:rPr>
      </w:pPr>
      <w:r>
        <w:rPr>
          <w:lang w:val="el-GR"/>
        </w:rPr>
        <w:t>Εάν θεωρήσουμε τα ΜΜΕ ως μια όψη της κοινωνίας, τότε παρουσιάζεται η εκδοχή του υλισμού. Υπάρχει</w:t>
      </w:r>
      <w:r w:rsidR="00893C62">
        <w:rPr>
          <w:lang w:val="el-GR"/>
        </w:rPr>
        <w:t xml:space="preserve"> ένα σημαντικό μέρος της θεωρίας το οποίο αντιλαμβάνεται τον πολιτισμό ως εξαρτώμενο από την οικονομική και την εξουσιαστική δομή της κοινωνίας. Σύμφωνα με αυτή την οπτική, οποιοσδήποτε έχει υπό την κατοχή του ή ελέγχει τα ΜΜΕ μπορεί να επιλέξει ή να οριοθετήσει τις δραστηριότητές τους.</w:t>
      </w:r>
    </w:p>
    <w:p w14:paraId="36F5A3B7" w14:textId="6B25EFA6" w:rsidR="00893C62" w:rsidRDefault="00893C62" w:rsidP="00673104">
      <w:pPr>
        <w:pStyle w:val="a0"/>
        <w:rPr>
          <w:lang w:val="el-GR"/>
        </w:rPr>
      </w:pPr>
      <w:r>
        <w:rPr>
          <w:lang w:val="el-GR"/>
        </w:rPr>
        <w:t>Εάν εξετάσουμε τα ΜΜΕ με γνώμονα το περιεχόμενό τους (άρα τον πολιτισμό), τότε μπορεί να φανεί και η εκδοχή του ιδεαλισμού.</w:t>
      </w:r>
      <w:r w:rsidR="00571F28">
        <w:rPr>
          <w:lang w:val="el-GR"/>
        </w:rPr>
        <w:t xml:space="preserve"> Τα ΜΜΕ υποτίθεται ότι έχουν την δύναμη να επηρεάζουν σε σημαντικό βαθμό. Ωστόσο οι συγκεκριμένες ιδέες και αξίες</w:t>
      </w:r>
      <w:r w:rsidR="00E47CD8">
        <w:rPr>
          <w:lang w:val="el-GR"/>
        </w:rPr>
        <w:t xml:space="preserve"> που μεταφέρονται </w:t>
      </w:r>
      <w:r w:rsidR="005845B7">
        <w:rPr>
          <w:lang w:val="el-GR"/>
        </w:rPr>
        <w:t xml:space="preserve">από </w:t>
      </w:r>
      <w:r w:rsidR="00E47CD8">
        <w:rPr>
          <w:lang w:val="el-GR"/>
        </w:rPr>
        <w:t>τα ΜΜΕ αποτελούν τις πρωταρχικές αιτίες της κοινωνικής μεταβολής, ανεξαρτήτως το ποιος τα κατέχει και τα ελέγχει. Αυτή η άποψη οδηγεί σε μια οπτική που αναφέρεται στις εν δυνάμει ποικίλες συνέπειες των ΜΜΕ είτε για καλό είτε για κακό.</w:t>
      </w:r>
    </w:p>
    <w:p w14:paraId="08967E13" w14:textId="77777777" w:rsidR="00E47CD8" w:rsidRDefault="00E47CD8" w:rsidP="00673104">
      <w:pPr>
        <w:pStyle w:val="a0"/>
        <w:rPr>
          <w:lang w:val="el-GR"/>
        </w:rPr>
      </w:pPr>
      <w:r>
        <w:rPr>
          <w:lang w:val="el-GR"/>
        </w:rPr>
        <w:t>Οι εκδοχές – αλληλεξάρτηση και αυτονομία – δεν έχουν αναπτυχθεί ιδιαίτερα σε θεωρητικό επίπεδο, μολονότι υποστηρίζονται σε μεγάλο βαθμό από την κοινή λογική και τις αποδείξεις που υπάρχουν και για τις δύο.</w:t>
      </w:r>
    </w:p>
    <w:p w14:paraId="106F432C" w14:textId="77777777" w:rsidR="00064329" w:rsidRDefault="00E47CD8" w:rsidP="00673104">
      <w:pPr>
        <w:pStyle w:val="a0"/>
        <w:rPr>
          <w:lang w:val="el-GR"/>
        </w:rPr>
      </w:pPr>
      <w:r>
        <w:rPr>
          <w:lang w:val="el-GR"/>
        </w:rPr>
        <w:t xml:space="preserve">Η αλληλεξάρτηση </w:t>
      </w:r>
      <w:r w:rsidR="00064329">
        <w:rPr>
          <w:lang w:val="el-GR"/>
        </w:rPr>
        <w:t>προϋποθέτει</w:t>
      </w:r>
      <w:r>
        <w:rPr>
          <w:lang w:val="el-GR"/>
        </w:rPr>
        <w:t xml:space="preserve"> ό</w:t>
      </w:r>
      <w:r w:rsidR="00064329">
        <w:rPr>
          <w:lang w:val="el-GR"/>
        </w:rPr>
        <w:t>τι τα ΜΜΕ και η κοινωνία συνεχώς</w:t>
      </w:r>
      <w:r>
        <w:rPr>
          <w:lang w:val="el-GR"/>
        </w:rPr>
        <w:t xml:space="preserve"> </w:t>
      </w:r>
      <w:proofErr w:type="spellStart"/>
      <w:r>
        <w:rPr>
          <w:lang w:val="el-GR"/>
        </w:rPr>
        <w:t>αλληλενεργούν</w:t>
      </w:r>
      <w:proofErr w:type="spellEnd"/>
      <w:r>
        <w:rPr>
          <w:lang w:val="el-GR"/>
        </w:rPr>
        <w:t xml:space="preserve"> και αλληλοεπηρεάζονται. Τα ΜΜΕ ανταποκρίνονται στη ζήτηση της κοινωνίας για ενημέρωση και ψυχαγωγία και παράλληλα υποχρεώνουν τα μέλη της κο</w:t>
      </w:r>
      <w:r w:rsidR="00064329">
        <w:rPr>
          <w:lang w:val="el-GR"/>
        </w:rPr>
        <w:t>ινωνίας στην αποδοχή καινοτομιών</w:t>
      </w:r>
      <w:r>
        <w:rPr>
          <w:lang w:val="el-GR"/>
        </w:rPr>
        <w:t xml:space="preserve"> και συμβάλλουν σε ένα </w:t>
      </w:r>
      <w:r w:rsidR="00064329">
        <w:rPr>
          <w:lang w:val="el-GR"/>
        </w:rPr>
        <w:t xml:space="preserve">εναλλασσόμενο </w:t>
      </w:r>
      <w:proofErr w:type="spellStart"/>
      <w:r w:rsidR="00064329">
        <w:rPr>
          <w:lang w:val="el-GR"/>
        </w:rPr>
        <w:t>κοινωνικο</w:t>
      </w:r>
      <w:proofErr w:type="spellEnd"/>
      <w:r w:rsidR="00064329">
        <w:rPr>
          <w:lang w:val="el-GR"/>
        </w:rPr>
        <w:t>-πολιτιστικό κλίμα το οποίο προκαλεί νέα ζήτηση για επικοινωνία.</w:t>
      </w:r>
    </w:p>
    <w:p w14:paraId="17709F2B" w14:textId="50699455" w:rsidR="00E47CD8" w:rsidRDefault="00064329" w:rsidP="00673104">
      <w:pPr>
        <w:pStyle w:val="a0"/>
        <w:rPr>
          <w:lang w:val="el-GR"/>
        </w:rPr>
      </w:pPr>
      <w:r>
        <w:rPr>
          <w:lang w:val="el-GR"/>
        </w:rPr>
        <w:t xml:space="preserve">Είναι πολύ πιθανό η κοινωνία και τα ΜΜΕ να μπορούν να διαφοροποιούνται έως ένα βαθμό. Η θέση της αυτονομίας υποστηρίζει εκείνους που έχουν κάποιες αμφιβολίες για την δύναμη των ΜΜΕ ως προς την επιρροή στις ιδέες, αξίες και συμπεριφορά – </w:t>
      </w:r>
      <w:r>
        <w:rPr>
          <w:lang w:val="el-GR"/>
        </w:rPr>
        <w:lastRenderedPageBreak/>
        <w:t>για παράδειγμα να προωθούν μια κομφορμιστική</w:t>
      </w:r>
      <w:r w:rsidR="005845B7">
        <w:rPr>
          <w:rStyle w:val="ab"/>
          <w:lang w:val="el-GR"/>
        </w:rPr>
        <w:footnoteReference w:id="5"/>
      </w:r>
      <w:r w:rsidR="005845B7">
        <w:rPr>
          <w:lang w:val="el-GR"/>
        </w:rPr>
        <w:t xml:space="preserve"> </w:t>
      </w:r>
      <w:r>
        <w:rPr>
          <w:lang w:val="el-GR"/>
        </w:rPr>
        <w:t xml:space="preserve">ιδεολογία ή να </w:t>
      </w:r>
      <w:r w:rsidR="00BB1CA1">
        <w:rPr>
          <w:lang w:val="el-GR"/>
        </w:rPr>
        <w:t>προκαλούν τον εκσυγχρονισμό ή να βλάπτουν την πολιτιστική ταυτότητα των οικονομικά ασθενέστερων ή λιγότερο ισχυρών κρατών.</w:t>
      </w:r>
      <w:r w:rsidR="00E47CD8">
        <w:rPr>
          <w:lang w:val="el-GR"/>
        </w:rPr>
        <w:t xml:space="preserve"> </w:t>
      </w:r>
    </w:p>
    <w:p w14:paraId="5696E03A" w14:textId="035C50D4" w:rsidR="00BB1CA1" w:rsidRDefault="00BB1CA1" w:rsidP="00673104">
      <w:pPr>
        <w:pStyle w:val="a0"/>
        <w:rPr>
          <w:lang w:val="el-GR"/>
        </w:rPr>
      </w:pPr>
      <w:r>
        <w:rPr>
          <w:lang w:val="el-GR"/>
        </w:rPr>
        <w:t xml:space="preserve">Υπάρχουν διαφορετικές θεωρήσεις σχετικά με τον βαθμό της αυτονομίας </w:t>
      </w:r>
      <w:r w:rsidR="00E136A1">
        <w:rPr>
          <w:lang w:val="el-GR"/>
        </w:rPr>
        <w:t>που μπορεί να αποκτηθεί. Η διαμάχη αυτή είναι πιο εμφανής όσον αφορά την διαδικασία «διεθνοποίησης» ή παγκοσμιοποίησης , η οποία προϋποθέτει την σύγκλιση του παγκόσμιου πολιτισμού ως αποτέλεσμα της δράσης των ΜΜΕ.</w:t>
      </w:r>
    </w:p>
    <w:p w14:paraId="75250655" w14:textId="77777777" w:rsidR="00D27339" w:rsidRPr="00D27339" w:rsidRDefault="00D27339" w:rsidP="00673104">
      <w:pPr>
        <w:pStyle w:val="a0"/>
        <w:rPr>
          <w:i/>
          <w:lang w:val="el-GR"/>
        </w:rPr>
      </w:pPr>
      <w:r w:rsidRPr="00D27339">
        <w:rPr>
          <w:i/>
          <w:lang w:val="el-GR"/>
        </w:rPr>
        <w:t>Ένα μη πειστικό αποτέλεσμα</w:t>
      </w:r>
    </w:p>
    <w:p w14:paraId="2870CEFC" w14:textId="079591C9" w:rsidR="00D27339" w:rsidRDefault="00D27339" w:rsidP="00673104">
      <w:pPr>
        <w:pStyle w:val="a0"/>
        <w:rPr>
          <w:lang w:val="el-GR"/>
        </w:rPr>
      </w:pPr>
      <w:r>
        <w:rPr>
          <w:lang w:val="el-GR"/>
        </w:rPr>
        <w:t>Φαίνεται ότι τα ΜΜΕ</w:t>
      </w:r>
      <w:r w:rsidR="004F799B">
        <w:rPr>
          <w:lang w:val="el-GR"/>
        </w:rPr>
        <w:t xml:space="preserve"> υπηρετούν την καταστολή αλλά και την απελευθέρωση, την ολοκλήρωση αλλά και τον κατακερματισμό της κοινωνίας, την </w:t>
      </w:r>
      <w:r w:rsidR="00BB037B">
        <w:rPr>
          <w:lang w:val="el-GR"/>
        </w:rPr>
        <w:t>προώθηση</w:t>
      </w:r>
      <w:r w:rsidR="000B2CA1">
        <w:rPr>
          <w:lang w:val="el-GR"/>
        </w:rPr>
        <w:t xml:space="preserve"> </w:t>
      </w:r>
      <w:r w:rsidR="004F799B">
        <w:rPr>
          <w:lang w:val="el-GR"/>
        </w:rPr>
        <w:t>αλλά και την υπονόμευση της μεταβολής.</w:t>
      </w:r>
      <w:r w:rsidR="000B2CA1">
        <w:rPr>
          <w:lang w:val="el-GR"/>
        </w:rPr>
        <w:t xml:space="preserve"> Επίσης εντυπωσιακή στις θεωρίες προς συζήτηση είναι η αμφισημία του ρόλου ο οποίος ανατίθεται στα ΜΜΕ</w:t>
      </w:r>
      <w:r w:rsidR="003F48CE">
        <w:rPr>
          <w:lang w:val="el-GR"/>
        </w:rPr>
        <w:t>, αφού συχνά παρουσιάζονται ταυτόχρονα ως «προοδευτικά» και «αντιδραστικά» ανάλογα με την οπτική που υιοθετείται.</w:t>
      </w:r>
    </w:p>
    <w:p w14:paraId="0AC166CD" w14:textId="77777777" w:rsidR="003F48CE" w:rsidRPr="003F48CE" w:rsidRDefault="003F48CE" w:rsidP="00673104">
      <w:pPr>
        <w:pStyle w:val="a0"/>
        <w:rPr>
          <w:i/>
          <w:lang w:val="el-GR"/>
        </w:rPr>
      </w:pPr>
      <w:r w:rsidRPr="003F48CE">
        <w:rPr>
          <w:i/>
          <w:lang w:val="el-GR"/>
        </w:rPr>
        <w:t>Η μαζική επικοινωνία ως κοινωνική διαδικασία :</w:t>
      </w:r>
    </w:p>
    <w:p w14:paraId="3891845D" w14:textId="77777777" w:rsidR="003F48CE" w:rsidRPr="003F48CE" w:rsidRDefault="003F48CE" w:rsidP="00673104">
      <w:pPr>
        <w:pStyle w:val="a0"/>
        <w:rPr>
          <w:i/>
          <w:lang w:val="el-GR"/>
        </w:rPr>
      </w:pPr>
      <w:r w:rsidRPr="003F48CE">
        <w:rPr>
          <w:i/>
          <w:lang w:val="el-GR"/>
        </w:rPr>
        <w:t>Η διαμεσολάβηση των κοινωνικών σχέσεων</w:t>
      </w:r>
    </w:p>
    <w:p w14:paraId="418FBEF9" w14:textId="77777777" w:rsidR="003F48CE" w:rsidRDefault="003F48CE" w:rsidP="00673104">
      <w:pPr>
        <w:pStyle w:val="a0"/>
        <w:rPr>
          <w:lang w:val="el-GR"/>
        </w:rPr>
      </w:pPr>
      <w:r>
        <w:rPr>
          <w:lang w:val="el-GR"/>
        </w:rPr>
        <w:br/>
        <w:t xml:space="preserve">Μια κεντρική προϋπόθεση σχετικά με τα </w:t>
      </w:r>
      <w:r w:rsidR="00533F10">
        <w:rPr>
          <w:lang w:val="el-GR"/>
        </w:rPr>
        <w:t>ερωτήματα για την κοινωνία και τον πολιτισμό είναι ότι ο θεσμός των ΜΜΕ ασχολείται βασικά με την παραγωγή και την διανομή της γνώσης με την ευρύτερη έννοια του όρου.</w:t>
      </w:r>
    </w:p>
    <w:p w14:paraId="429E3278" w14:textId="63D4DE34" w:rsidR="00533F10" w:rsidRDefault="00533F10" w:rsidP="00673104">
      <w:pPr>
        <w:pStyle w:val="a0"/>
        <w:rPr>
          <w:lang w:val="el-GR"/>
        </w:rPr>
      </w:pPr>
      <w:r>
        <w:rPr>
          <w:lang w:val="el-GR"/>
        </w:rPr>
        <w:t xml:space="preserve">Τα ΜΜΕ συνιστούν σε μεγάλο βαθμό την κοινωνική πραγματικότητα και κανονικότητα όσον αφορά στους κοινούς στόχους και την κοινή κοινωνική </w:t>
      </w:r>
      <w:r w:rsidR="005845B7">
        <w:rPr>
          <w:lang w:val="el-GR"/>
        </w:rPr>
        <w:t>ζωή</w:t>
      </w:r>
      <w:r>
        <w:rPr>
          <w:lang w:val="el-GR"/>
        </w:rPr>
        <w:t>, καθώς αποτελούν μια βασική πηγή προτύπων και κανόνων.</w:t>
      </w:r>
    </w:p>
    <w:p w14:paraId="4A030188" w14:textId="734D66D6" w:rsidR="00533F10" w:rsidRDefault="00B13102" w:rsidP="00673104">
      <w:pPr>
        <w:pStyle w:val="a0"/>
        <w:rPr>
          <w:lang w:val="el-GR"/>
        </w:rPr>
      </w:pPr>
      <w:r>
        <w:rPr>
          <w:lang w:val="el-GR"/>
        </w:rPr>
        <w:t xml:space="preserve">Το κύριο σημείο που πρέπει να τονιστεί είναι ο βαθμός στον οποίο τα διάφορα ΜΜΕ παρεμβάλλονται ανάμεσα </w:t>
      </w:r>
      <w:r w:rsidR="00347017">
        <w:rPr>
          <w:lang w:val="el-GR"/>
        </w:rPr>
        <w:t>σ’ εμάς</w:t>
      </w:r>
      <w:r>
        <w:rPr>
          <w:lang w:val="el-GR"/>
        </w:rPr>
        <w:t xml:space="preserve"> και στις εμπειρίες μας σχετικά με τον κόσμο, εκτός από αυτές της άμεσης παρατήρησης.</w:t>
      </w:r>
    </w:p>
    <w:p w14:paraId="705E935F" w14:textId="6F9F6AE6" w:rsidR="00B13102" w:rsidRDefault="00B13102" w:rsidP="00673104">
      <w:pPr>
        <w:pStyle w:val="a0"/>
        <w:rPr>
          <w:lang w:val="el-GR"/>
        </w:rPr>
      </w:pPr>
      <w:r>
        <w:rPr>
          <w:lang w:val="el-GR"/>
        </w:rPr>
        <w:t xml:space="preserve">Στη σύγχρονη κοινωνία, σε θέματα αξιών και ιδεών, τα ΜΜΕ «πιάνουν» δουλειά </w:t>
      </w:r>
      <w:r w:rsidR="00347017">
        <w:rPr>
          <w:lang w:val="el-GR"/>
        </w:rPr>
        <w:t>από</w:t>
      </w:r>
      <w:r>
        <w:rPr>
          <w:lang w:val="el-GR"/>
        </w:rPr>
        <w:t xml:space="preserve"> τις πρώτες μέρες του σχολείου, επηρεάζοντας τους γονείς, τη θρησκεία, τα αδέλφια και τους συντρόφους. Επομένως είμαστε πολύ εξαρτημένοι από τα ΜΜΕ για ένα μεγάλο μέρος του «ευρύτερου συμβολικού περιβάλλοντός μας», όσο ικανοί κι αν είμαστε να σχηματίσουμε την δική μας προσωπική άποψη.</w:t>
      </w:r>
    </w:p>
    <w:p w14:paraId="7143376B" w14:textId="77777777" w:rsidR="00347017" w:rsidRDefault="00347017">
      <w:pPr>
        <w:rPr>
          <w:i/>
          <w:lang w:val="el-GR"/>
        </w:rPr>
      </w:pPr>
      <w:r>
        <w:rPr>
          <w:i/>
          <w:lang w:val="el-GR"/>
        </w:rPr>
        <w:br w:type="page"/>
      </w:r>
    </w:p>
    <w:p w14:paraId="7748A2F6" w14:textId="7B6F209E" w:rsidR="00876F61" w:rsidRPr="00876F61" w:rsidRDefault="00876F61" w:rsidP="00673104">
      <w:pPr>
        <w:pStyle w:val="a0"/>
        <w:rPr>
          <w:i/>
          <w:lang w:val="el-GR"/>
        </w:rPr>
      </w:pPr>
      <w:r w:rsidRPr="00876F61">
        <w:rPr>
          <w:i/>
          <w:lang w:val="el-GR"/>
        </w:rPr>
        <w:lastRenderedPageBreak/>
        <w:t>Η θεωρία της διαμεσολάβησης</w:t>
      </w:r>
    </w:p>
    <w:p w14:paraId="38A0B685" w14:textId="7F142772" w:rsidR="00876F61" w:rsidRDefault="00876F61" w:rsidP="00673104">
      <w:pPr>
        <w:pStyle w:val="a0"/>
        <w:rPr>
          <w:lang w:val="el-GR"/>
        </w:rPr>
      </w:pPr>
      <w:r>
        <w:rPr>
          <w:lang w:val="el-GR"/>
        </w:rPr>
        <w:t xml:space="preserve">Η «διαμεσολάβηση» </w:t>
      </w:r>
      <w:r w:rsidR="00D33227">
        <w:rPr>
          <w:lang w:val="el-GR"/>
        </w:rPr>
        <w:t>σχετίζεται με διαφορετικές διαδικασίες.</w:t>
      </w:r>
      <w:r w:rsidR="00DE55B7">
        <w:rPr>
          <w:lang w:val="el-GR"/>
        </w:rPr>
        <w:t xml:space="preserve"> Πρώτον αναφέρεται στη μετάδοση απόψεων για γεγονότα και καταστάσεις που εμείς δεν μπορούμε να παρατηρήσουμε άμεσα. Δεύτερον αναφέρεται στις προσπάθειες άλλων φορέων και θεσμών της κοινωνίας  να έρθουν σε επαφή μαζί μας για τους δικούς τους λόγους</w:t>
      </w:r>
      <w:r w:rsidR="00281271">
        <w:rPr>
          <w:lang w:val="el-GR"/>
        </w:rPr>
        <w:t xml:space="preserve"> </w:t>
      </w:r>
      <w:r w:rsidR="00DE55B7">
        <w:rPr>
          <w:lang w:val="el-GR"/>
        </w:rPr>
        <w:t>(ή για το δικό μας υποτίθεται καλό). Αυτό αφορά στους πολιτικούς και τις κυβερνήσεις, στους διαφημιστές, στους εκπαιδευτικούς, στους ειδικούς και τις διάφορες αρχές.</w:t>
      </w:r>
    </w:p>
    <w:p w14:paraId="0886EF9A" w14:textId="77777777" w:rsidR="00DE55B7" w:rsidRDefault="00DE55B7" w:rsidP="00673104">
      <w:pPr>
        <w:pStyle w:val="a0"/>
        <w:rPr>
          <w:lang w:val="el-GR"/>
        </w:rPr>
      </w:pPr>
      <w:r>
        <w:rPr>
          <w:lang w:val="el-GR"/>
        </w:rPr>
        <w:t>Η διαμεσολάβηση προϋποθέτει κάποιο είδος σχέσεων.</w:t>
      </w:r>
      <w:r w:rsidR="00127ABC">
        <w:rPr>
          <w:lang w:val="el-GR"/>
        </w:rPr>
        <w:t xml:space="preserve"> Τα ΜΜΕ</w:t>
      </w:r>
      <w:r w:rsidR="005B399C">
        <w:rPr>
          <w:lang w:val="el-GR"/>
        </w:rPr>
        <w:t xml:space="preserve"> μπορεί να μην μονοπωλούν τη ροή των πληροφοριών που λαμβάνουμε, αλλά παρεμβαίνουν σε όλες τις ευρύτερες κοινωνικές μας σχέσεις. Έτσι, η παρουσία τους αναπόφευκτα καθίσταται εξαιρετικά σημαντική.</w:t>
      </w:r>
    </w:p>
    <w:p w14:paraId="3BA28DE9" w14:textId="77777777" w:rsidR="005B399C" w:rsidRPr="005B399C" w:rsidRDefault="005B399C" w:rsidP="00673104">
      <w:pPr>
        <w:pStyle w:val="a0"/>
        <w:rPr>
          <w:i/>
          <w:lang w:val="el-GR"/>
        </w:rPr>
      </w:pPr>
      <w:r w:rsidRPr="005B399C">
        <w:rPr>
          <w:i/>
          <w:lang w:val="el-GR"/>
        </w:rPr>
        <w:t>Μεταφορές της διαμεσολάβησης</w:t>
      </w:r>
    </w:p>
    <w:p w14:paraId="662AE880" w14:textId="433A3A3F" w:rsidR="005B399C" w:rsidRDefault="005B399C" w:rsidP="00673104">
      <w:pPr>
        <w:pStyle w:val="a0"/>
        <w:rPr>
          <w:lang w:val="el-GR"/>
        </w:rPr>
      </w:pPr>
      <w:r>
        <w:rPr>
          <w:lang w:val="el-GR"/>
        </w:rPr>
        <w:t>Σε γενικές γραμμές, η ιδέα της διαμεσολάβησης, υπό την έννοια ότι τα ΜΜΕ παρεμβαίνουν ανάμεσα σ’</w:t>
      </w:r>
      <w:r w:rsidR="00281271">
        <w:rPr>
          <w:lang w:val="el-GR"/>
        </w:rPr>
        <w:t xml:space="preserve"> </w:t>
      </w:r>
      <w:r>
        <w:rPr>
          <w:lang w:val="el-GR"/>
        </w:rPr>
        <w:t>εμάς και στην «πραγματικότητα», δεν είναι τίποτα περισσότερο από μια «μεταφορά», παρότι επισημαίνει αρκετούς από τους ρόλους που παίζονται από τα ΜΜΕ για να μας συνδέσουν με την εμπειρία των άλλων.</w:t>
      </w:r>
    </w:p>
    <w:p w14:paraId="172673EF" w14:textId="77777777" w:rsidR="005B399C" w:rsidRDefault="005B399C" w:rsidP="00673104">
      <w:pPr>
        <w:pStyle w:val="a0"/>
        <w:rPr>
          <w:lang w:val="el-GR"/>
        </w:rPr>
      </w:pPr>
      <w:r>
        <w:rPr>
          <w:lang w:val="el-GR"/>
        </w:rPr>
        <w:t>Η διαμεσολάβηση μπορεί να σημαίνει διάφορα πράγματα – από ουδέτερη πληροφόρηση μέσω διαπραγμάτευσης έως απόπειρες χειραγώγησης και ελέγχου.</w:t>
      </w:r>
    </w:p>
    <w:p w14:paraId="393A4DD9" w14:textId="77777777" w:rsidR="005B399C" w:rsidRPr="00584FB3" w:rsidRDefault="005B399C" w:rsidP="00673104">
      <w:pPr>
        <w:pStyle w:val="a0"/>
        <w:rPr>
          <w:i/>
          <w:lang w:val="el-GR"/>
        </w:rPr>
      </w:pPr>
      <w:r w:rsidRPr="00584FB3">
        <w:rPr>
          <w:i/>
          <w:lang w:val="el-GR"/>
        </w:rPr>
        <w:t xml:space="preserve">Ένα πλαίσιο αναφοράς για τη </w:t>
      </w:r>
      <w:r w:rsidR="00584FB3">
        <w:rPr>
          <w:i/>
          <w:lang w:val="el-GR"/>
        </w:rPr>
        <w:t>σύνδεση των ΜΜΕ με την κοινωνία</w:t>
      </w:r>
    </w:p>
    <w:p w14:paraId="0CC95640" w14:textId="77777777" w:rsidR="005B399C" w:rsidRDefault="005B399C" w:rsidP="00673104">
      <w:pPr>
        <w:pStyle w:val="a0"/>
        <w:rPr>
          <w:lang w:val="el-GR"/>
        </w:rPr>
      </w:pPr>
      <w:r>
        <w:rPr>
          <w:lang w:val="el-GR"/>
        </w:rPr>
        <w:t>Η γενική ιδέα</w:t>
      </w:r>
      <w:r w:rsidR="00ED4EB5">
        <w:rPr>
          <w:lang w:val="el-GR"/>
        </w:rPr>
        <w:t xml:space="preserve"> ότι η μαζική επικοινωνία</w:t>
      </w:r>
      <w:r w:rsidR="00C6442A">
        <w:rPr>
          <w:lang w:val="el-GR"/>
        </w:rPr>
        <w:t xml:space="preserve"> παρεμβαίνει κατά κάποιο τρόπο ανάμεσα στην «πραγματικότητα»</w:t>
      </w:r>
      <w:r w:rsidR="00D25D63">
        <w:rPr>
          <w:lang w:val="el-GR"/>
        </w:rPr>
        <w:t>, τις αντιλήψεις και την γνώση μας αναφέρεται σε ένα αριθμό ειδικών διαδικασιών σε διαφορετικά επίπεδα της ανάλυσης.</w:t>
      </w:r>
    </w:p>
    <w:p w14:paraId="22FE959E" w14:textId="77777777" w:rsidR="0035180B" w:rsidRDefault="00D25D63" w:rsidP="00673104">
      <w:pPr>
        <w:pStyle w:val="a0"/>
        <w:rPr>
          <w:lang w:val="el-GR"/>
        </w:rPr>
      </w:pPr>
      <w:r>
        <w:rPr>
          <w:lang w:val="el-GR"/>
        </w:rPr>
        <w:t xml:space="preserve">Ιδιαίτερα σημαντική είναι η άποψη ότι τα ΜΜΕ </w:t>
      </w:r>
      <w:r w:rsidR="0017796D">
        <w:rPr>
          <w:lang w:val="el-GR"/>
        </w:rPr>
        <w:t xml:space="preserve">αναζητούνται από τους «συνηγόρους ρόλων», ως δίαυλοι για την προσέγγιση του γενικού κοινού και για την </w:t>
      </w:r>
      <w:r w:rsidR="0016180F">
        <w:rPr>
          <w:lang w:val="el-GR"/>
        </w:rPr>
        <w:t>μεταβίβαση</w:t>
      </w:r>
      <w:r w:rsidR="0017796D">
        <w:rPr>
          <w:lang w:val="el-GR"/>
        </w:rPr>
        <w:t xml:space="preserve"> </w:t>
      </w:r>
      <w:r w:rsidR="0016180F">
        <w:rPr>
          <w:lang w:val="el-GR"/>
        </w:rPr>
        <w:t>της επιλεγμένης αντίληψής τους ή ερμηνείας αναφορικά με κάποια γεγονότα και καταστάσεις. Αυτό αληθεύει για ανταγωνιζόμενους πολιτικούς ηγέτες , διαφημιστές, θρησκευτικούς ηγέτες</w:t>
      </w:r>
      <w:r w:rsidR="0035180B">
        <w:rPr>
          <w:lang w:val="el-GR"/>
        </w:rPr>
        <w:t>, ορισμένους διανοητές, συγγραφείς, καλλιτέχνες κλπ.</w:t>
      </w:r>
    </w:p>
    <w:p w14:paraId="1BBE8300" w14:textId="77777777" w:rsidR="0049713D" w:rsidRDefault="0035180B" w:rsidP="00673104">
      <w:pPr>
        <w:pStyle w:val="a0"/>
        <w:rPr>
          <w:lang w:val="el-GR"/>
        </w:rPr>
      </w:pPr>
      <w:r>
        <w:rPr>
          <w:lang w:val="el-GR"/>
        </w:rPr>
        <w:t>Τα ΜΜΕ είναι από μόνα τους ένας θεσμός με τους δικούς του στόχους, κανόνες, συμβάσεις και μηχανισμούς ελέγχου.</w:t>
      </w:r>
      <w:r w:rsidR="0049713D">
        <w:rPr>
          <w:lang w:val="el-GR"/>
        </w:rPr>
        <w:t xml:space="preserve"> Οι στόχοι τους δεν συμπίπτουν απαραίτητα με τους πρωταρχικούς στόχους της κοινωνίας, ούτε ακόμα και με το στόχο να βασίζονται σε κάποια «αντικειμενική αλήθεια» με την πραγματικότητα.</w:t>
      </w:r>
    </w:p>
    <w:p w14:paraId="76B45E1B" w14:textId="77777777" w:rsidR="005544F9" w:rsidRDefault="0049713D" w:rsidP="00673104">
      <w:pPr>
        <w:pStyle w:val="a0"/>
        <w:rPr>
          <w:lang w:val="el-GR"/>
        </w:rPr>
      </w:pPr>
      <w:r>
        <w:rPr>
          <w:lang w:val="el-GR"/>
        </w:rPr>
        <w:t>Τα στοιχεία της «πραγματικότητας» πάντα και ως ένα βαθμό θα επιλέγονται και η πραγματικότητα θα κατασκευάζεται και θα εμπεριέχει έναν ορισμένο αριθμό σταθερών διαστρεβλώσεων.</w:t>
      </w:r>
    </w:p>
    <w:p w14:paraId="008B1A1D" w14:textId="77777777" w:rsidR="005544F9" w:rsidRDefault="005544F9" w:rsidP="00673104">
      <w:pPr>
        <w:pStyle w:val="a0"/>
        <w:rPr>
          <w:lang w:val="el-GR"/>
        </w:rPr>
      </w:pPr>
    </w:p>
    <w:p w14:paraId="4ECC85F7" w14:textId="77777777" w:rsidR="00281271" w:rsidRDefault="00281271">
      <w:pPr>
        <w:rPr>
          <w:i/>
          <w:lang w:val="el-GR"/>
        </w:rPr>
      </w:pPr>
      <w:r>
        <w:rPr>
          <w:i/>
          <w:lang w:val="el-GR"/>
        </w:rPr>
        <w:br w:type="page"/>
      </w:r>
    </w:p>
    <w:p w14:paraId="73757804" w14:textId="2BD96A37" w:rsidR="005544F9" w:rsidRPr="005544F9" w:rsidRDefault="005544F9" w:rsidP="00673104">
      <w:pPr>
        <w:pStyle w:val="a0"/>
        <w:rPr>
          <w:i/>
          <w:lang w:val="el-GR"/>
        </w:rPr>
      </w:pPr>
      <w:r w:rsidRPr="005544F9">
        <w:rPr>
          <w:i/>
          <w:lang w:val="el-GR"/>
        </w:rPr>
        <w:lastRenderedPageBreak/>
        <w:t>Τύποι των ΜΜΕ – Θεωρία της κοινωνίας</w:t>
      </w:r>
    </w:p>
    <w:p w14:paraId="5C1AADFE" w14:textId="77777777" w:rsidR="00912354" w:rsidRDefault="00D416DD" w:rsidP="00673104">
      <w:pPr>
        <w:pStyle w:val="a0"/>
        <w:rPr>
          <w:lang w:val="el-GR"/>
        </w:rPr>
      </w:pPr>
      <w:r>
        <w:rPr>
          <w:lang w:val="el-GR"/>
        </w:rPr>
        <w:t>Ο</w:t>
      </w:r>
      <w:r w:rsidR="005544F9">
        <w:rPr>
          <w:lang w:val="el-GR"/>
        </w:rPr>
        <w:t xml:space="preserve">ι κύριες θεωρητικές </w:t>
      </w:r>
      <w:r w:rsidR="0016180F">
        <w:rPr>
          <w:lang w:val="el-GR"/>
        </w:rPr>
        <w:t xml:space="preserve"> </w:t>
      </w:r>
      <w:r w:rsidR="005544F9">
        <w:rPr>
          <w:lang w:val="el-GR"/>
        </w:rPr>
        <w:t>προσεγγίσεις</w:t>
      </w:r>
      <w:r w:rsidR="0021409B">
        <w:rPr>
          <w:lang w:val="el-GR"/>
        </w:rPr>
        <w:t xml:space="preserve"> γύρω από τα ΜΜΕ και την κοινωνία μπορούν να εξηγηθούν ως εξής: </w:t>
      </w:r>
    </w:p>
    <w:p w14:paraId="7C8A151B" w14:textId="197FEFAE" w:rsidR="0021409B" w:rsidRDefault="0021409B" w:rsidP="00673104">
      <w:pPr>
        <w:pStyle w:val="a0"/>
        <w:rPr>
          <w:lang w:val="el-GR"/>
        </w:rPr>
      </w:pPr>
      <w:r>
        <w:rPr>
          <w:lang w:val="el-GR"/>
        </w:rPr>
        <w:t>Πρώτον, υπάρχουν «</w:t>
      </w:r>
      <w:proofErr w:type="spellStart"/>
      <w:r>
        <w:rPr>
          <w:lang w:val="el-GR"/>
        </w:rPr>
        <w:t>μακρο</w:t>
      </w:r>
      <w:proofErr w:type="spellEnd"/>
      <w:r>
        <w:rPr>
          <w:lang w:val="el-GR"/>
        </w:rPr>
        <w:t>-θεωρίες», οι οποίες εστιάζουν στις σχέσεις ανάμεσα στα ΜΜΕ και σε άλλους κοινωνικούς θεσμούς. Αυτές ισχύουν στο βαθμό που τα ΜΜΕ είναι ανεξάρτητα. Τα ΜΜΕ προσφέρουν εναλλακτικές οπτικές ή απλώς ενισχύουν τις κυρίαρχες γραμμές εξουσίας και επιρροής.</w:t>
      </w:r>
    </w:p>
    <w:p w14:paraId="5858A884" w14:textId="77777777" w:rsidR="0021409B" w:rsidRDefault="0021409B" w:rsidP="00673104">
      <w:pPr>
        <w:pStyle w:val="a0"/>
        <w:rPr>
          <w:lang w:val="el-GR"/>
        </w:rPr>
      </w:pPr>
      <w:r>
        <w:rPr>
          <w:lang w:val="el-GR"/>
        </w:rPr>
        <w:t>Δεύτερον, υπάρχει η θεωρία που επικεντρώνεται, με πιο άμεσο τρόπο, στους επικοινωνιακούς θεσμούς και οργανώσεις και στον τρόπο με τον οποίο ερμηνεύουν και πραγματοποιούν τις επιλογές ή τα καθήκοντά τους, ιδίως κάτω από συνθήκες εξελισσόμενης τεχνολογίας και ανταγωνισμού για ανεύρεση πόρων και υποστήριξης.</w:t>
      </w:r>
    </w:p>
    <w:p w14:paraId="5C45A598" w14:textId="77777777" w:rsidR="00D25D63" w:rsidRDefault="0021409B" w:rsidP="00673104">
      <w:pPr>
        <w:pStyle w:val="a0"/>
        <w:rPr>
          <w:lang w:val="el-GR"/>
        </w:rPr>
      </w:pPr>
      <w:r>
        <w:rPr>
          <w:lang w:val="el-GR"/>
        </w:rPr>
        <w:t>Τρίτον, μια άλλη θεωρία αναφέρεται στις απόψεις του κοινού και στις συνέπειες της χρήσης των ΜΜΕ για την απόκτηση κοινωνικής εμπειρίας. Τούτο σχετίζεται επίσης με το ζήτημα των καθημερινών εμπειριών των μελών του ακροατηρίου και με το κοινωνικό περιεχόμενο της πρόσληψης του περιεχομένου των ΜΜΕ.</w:t>
      </w:r>
    </w:p>
    <w:p w14:paraId="729C2248" w14:textId="77777777" w:rsidR="00E40004" w:rsidRDefault="00E40004" w:rsidP="00673104">
      <w:pPr>
        <w:pStyle w:val="a0"/>
        <w:rPr>
          <w:i/>
          <w:lang w:val="el-GR"/>
        </w:rPr>
      </w:pPr>
    </w:p>
    <w:p w14:paraId="76EEA9A8" w14:textId="09947C5A" w:rsidR="0021409B" w:rsidRPr="00D04712" w:rsidRDefault="0021409B" w:rsidP="00673104">
      <w:pPr>
        <w:pStyle w:val="a0"/>
        <w:rPr>
          <w:i/>
          <w:lang w:val="el-GR"/>
        </w:rPr>
      </w:pPr>
      <w:r w:rsidRPr="00D04712">
        <w:rPr>
          <w:i/>
          <w:lang w:val="el-GR"/>
        </w:rPr>
        <w:t>Βασικά ζητήματα θεωρίας</w:t>
      </w:r>
      <w:r w:rsidR="00D04712" w:rsidRPr="00D04712">
        <w:rPr>
          <w:i/>
          <w:lang w:val="el-GR"/>
        </w:rPr>
        <w:t>: (</w:t>
      </w:r>
      <w:r w:rsidR="005C7E25">
        <w:rPr>
          <w:i/>
        </w:rPr>
        <w:t>I</w:t>
      </w:r>
      <w:r w:rsidR="00D04712" w:rsidRPr="00D04712">
        <w:rPr>
          <w:i/>
          <w:lang w:val="el-GR"/>
        </w:rPr>
        <w:t>) εξουσία και ανισότητα</w:t>
      </w:r>
    </w:p>
    <w:p w14:paraId="3CEF9262" w14:textId="25254E5E" w:rsidR="00D04712" w:rsidRDefault="00D04712" w:rsidP="00673104">
      <w:pPr>
        <w:pStyle w:val="a0"/>
        <w:rPr>
          <w:lang w:val="el-GR"/>
        </w:rPr>
      </w:pPr>
      <w:r>
        <w:rPr>
          <w:lang w:val="el-GR"/>
        </w:rPr>
        <w:t>Τα ΜΜΕ</w:t>
      </w:r>
      <w:r w:rsidR="00D377F0">
        <w:rPr>
          <w:lang w:val="el-GR"/>
        </w:rPr>
        <w:t xml:space="preserve"> κατά κανόνα σχετίζονται με την κυρίαρχη οικονομική και πολιτική εξουσία, γι</w:t>
      </w:r>
      <w:r w:rsidR="00213CE6">
        <w:rPr>
          <w:lang w:val="el-GR"/>
        </w:rPr>
        <w:t xml:space="preserve">’ </w:t>
      </w:r>
      <w:r w:rsidR="00D377F0">
        <w:rPr>
          <w:lang w:val="el-GR"/>
        </w:rPr>
        <w:t>αυτό και προκύπτουν διάφορα ερωτήματα γύρω από αυτή τη σχέση.</w:t>
      </w:r>
    </w:p>
    <w:p w14:paraId="58590379" w14:textId="77777777" w:rsidR="00213CE6" w:rsidRDefault="00D377F0" w:rsidP="00673104">
      <w:pPr>
        <w:pStyle w:val="a0"/>
        <w:rPr>
          <w:lang w:val="el-GR"/>
        </w:rPr>
      </w:pPr>
      <w:r>
        <w:rPr>
          <w:lang w:val="el-GR"/>
        </w:rPr>
        <w:t xml:space="preserve">Πρώτα απ’ όλα </w:t>
      </w:r>
      <w:r w:rsidR="00FE34BB">
        <w:rPr>
          <w:lang w:val="el-GR"/>
        </w:rPr>
        <w:t xml:space="preserve">είναι εμφανές ότι τα ΜΜΕ έχουν οικονομικό κόστος </w:t>
      </w:r>
      <w:r w:rsidR="00DF015F">
        <w:rPr>
          <w:lang w:val="el-GR"/>
        </w:rPr>
        <w:t xml:space="preserve">και αξία, είναι αντικείμενο ανταγωνισμού για έλεγχο και πρόσβαση και </w:t>
      </w:r>
      <w:r w:rsidR="005D5B18">
        <w:rPr>
          <w:lang w:val="el-GR"/>
        </w:rPr>
        <w:t>βέβαια</w:t>
      </w:r>
      <w:r w:rsidR="00DF015F">
        <w:rPr>
          <w:lang w:val="el-GR"/>
        </w:rPr>
        <w:t xml:space="preserve"> </w:t>
      </w:r>
      <w:r w:rsidR="005D5B18">
        <w:rPr>
          <w:lang w:val="el-GR"/>
        </w:rPr>
        <w:t>υπόκεινται</w:t>
      </w:r>
      <w:r w:rsidR="00DF015F">
        <w:rPr>
          <w:lang w:val="el-GR"/>
        </w:rPr>
        <w:t xml:space="preserve"> σε πολιτικές, οικονομικές και κοινωνικές ρυθμίσεις. </w:t>
      </w:r>
    </w:p>
    <w:p w14:paraId="4DCF9949" w14:textId="233C38BA" w:rsidR="008D7238" w:rsidRDefault="00DF015F" w:rsidP="00673104">
      <w:pPr>
        <w:pStyle w:val="a0"/>
        <w:rPr>
          <w:lang w:val="el-GR"/>
        </w:rPr>
      </w:pPr>
      <w:r>
        <w:rPr>
          <w:lang w:val="el-GR"/>
        </w:rPr>
        <w:t>Δεύτερον, τα ΜΜΕ θεωρούνται, σε γενικές γραμμές</w:t>
      </w:r>
      <w:r w:rsidR="005D5B18">
        <w:rPr>
          <w:lang w:val="el-GR"/>
        </w:rPr>
        <w:t>, αποτελεσματικοί μηχανισμοί εξουσίας, λόγω της εξαιρετικής τους ικανότητας να ασκούν επιρροή ποικιλοτρόπως.</w:t>
      </w:r>
    </w:p>
    <w:p w14:paraId="30385DA3" w14:textId="77777777" w:rsidR="005D5B18" w:rsidRDefault="005D5B18" w:rsidP="00673104">
      <w:pPr>
        <w:pStyle w:val="a0"/>
        <w:rPr>
          <w:lang w:val="el-GR"/>
        </w:rPr>
      </w:pPr>
      <w:r>
        <w:rPr>
          <w:lang w:val="el-GR"/>
        </w:rPr>
        <w:t xml:space="preserve">Έτσι προκύπτουν τα ακόλουθα </w:t>
      </w:r>
      <w:proofErr w:type="spellStart"/>
      <w:r>
        <w:rPr>
          <w:lang w:val="el-GR"/>
        </w:rPr>
        <w:t>υπο</w:t>
      </w:r>
      <w:proofErr w:type="spellEnd"/>
      <w:r>
        <w:rPr>
          <w:lang w:val="el-GR"/>
        </w:rPr>
        <w:t>-ερωτήματα:</w:t>
      </w:r>
    </w:p>
    <w:p w14:paraId="7D6D0111" w14:textId="77777777" w:rsidR="005D5B18" w:rsidRPr="005D5B18" w:rsidRDefault="005D5B18" w:rsidP="00673104">
      <w:pPr>
        <w:pStyle w:val="a0"/>
        <w:rPr>
          <w:lang w:val="el-GR"/>
        </w:rPr>
      </w:pPr>
      <w:r>
        <w:rPr>
          <w:lang w:val="el-GR"/>
        </w:rPr>
        <w:t>-Ποιος ελέγχει τα ΜΜΕ και για το συμφέρον ποιου</w:t>
      </w:r>
      <w:r w:rsidRPr="005D5B18">
        <w:rPr>
          <w:lang w:val="el-GR"/>
        </w:rPr>
        <w:t>;</w:t>
      </w:r>
    </w:p>
    <w:p w14:paraId="59CED49F" w14:textId="77777777" w:rsidR="005D5B18" w:rsidRDefault="005D5B18" w:rsidP="00673104">
      <w:pPr>
        <w:pStyle w:val="a0"/>
        <w:rPr>
          <w:lang w:val="el-GR"/>
        </w:rPr>
      </w:pPr>
      <w:r>
        <w:rPr>
          <w:lang w:val="el-GR"/>
        </w:rPr>
        <w:t>-Τίνος η άποψη για τον κόσμο (κοινωνική πραγματικότητα) προβάλλεται</w:t>
      </w:r>
      <w:r w:rsidRPr="005D5B18">
        <w:rPr>
          <w:lang w:val="el-GR"/>
        </w:rPr>
        <w:t>;</w:t>
      </w:r>
    </w:p>
    <w:p w14:paraId="6EBFC3E1" w14:textId="77777777" w:rsidR="005D5B18" w:rsidRPr="005D5B18" w:rsidRDefault="005D5B18" w:rsidP="00673104">
      <w:pPr>
        <w:pStyle w:val="a0"/>
        <w:rPr>
          <w:lang w:val="el-GR"/>
        </w:rPr>
      </w:pPr>
      <w:r>
        <w:rPr>
          <w:lang w:val="el-GR"/>
        </w:rPr>
        <w:t>-Πόσο αποτελεσματικά είναι τα ΜΜΕ στην επίτευξη επιλεγμένων στόχων</w:t>
      </w:r>
      <w:r w:rsidRPr="005D5B18">
        <w:rPr>
          <w:lang w:val="el-GR"/>
        </w:rPr>
        <w:t>;</w:t>
      </w:r>
    </w:p>
    <w:p w14:paraId="4DCA9310" w14:textId="77777777" w:rsidR="005D5B18" w:rsidRDefault="005D5B18" w:rsidP="00673104">
      <w:pPr>
        <w:pStyle w:val="a0"/>
        <w:rPr>
          <w:lang w:val="el-GR"/>
        </w:rPr>
      </w:pPr>
      <w:r>
        <w:rPr>
          <w:lang w:val="el-GR"/>
        </w:rPr>
        <w:t>-Τα ΜΜΕ προωθούν τη μεγαλύτερη ή την μικρότερη ισότητα στην κοινωνία</w:t>
      </w:r>
      <w:r w:rsidRPr="005D5B18">
        <w:rPr>
          <w:lang w:val="el-GR"/>
        </w:rPr>
        <w:t>;</w:t>
      </w:r>
    </w:p>
    <w:p w14:paraId="60CBCDA6" w14:textId="77777777" w:rsidR="00213CE6" w:rsidRDefault="00213CE6" w:rsidP="00673104">
      <w:pPr>
        <w:pStyle w:val="a0"/>
        <w:rPr>
          <w:b/>
          <w:lang w:val="el-GR"/>
        </w:rPr>
      </w:pPr>
    </w:p>
    <w:p w14:paraId="7FD049C9" w14:textId="77777777" w:rsidR="00213CE6" w:rsidRDefault="00213CE6" w:rsidP="00673104">
      <w:pPr>
        <w:pStyle w:val="a0"/>
        <w:rPr>
          <w:b/>
          <w:lang w:val="el-GR"/>
        </w:rPr>
      </w:pPr>
    </w:p>
    <w:p w14:paraId="75246EC4" w14:textId="77777777" w:rsidR="00213CE6" w:rsidRDefault="00213CE6" w:rsidP="00673104">
      <w:pPr>
        <w:pStyle w:val="a0"/>
        <w:rPr>
          <w:b/>
          <w:lang w:val="el-GR"/>
        </w:rPr>
      </w:pPr>
    </w:p>
    <w:p w14:paraId="6F789E42" w14:textId="74AB929C" w:rsidR="005D5B18" w:rsidRPr="00BE7CFF" w:rsidRDefault="005D5B18" w:rsidP="00673104">
      <w:pPr>
        <w:pStyle w:val="a0"/>
        <w:rPr>
          <w:bCs/>
          <w:i/>
          <w:iCs/>
          <w:lang w:val="el-GR"/>
        </w:rPr>
      </w:pPr>
      <w:r w:rsidRPr="00BE7CFF">
        <w:rPr>
          <w:bCs/>
          <w:i/>
          <w:iCs/>
          <w:lang w:val="el-GR"/>
        </w:rPr>
        <w:lastRenderedPageBreak/>
        <w:t>Βασικά ζητήματα Θεωρίας:</w:t>
      </w:r>
    </w:p>
    <w:p w14:paraId="015C34D4" w14:textId="03F6A7F1" w:rsidR="005D5B18" w:rsidRPr="00BE7CFF" w:rsidRDefault="005D5B18" w:rsidP="00673104">
      <w:pPr>
        <w:pStyle w:val="a0"/>
        <w:rPr>
          <w:bCs/>
          <w:i/>
          <w:iCs/>
          <w:lang w:val="el-GR"/>
        </w:rPr>
      </w:pPr>
      <w:r w:rsidRPr="00BE7CFF">
        <w:rPr>
          <w:bCs/>
          <w:i/>
          <w:iCs/>
          <w:lang w:val="el-GR"/>
        </w:rPr>
        <w:t>(</w:t>
      </w:r>
      <w:r w:rsidR="005C7E25">
        <w:rPr>
          <w:bCs/>
          <w:i/>
          <w:iCs/>
        </w:rPr>
        <w:t>II</w:t>
      </w:r>
      <w:r w:rsidR="00BE7CFF" w:rsidRPr="00BE7CFF">
        <w:rPr>
          <w:bCs/>
          <w:i/>
          <w:iCs/>
          <w:lang w:val="el-GR"/>
        </w:rPr>
        <w:t>)</w:t>
      </w:r>
      <w:r w:rsidRPr="00BE7CFF">
        <w:rPr>
          <w:bCs/>
          <w:i/>
          <w:iCs/>
          <w:lang w:val="el-GR"/>
        </w:rPr>
        <w:t xml:space="preserve"> Κοινωνική ολοκλήρωση και ταυτότητα</w:t>
      </w:r>
    </w:p>
    <w:p w14:paraId="49635D64" w14:textId="77777777" w:rsidR="005D5B18" w:rsidRPr="005D5B18" w:rsidRDefault="005D5B18" w:rsidP="00673104">
      <w:pPr>
        <w:pStyle w:val="a0"/>
        <w:rPr>
          <w:i/>
          <w:lang w:val="el-GR"/>
        </w:rPr>
      </w:pPr>
      <w:r w:rsidRPr="005D5B18">
        <w:rPr>
          <w:i/>
          <w:lang w:val="el-GR"/>
        </w:rPr>
        <w:t>Μια «διττή» άποψη για τα ΜΜΕ</w:t>
      </w:r>
    </w:p>
    <w:p w14:paraId="04029DE6" w14:textId="7E102D17" w:rsidR="005D5B18" w:rsidRDefault="005D5B18" w:rsidP="00673104">
      <w:pPr>
        <w:pStyle w:val="a0"/>
        <w:rPr>
          <w:lang w:val="el-GR"/>
        </w:rPr>
      </w:pPr>
      <w:r>
        <w:rPr>
          <w:lang w:val="el-GR"/>
        </w:rPr>
        <w:t>Τα ΜΜΕ</w:t>
      </w:r>
      <w:r w:rsidR="00D82865">
        <w:rPr>
          <w:lang w:val="el-GR"/>
        </w:rPr>
        <w:t xml:space="preserve">, από την αρχή της εμφάνισής τους, συνδέθηκαν με τα ζητήματα της έντονης αστικοποίησης, της κοινωνικής κινητικότητας και της παρακμής των παραδοσιακών κοινοτήτων. Εξακολουθούν να συνδέονται </w:t>
      </w:r>
      <w:r w:rsidR="004358AD">
        <w:rPr>
          <w:lang w:val="el-GR"/>
        </w:rPr>
        <w:t>με την κοινωνική δομή και με μια υποτιθέμενη ροπή των ατόμων προς την ανηθικότητα,</w:t>
      </w:r>
      <w:r w:rsidR="008019FD">
        <w:rPr>
          <w:lang w:val="el-GR"/>
        </w:rPr>
        <w:t xml:space="preserve"> το έγκλημα και την αταξία.</w:t>
      </w:r>
    </w:p>
    <w:p w14:paraId="737033F4" w14:textId="77777777" w:rsidR="008019FD" w:rsidRDefault="008019FD" w:rsidP="00673104">
      <w:pPr>
        <w:pStyle w:val="a0"/>
        <w:rPr>
          <w:lang w:val="el-GR"/>
        </w:rPr>
      </w:pPr>
      <w:r>
        <w:rPr>
          <w:lang w:val="el-GR"/>
        </w:rPr>
        <w:t xml:space="preserve">Η μαζική επικοινωνία είναι μια διαδικασία η οποία συχνά έχει χαρακτηριστεί κυρίως ως ατομικιστική, απρόσωπη και </w:t>
      </w:r>
      <w:proofErr w:type="spellStart"/>
      <w:r>
        <w:rPr>
          <w:lang w:val="el-GR"/>
        </w:rPr>
        <w:t>ανομική</w:t>
      </w:r>
      <w:proofErr w:type="spellEnd"/>
      <w:r>
        <w:rPr>
          <w:lang w:val="el-GR"/>
        </w:rPr>
        <w:t>, και ότι έτσι συμβάλλει στην υποβάθμιση του κοινωνικού ελέγχου και  της κοινωνικής αλληλεγγύης.</w:t>
      </w:r>
    </w:p>
    <w:p w14:paraId="328608B5" w14:textId="77777777" w:rsidR="008019FD" w:rsidRDefault="008019FD" w:rsidP="00673104">
      <w:pPr>
        <w:pStyle w:val="a0"/>
        <w:rPr>
          <w:lang w:val="el-GR"/>
        </w:rPr>
      </w:pPr>
      <w:r>
        <w:rPr>
          <w:lang w:val="el-GR"/>
        </w:rPr>
        <w:t>Τα ΜΜΕ προβάλλουν εναλλακτικά συστήματα αξιών, αποδυναμώνοντας αισθητά τη θέση των παραδοσιακών αξιών.</w:t>
      </w:r>
    </w:p>
    <w:p w14:paraId="5B08E557" w14:textId="77777777" w:rsidR="008019FD" w:rsidRDefault="008019FD" w:rsidP="00673104">
      <w:pPr>
        <w:pStyle w:val="a0"/>
        <w:rPr>
          <w:lang w:val="el-GR"/>
        </w:rPr>
      </w:pPr>
      <w:r>
        <w:rPr>
          <w:lang w:val="el-GR"/>
        </w:rPr>
        <w:t xml:space="preserve">Μια εναλλακτική οπτική για τα ΜΜΕ  είναι ότι η μαζική επικοινωνία έχει την ικανότητα να συνενώνει τα απομονωμένα άτομα ενός μεγάλου πληθυσμιακού κοινού ή να ενσωματώνει τους </w:t>
      </w:r>
      <w:proofErr w:type="spellStart"/>
      <w:r>
        <w:rPr>
          <w:lang w:val="el-GR"/>
        </w:rPr>
        <w:t>νεοεισελθόντες</w:t>
      </w:r>
      <w:proofErr w:type="spellEnd"/>
      <w:r>
        <w:rPr>
          <w:lang w:val="el-GR"/>
        </w:rPr>
        <w:t xml:space="preserve"> στις αστικές κοινωνίες, εξασφαλίζοντάς τους μια κοινή κλίμακα αξιών, ιδεών και πληροφοριών και βοηθώντας τους έτσι να συγκροτήσουν την ταυτότητά τους.</w:t>
      </w:r>
    </w:p>
    <w:p w14:paraId="7F530F6C" w14:textId="77777777" w:rsidR="008019FD" w:rsidRDefault="008019FD" w:rsidP="00673104">
      <w:pPr>
        <w:pStyle w:val="a0"/>
        <w:rPr>
          <w:lang w:val="el-GR"/>
        </w:rPr>
      </w:pPr>
      <w:r>
        <w:rPr>
          <w:lang w:val="el-GR"/>
        </w:rPr>
        <w:t xml:space="preserve">Οι θέσεις φαίνονται αντίθετες μεταξύ τους, καθώς η μία τονίζει φυγόκεντρες και η άλλη </w:t>
      </w:r>
      <w:proofErr w:type="spellStart"/>
      <w:r>
        <w:rPr>
          <w:lang w:val="el-GR"/>
        </w:rPr>
        <w:t>κεντρομόλες</w:t>
      </w:r>
      <w:proofErr w:type="spellEnd"/>
      <w:r>
        <w:rPr>
          <w:lang w:val="el-GR"/>
        </w:rPr>
        <w:t xml:space="preserve"> τάσεις. Στην πραγματικότητα, σε μια πολύπλοκη και μεταβαλλόμενη κοινωνία, </w:t>
      </w:r>
      <w:r w:rsidRPr="005C7E25">
        <w:rPr>
          <w:i/>
          <w:iCs/>
          <w:lang w:val="el-GR"/>
        </w:rPr>
        <w:t>αμφότερες οι δυνάμει</w:t>
      </w:r>
      <w:r w:rsidR="00356E2E" w:rsidRPr="005C7E25">
        <w:rPr>
          <w:i/>
          <w:iCs/>
          <w:lang w:val="el-GR"/>
        </w:rPr>
        <w:t>ς συνήθως λειτουργούν ταυτόχρονα</w:t>
      </w:r>
      <w:r w:rsidRPr="005C7E25">
        <w:rPr>
          <w:i/>
          <w:iCs/>
          <w:lang w:val="el-GR"/>
        </w:rPr>
        <w:t>, αντισταθμίζοντας σε ένα βαθμό η μία την άλλη</w:t>
      </w:r>
      <w:r>
        <w:rPr>
          <w:lang w:val="el-GR"/>
        </w:rPr>
        <w:t>.</w:t>
      </w:r>
    </w:p>
    <w:p w14:paraId="308393C1" w14:textId="77777777" w:rsidR="00A64992" w:rsidRPr="00A64992" w:rsidRDefault="00A64992" w:rsidP="00673104">
      <w:pPr>
        <w:pStyle w:val="a0"/>
        <w:rPr>
          <w:i/>
          <w:lang w:val="el-GR"/>
        </w:rPr>
      </w:pPr>
      <w:r w:rsidRPr="00A64992">
        <w:rPr>
          <w:i/>
          <w:lang w:val="el-GR"/>
        </w:rPr>
        <w:t>Αντίφαση σχετικά με την κοινωνική ολοκλήρωση</w:t>
      </w:r>
    </w:p>
    <w:p w14:paraId="42C80DC8" w14:textId="5269A212" w:rsidR="00A64992" w:rsidRDefault="00A64992" w:rsidP="00673104">
      <w:pPr>
        <w:pStyle w:val="a0"/>
        <w:rPr>
          <w:lang w:val="el-GR"/>
        </w:rPr>
      </w:pPr>
      <w:r>
        <w:rPr>
          <w:lang w:val="el-GR"/>
        </w:rPr>
        <w:t>Για να καταλήξουμε</w:t>
      </w:r>
      <w:r w:rsidR="009B7C10">
        <w:rPr>
          <w:lang w:val="el-GR"/>
        </w:rPr>
        <w:t xml:space="preserve"> σε κάποιο συμπέρασμα από αυτή την πολύπλοκη κατάσταση, θα </w:t>
      </w:r>
      <w:r w:rsidR="005C7E25">
        <w:rPr>
          <w:lang w:val="el-GR"/>
        </w:rPr>
        <w:t>ήταν</w:t>
      </w:r>
      <w:r w:rsidR="009B7C10">
        <w:rPr>
          <w:lang w:val="el-GR"/>
        </w:rPr>
        <w:t xml:space="preserve"> χρήσιμο να επικεντρώσουμε το</w:t>
      </w:r>
      <w:r w:rsidR="005C7E25">
        <w:rPr>
          <w:lang w:val="el-GR"/>
        </w:rPr>
        <w:t xml:space="preserve"> </w:t>
      </w:r>
      <w:r w:rsidR="009B7C10">
        <w:rPr>
          <w:lang w:val="el-GR"/>
        </w:rPr>
        <w:t>ενδιαφέρον μας στις δύο απόψεις της θεωρίας των ΜΜΕ: την φυγόκεντρο και την κεντρομόλο.</w:t>
      </w:r>
    </w:p>
    <w:p w14:paraId="0FC5941E" w14:textId="25D1E8C9" w:rsidR="004523AF" w:rsidRDefault="004523AF" w:rsidP="00673104">
      <w:pPr>
        <w:pStyle w:val="a0"/>
        <w:rPr>
          <w:lang w:val="el-GR"/>
        </w:rPr>
      </w:pPr>
      <w:r>
        <w:rPr>
          <w:lang w:val="el-GR"/>
        </w:rPr>
        <w:t>Κάθε μία έχει την δική της διάσταση αξιολόγησης, γι</w:t>
      </w:r>
      <w:r w:rsidR="005C7E25">
        <w:rPr>
          <w:lang w:val="el-GR"/>
        </w:rPr>
        <w:t>’</w:t>
      </w:r>
      <w:r>
        <w:rPr>
          <w:lang w:val="el-GR"/>
        </w:rPr>
        <w:t xml:space="preserve"> αυτό και στην ουσία υπάρχουν τέσσερις διαφορετικές θεωρητικές εκδοχές για την κοινωνική ολοκλήρωση</w:t>
      </w:r>
      <w:r w:rsidR="005C7E25">
        <w:rPr>
          <w:lang w:val="el-GR"/>
        </w:rPr>
        <w:t>.</w:t>
      </w:r>
    </w:p>
    <w:p w14:paraId="29CFE9F0" w14:textId="77777777" w:rsidR="004523AF" w:rsidRDefault="004523AF" w:rsidP="00673104">
      <w:pPr>
        <w:pStyle w:val="a0"/>
        <w:rPr>
          <w:lang w:val="el-GR"/>
        </w:rPr>
      </w:pPr>
      <w:r>
        <w:rPr>
          <w:lang w:val="el-GR"/>
        </w:rPr>
        <w:t>Αυτές είναι οι εξής:</w:t>
      </w:r>
    </w:p>
    <w:p w14:paraId="284E6804" w14:textId="3FB39366" w:rsidR="004523AF" w:rsidRDefault="004523AF" w:rsidP="004523AF">
      <w:pPr>
        <w:pStyle w:val="a0"/>
        <w:numPr>
          <w:ilvl w:val="0"/>
          <w:numId w:val="5"/>
        </w:numPr>
        <w:rPr>
          <w:lang w:val="el-GR"/>
        </w:rPr>
      </w:pPr>
      <w:r w:rsidRPr="00F172C7">
        <w:rPr>
          <w:i/>
          <w:lang w:val="el-GR"/>
        </w:rPr>
        <w:t>Ελευθερία, πολυμέρεια</w:t>
      </w:r>
      <w:r>
        <w:rPr>
          <w:lang w:val="el-GR"/>
        </w:rPr>
        <w:t xml:space="preserve">. Η θετική εκδοχή </w:t>
      </w:r>
      <w:r w:rsidR="00F172C7">
        <w:rPr>
          <w:lang w:val="el-GR"/>
        </w:rPr>
        <w:t>του φυγόκεντρου αποτελέσματος δρα υπέρ της ελευθερίας, της κινητικότητας και του εκσυγχρονισμού</w:t>
      </w:r>
      <w:r w:rsidR="00D04E04">
        <w:rPr>
          <w:lang w:val="el-GR"/>
        </w:rPr>
        <w:t>.</w:t>
      </w:r>
    </w:p>
    <w:p w14:paraId="62F93466" w14:textId="77777777" w:rsidR="00F172C7" w:rsidRDefault="0079244A" w:rsidP="004523AF">
      <w:pPr>
        <w:pStyle w:val="a0"/>
        <w:numPr>
          <w:ilvl w:val="0"/>
          <w:numId w:val="5"/>
        </w:numPr>
        <w:rPr>
          <w:lang w:val="el-GR"/>
        </w:rPr>
      </w:pPr>
      <w:r w:rsidRPr="0079244A">
        <w:rPr>
          <w:i/>
          <w:lang w:val="el-GR"/>
        </w:rPr>
        <w:t>Ολοκλήρωση, αλληλεγγύη</w:t>
      </w:r>
      <w:r>
        <w:rPr>
          <w:lang w:val="el-GR"/>
        </w:rPr>
        <w:t>. Η θετική εκδοχή του φυγόκεντρου αποτελέσματος λειτουργεί υπέρ της ενοποιητικής και συνεκτικής λειτουργίας των ΜΜΕ.</w:t>
      </w:r>
    </w:p>
    <w:p w14:paraId="0D5C09D2" w14:textId="77777777" w:rsidR="0079244A" w:rsidRDefault="0079244A" w:rsidP="004523AF">
      <w:pPr>
        <w:pStyle w:val="a0"/>
        <w:numPr>
          <w:ilvl w:val="0"/>
          <w:numId w:val="5"/>
        </w:numPr>
        <w:rPr>
          <w:lang w:val="el-GR"/>
        </w:rPr>
      </w:pPr>
      <w:r>
        <w:rPr>
          <w:i/>
          <w:lang w:val="el-GR"/>
        </w:rPr>
        <w:lastRenderedPageBreak/>
        <w:t>Αταξία, απώλεια ταυτότητας</w:t>
      </w:r>
      <w:r w:rsidRPr="0079244A">
        <w:rPr>
          <w:lang w:val="el-GR"/>
        </w:rPr>
        <w:t>.</w:t>
      </w:r>
      <w:r>
        <w:rPr>
          <w:lang w:val="el-GR"/>
        </w:rPr>
        <w:t xml:space="preserve"> Η αρνητική εκδοχή της αλλαγής και της εξατομίκευσης οδηγεί στην απομόνωση του ατόμου και στην απεξάρθρωση της κοινωνικής συνοχής.</w:t>
      </w:r>
    </w:p>
    <w:p w14:paraId="1EF16BD2" w14:textId="65101256" w:rsidR="0079244A" w:rsidRDefault="0079244A" w:rsidP="004523AF">
      <w:pPr>
        <w:pStyle w:val="a0"/>
        <w:numPr>
          <w:ilvl w:val="0"/>
          <w:numId w:val="5"/>
        </w:numPr>
        <w:rPr>
          <w:lang w:val="el-GR"/>
        </w:rPr>
      </w:pPr>
      <w:r>
        <w:rPr>
          <w:i/>
          <w:lang w:val="el-GR"/>
        </w:rPr>
        <w:t>Κυριαρχία, συμβιβασμός</w:t>
      </w:r>
      <w:r w:rsidRPr="0079244A">
        <w:rPr>
          <w:lang w:val="el-GR"/>
        </w:rPr>
        <w:t>.</w:t>
      </w:r>
      <w:r>
        <w:rPr>
          <w:lang w:val="el-GR"/>
        </w:rPr>
        <w:t xml:space="preserve"> Η κοινωνία μπορεί να </w:t>
      </w:r>
      <w:proofErr w:type="spellStart"/>
      <w:r>
        <w:rPr>
          <w:lang w:val="el-GR"/>
        </w:rPr>
        <w:t>υπερ</w:t>
      </w:r>
      <w:proofErr w:type="spellEnd"/>
      <w:r>
        <w:rPr>
          <w:lang w:val="el-GR"/>
        </w:rPr>
        <w:t xml:space="preserve">-ολοκληρωθεί και να </w:t>
      </w:r>
      <w:proofErr w:type="spellStart"/>
      <w:r>
        <w:rPr>
          <w:lang w:val="el-GR"/>
        </w:rPr>
        <w:t>υπερρυθμιστεί</w:t>
      </w:r>
      <w:proofErr w:type="spellEnd"/>
      <w:r>
        <w:rPr>
          <w:lang w:val="el-GR"/>
        </w:rPr>
        <w:t xml:space="preserve">, γεγονός που μπορεί να οδηγήσει στον κεντρικό έλεγχο και στον </w:t>
      </w:r>
      <w:r w:rsidR="00D04E04">
        <w:rPr>
          <w:lang w:val="el-GR"/>
        </w:rPr>
        <w:t>κομφορμισμό</w:t>
      </w:r>
      <w:r>
        <w:rPr>
          <w:lang w:val="el-GR"/>
        </w:rPr>
        <w:t>.</w:t>
      </w:r>
    </w:p>
    <w:p w14:paraId="2EC22969" w14:textId="77777777" w:rsidR="00871D06" w:rsidRDefault="00871D06" w:rsidP="00871D06">
      <w:pPr>
        <w:pStyle w:val="a0"/>
        <w:ind w:left="720"/>
        <w:rPr>
          <w:i/>
          <w:lang w:val="el-GR"/>
        </w:rPr>
      </w:pPr>
    </w:p>
    <w:p w14:paraId="58DCE20B" w14:textId="77777777" w:rsidR="00FA2C79" w:rsidRDefault="00FA2C79" w:rsidP="00FA2C79">
      <w:pPr>
        <w:pStyle w:val="a0"/>
        <w:ind w:left="720"/>
        <w:rPr>
          <w:lang w:val="el-GR"/>
        </w:rPr>
      </w:pPr>
      <w:r>
        <w:rPr>
          <w:lang w:val="el-GR"/>
        </w:rPr>
        <w:t>Μια πρόσφατη προσπάθεια για να εξηγηθούν η υποτιθέμενη απώλεια συνοχής και ο βαθμός συμμετοχής στην αμερικανική κοινωνία κατέδειξε τις δυσκολίες ενός τέτοιου εγχειρήματος, χωρίς όμως να προσφέρει απαντήσεις.</w:t>
      </w:r>
    </w:p>
    <w:p w14:paraId="2CD8B45C" w14:textId="77777777" w:rsidR="008D7238" w:rsidRDefault="008D7238" w:rsidP="00673104">
      <w:pPr>
        <w:pStyle w:val="a0"/>
        <w:rPr>
          <w:lang w:val="el-GR"/>
        </w:rPr>
      </w:pPr>
    </w:p>
    <w:p w14:paraId="108C0AA3" w14:textId="77777777" w:rsidR="00AA0DD0" w:rsidRDefault="00AA0DD0" w:rsidP="00673104">
      <w:pPr>
        <w:pStyle w:val="a0"/>
        <w:rPr>
          <w:lang w:val="el-GR"/>
        </w:rPr>
      </w:pPr>
    </w:p>
    <w:p w14:paraId="6780C131" w14:textId="77777777" w:rsidR="00AA0DD0" w:rsidRDefault="00AA0DD0" w:rsidP="00673104">
      <w:pPr>
        <w:pStyle w:val="a0"/>
        <w:rPr>
          <w:lang w:val="el-GR"/>
        </w:rPr>
      </w:pPr>
    </w:p>
    <w:p w14:paraId="5180548F" w14:textId="77777777" w:rsidR="00AA0DD0" w:rsidRDefault="00AA0DD0" w:rsidP="00673104">
      <w:pPr>
        <w:pStyle w:val="a0"/>
        <w:rPr>
          <w:lang w:val="el-GR"/>
        </w:rPr>
      </w:pPr>
    </w:p>
    <w:p w14:paraId="4338D109" w14:textId="77777777" w:rsidR="00AA0DD0" w:rsidRPr="00D04E04" w:rsidRDefault="00AA0DD0" w:rsidP="00673104">
      <w:pPr>
        <w:pStyle w:val="a0"/>
        <w:rPr>
          <w:b/>
          <w:bCs/>
          <w:i/>
          <w:lang w:val="el-GR"/>
        </w:rPr>
      </w:pPr>
      <w:r w:rsidRPr="00D04E04">
        <w:rPr>
          <w:b/>
          <w:bCs/>
          <w:i/>
          <w:lang w:val="el-GR"/>
        </w:rPr>
        <w:t>Βασικά ζητήματα Θεωρίας</w:t>
      </w:r>
    </w:p>
    <w:p w14:paraId="75B80D00" w14:textId="77777777" w:rsidR="00AA0DD0" w:rsidRPr="00AA0DD0" w:rsidRDefault="00AA0DD0" w:rsidP="00673104">
      <w:pPr>
        <w:pStyle w:val="a0"/>
        <w:rPr>
          <w:i/>
          <w:lang w:val="el-GR"/>
        </w:rPr>
      </w:pPr>
      <w:r w:rsidRPr="00AA0DD0">
        <w:rPr>
          <w:i/>
          <w:lang w:val="el-GR"/>
        </w:rPr>
        <w:t>(ΙΙΙ) Κοινωνική μεταβολή</w:t>
      </w:r>
    </w:p>
    <w:p w14:paraId="30D7A4D3" w14:textId="77777777" w:rsidR="00AA0DD0" w:rsidRDefault="00AA0DD0" w:rsidP="00673104">
      <w:pPr>
        <w:pStyle w:val="a0"/>
        <w:rPr>
          <w:lang w:val="el-GR"/>
        </w:rPr>
      </w:pPr>
      <w:r>
        <w:rPr>
          <w:lang w:val="el-GR"/>
        </w:rPr>
        <w:t>Ένα άλλο κεντρικό ερώτημα</w:t>
      </w:r>
      <w:r w:rsidR="00922BB4">
        <w:rPr>
          <w:lang w:val="el-GR"/>
        </w:rPr>
        <w:t xml:space="preserve"> αφορά στην πορεία και την ισχύ ανάμεσα στη μαζική επικοινωνία και στις κοινωνικές αλλαγές που συντελούνται σε μια χώρα. </w:t>
      </w:r>
    </w:p>
    <w:p w14:paraId="5BDAF4D0" w14:textId="77777777" w:rsidR="00922BB4" w:rsidRDefault="00922BB4" w:rsidP="00673104">
      <w:pPr>
        <w:pStyle w:val="a0"/>
        <w:rPr>
          <w:lang w:val="el-GR"/>
        </w:rPr>
      </w:pPr>
      <w:r>
        <w:rPr>
          <w:lang w:val="el-GR"/>
        </w:rPr>
        <w:t>Το ερώτημα είναι σε ποιο βαθμό τα ΜΜΕ αποτελούν γενεσιουργό παράγοντα ή αποτέλεσμα της κοινωνικής μεταβολής.</w:t>
      </w:r>
    </w:p>
    <w:p w14:paraId="79EEB84F" w14:textId="290464F4" w:rsidR="00922BB4" w:rsidRDefault="00922BB4" w:rsidP="00673104">
      <w:pPr>
        <w:pStyle w:val="a0"/>
        <w:rPr>
          <w:lang w:val="el-GR"/>
        </w:rPr>
      </w:pPr>
      <w:r>
        <w:rPr>
          <w:lang w:val="el-GR"/>
        </w:rPr>
        <w:t xml:space="preserve">Όπως έχουμε παρατηρήσει δεν μπορούμε να προσδοκούμε μια απλή απάντηση </w:t>
      </w:r>
      <w:proofErr w:type="spellStart"/>
      <w:r>
        <w:rPr>
          <w:lang w:val="el-GR"/>
        </w:rPr>
        <w:t>γι</w:t>
      </w:r>
      <w:proofErr w:type="spellEnd"/>
      <w:r w:rsidR="001F5D61">
        <w:rPr>
          <w:lang w:val="el-GR"/>
        </w:rPr>
        <w:t xml:space="preserve">΄ </w:t>
      </w:r>
      <w:r>
        <w:rPr>
          <w:lang w:val="el-GR"/>
        </w:rPr>
        <w:t>αυτό και διαφορετικές θεωρίες προσφέρουν εναλλακτικές απόψεις για την σχέση.</w:t>
      </w:r>
    </w:p>
    <w:p w14:paraId="5621AC5A" w14:textId="77777777" w:rsidR="00922BB4" w:rsidRDefault="00922BB4" w:rsidP="00673104">
      <w:pPr>
        <w:pStyle w:val="a0"/>
        <w:rPr>
          <w:lang w:val="el-GR"/>
        </w:rPr>
      </w:pPr>
      <w:r>
        <w:rPr>
          <w:lang w:val="el-GR"/>
        </w:rPr>
        <w:t>Το θέμα είναι οι εναλλακτικοί τρόποι συσχέτισης  τριών βασικών στοιχείων, τα οποία είναι τα εξής:</w:t>
      </w:r>
    </w:p>
    <w:p w14:paraId="64DDEA0F" w14:textId="77777777" w:rsidR="00922BB4" w:rsidRDefault="00922BB4" w:rsidP="00673104">
      <w:pPr>
        <w:pStyle w:val="a0"/>
        <w:rPr>
          <w:lang w:val="el-GR"/>
        </w:rPr>
      </w:pPr>
      <w:r>
        <w:rPr>
          <w:lang w:val="el-GR"/>
        </w:rPr>
        <w:t xml:space="preserve">α) η τεχνολογία της επικοινωνίας, η μορφή και το περιεχόμενό της </w:t>
      </w:r>
    </w:p>
    <w:p w14:paraId="30693AD6" w14:textId="77777777" w:rsidR="00922BB4" w:rsidRDefault="00922BB4" w:rsidP="00673104">
      <w:pPr>
        <w:pStyle w:val="a0"/>
        <w:rPr>
          <w:lang w:val="el-GR"/>
        </w:rPr>
      </w:pPr>
      <w:r>
        <w:rPr>
          <w:lang w:val="el-GR"/>
        </w:rPr>
        <w:t>β) οι αλλαγές στην κοινωνία (κοινωνική δομή και θεσμικά πλαίσια)</w:t>
      </w:r>
    </w:p>
    <w:p w14:paraId="5002E11C" w14:textId="77777777" w:rsidR="00922BB4" w:rsidRDefault="00922BB4" w:rsidP="00673104">
      <w:pPr>
        <w:pStyle w:val="a0"/>
        <w:rPr>
          <w:lang w:val="el-GR"/>
        </w:rPr>
      </w:pPr>
      <w:r>
        <w:rPr>
          <w:lang w:val="el-GR"/>
        </w:rPr>
        <w:t>γ) η διανομή απόψεων, πεποιθήσεων, αξιών και συνηθειών.</w:t>
      </w:r>
    </w:p>
    <w:p w14:paraId="1982BFF2" w14:textId="77777777" w:rsidR="00922BB4" w:rsidRDefault="00922BB4" w:rsidP="00673104">
      <w:pPr>
        <w:pStyle w:val="a0"/>
        <w:rPr>
          <w:lang w:val="el-GR"/>
        </w:rPr>
      </w:pPr>
    </w:p>
    <w:p w14:paraId="5D57E5E9" w14:textId="77777777" w:rsidR="001F5D61" w:rsidRDefault="001F5D61" w:rsidP="00673104">
      <w:pPr>
        <w:pStyle w:val="a0"/>
        <w:rPr>
          <w:i/>
          <w:lang w:val="el-GR"/>
        </w:rPr>
      </w:pPr>
    </w:p>
    <w:p w14:paraId="1CCA9A88" w14:textId="77777777" w:rsidR="001F5D61" w:rsidRDefault="001F5D61" w:rsidP="00673104">
      <w:pPr>
        <w:pStyle w:val="a0"/>
        <w:rPr>
          <w:i/>
          <w:lang w:val="el-GR"/>
        </w:rPr>
      </w:pPr>
    </w:p>
    <w:p w14:paraId="480A7969" w14:textId="101BFD21" w:rsidR="00922BB4" w:rsidRPr="00C02EDA" w:rsidRDefault="00922BB4" w:rsidP="00673104">
      <w:pPr>
        <w:pStyle w:val="a0"/>
        <w:rPr>
          <w:b/>
          <w:bCs/>
          <w:i/>
          <w:lang w:val="el-GR"/>
        </w:rPr>
      </w:pPr>
      <w:r w:rsidRPr="00C02EDA">
        <w:rPr>
          <w:b/>
          <w:bCs/>
          <w:i/>
          <w:lang w:val="el-GR"/>
        </w:rPr>
        <w:lastRenderedPageBreak/>
        <w:t>Θεωρία Μέσων- Κοινωνίας 1: Η μαζική κοινωνία</w:t>
      </w:r>
    </w:p>
    <w:p w14:paraId="54E08A75" w14:textId="0D5DB960" w:rsidR="00922BB4" w:rsidRDefault="00922BB4" w:rsidP="00673104">
      <w:pPr>
        <w:pStyle w:val="a0"/>
        <w:rPr>
          <w:lang w:val="el-GR"/>
        </w:rPr>
      </w:pPr>
      <w:r>
        <w:rPr>
          <w:lang w:val="el-GR"/>
        </w:rPr>
        <w:t xml:space="preserve">Η θεωρία τονίζει την αλληλεξάρτηση των θεσμών οι οποίοι ασκούν εξουσία και </w:t>
      </w:r>
      <w:proofErr w:type="spellStart"/>
      <w:r>
        <w:rPr>
          <w:lang w:val="el-GR"/>
        </w:rPr>
        <w:t>κατ</w:t>
      </w:r>
      <w:proofErr w:type="spellEnd"/>
      <w:r>
        <w:rPr>
          <w:lang w:val="el-GR"/>
        </w:rPr>
        <w:t>΄</w:t>
      </w:r>
      <w:r w:rsidR="00C02EDA">
        <w:rPr>
          <w:lang w:val="el-GR"/>
        </w:rPr>
        <w:t xml:space="preserve"> </w:t>
      </w:r>
      <w:r>
        <w:rPr>
          <w:lang w:val="el-GR"/>
        </w:rPr>
        <w:t>επέκταση διαμορφώνουν το φαινόμενο συσσωμάτωσης των ΜΜΕ με φορείς της κοινωνικής ισχύος και εξουσίας. Το περιεχόμενο, πιθανώς, εξυπηρετεί τα συμφέροντα που κατέχουν πολιτική και οικονομική εξουσία</w:t>
      </w:r>
      <w:r w:rsidR="00A04DE2">
        <w:rPr>
          <w:lang w:val="el-GR"/>
        </w:rPr>
        <w:t>. Δεν μπορεί να περιμένει κανείς από τα ΜΜΕ να προσφέρουν ένα κριτικό ή εναλλακτικό ορισμό του κόσμου. Η τάση των ΜΜΕ είναι να συμβάλλουν στο συμβιβασμό του εξαρτημένου κοινού με την μοίρα του.</w:t>
      </w:r>
    </w:p>
    <w:p w14:paraId="452C9820" w14:textId="77777777" w:rsidR="00A04DE2" w:rsidRDefault="00A04DE2" w:rsidP="00673104">
      <w:pPr>
        <w:pStyle w:val="a0"/>
        <w:rPr>
          <w:lang w:val="el-GR"/>
        </w:rPr>
      </w:pPr>
      <w:r>
        <w:rPr>
          <w:lang w:val="el-GR"/>
        </w:rPr>
        <w:t>Ο τύπος της κοινωνίας που εξελίχθηκε από την εκβιομηχάνιση και την αστικοποίηση χαρακτηρίζεται από την ιδιωτικοποίηση της οικογένειας</w:t>
      </w:r>
      <w:r w:rsidR="00B84295">
        <w:rPr>
          <w:lang w:val="el-GR"/>
        </w:rPr>
        <w:t xml:space="preserve">, τον ανταγωνισμό και τα χαμηλά επίπεδα κοινωνικής αλληλεγγύης και συμμετοχής. Η θεωρία της μαζικής κοινωνίας δίνει ιδιαίτερη βαρύτητα στον ρόλο των μέσων, αφού τα θεωρεί αιτιώδη παράγοντα. Στηρίζεται σε μεγάλο βαθμό στην άποψη ότι τα ΜΜΕ προσφέρουν μια εικόνα για τον κόσμο, ένα υποκατάστατο του ή ένα </w:t>
      </w:r>
      <w:proofErr w:type="spellStart"/>
      <w:r w:rsidR="00B84295">
        <w:rPr>
          <w:lang w:val="el-GR"/>
        </w:rPr>
        <w:t>ψευδοπεριβάλλον</w:t>
      </w:r>
      <w:proofErr w:type="spellEnd"/>
      <w:r w:rsidR="00B84295">
        <w:rPr>
          <w:lang w:val="el-GR"/>
        </w:rPr>
        <w:t>, τα οποία αποτελούν σημαντικούς μηχανισμούς για την χειραγώγηση των ανθρώπων.</w:t>
      </w:r>
    </w:p>
    <w:p w14:paraId="5AD4D37F" w14:textId="77777777" w:rsidR="00B84295" w:rsidRDefault="00B84295" w:rsidP="00673104">
      <w:pPr>
        <w:pStyle w:val="a0"/>
        <w:rPr>
          <w:lang w:val="el-GR"/>
        </w:rPr>
      </w:pPr>
      <w:r>
        <w:rPr>
          <w:lang w:val="el-GR"/>
        </w:rPr>
        <w:t xml:space="preserve">Η εν λόγω θεώρηση της κοινωνίας είναι απαισιόδοξη. Αποτελεί περισσότερο διάγνωση της ασθένειας </w:t>
      </w:r>
      <w:r w:rsidR="007A0378">
        <w:rPr>
          <w:lang w:val="el-GR"/>
        </w:rPr>
        <w:t xml:space="preserve">των καιρών παρά μια κοινωνική θεώρηση, αφού αναμιγνύει στοιχεία της κριτικής σκέψης της </w:t>
      </w:r>
      <w:proofErr w:type="spellStart"/>
      <w:r w:rsidR="007A0378">
        <w:rPr>
          <w:lang w:val="el-GR"/>
        </w:rPr>
        <w:t>Αριστεράς</w:t>
      </w:r>
      <w:proofErr w:type="spellEnd"/>
      <w:r w:rsidR="007A0378">
        <w:rPr>
          <w:lang w:val="el-GR"/>
        </w:rPr>
        <w:t xml:space="preserve"> </w:t>
      </w:r>
      <w:r w:rsidR="00D7056A">
        <w:rPr>
          <w:lang w:val="el-GR"/>
        </w:rPr>
        <w:t>με μια νοσταλγία για την χρυσή εποχή της κοινωνίας και της δημοκρατίας.</w:t>
      </w:r>
    </w:p>
    <w:p w14:paraId="31C2A11B" w14:textId="5F9D4D39" w:rsidR="00D7056A" w:rsidRDefault="00D7056A" w:rsidP="00673104">
      <w:pPr>
        <w:pStyle w:val="a0"/>
        <w:rPr>
          <w:lang w:val="el-GR"/>
        </w:rPr>
      </w:pPr>
      <w:r>
        <w:rPr>
          <w:lang w:val="el-GR"/>
        </w:rPr>
        <w:t>Σύμφωνα με τη θεώρηση αυτή, τα ΜΜΕ ελέγχονται ή λειτουργούν ή διαχειρίζονται τα μηνύματα με έναν μονοπωλιακό τρόπο και αποτελούν αποτελεσματικό μέσο οργάνωσης των ανθρώπων σε μάζες – ως μέλη του κοινού, καταναλωτές, ψηφοφόροι.</w:t>
      </w:r>
    </w:p>
    <w:p w14:paraId="12AB46DA" w14:textId="77777777" w:rsidR="00D7056A" w:rsidRDefault="00D7056A" w:rsidP="00673104">
      <w:pPr>
        <w:pStyle w:val="a0"/>
        <w:rPr>
          <w:lang w:val="el-GR"/>
        </w:rPr>
      </w:pPr>
      <w:r>
        <w:rPr>
          <w:lang w:val="el-GR"/>
        </w:rPr>
        <w:t>Τα ΜΜΕ είναι συνήθως η φωνή της εξουσίας, οι διαμορφωτές γνώμης και προσανατολισμού, καθώς και φορείς ψυχικής ικανοποίησης.</w:t>
      </w:r>
    </w:p>
    <w:p w14:paraId="4FC9DBF5" w14:textId="77777777" w:rsidR="00752E45" w:rsidRDefault="00752E45" w:rsidP="00673104">
      <w:pPr>
        <w:pStyle w:val="a0"/>
        <w:rPr>
          <w:lang w:val="el-GR"/>
        </w:rPr>
      </w:pPr>
      <w:r>
        <w:rPr>
          <w:lang w:val="el-GR"/>
        </w:rPr>
        <w:t xml:space="preserve">Ο </w:t>
      </w:r>
      <w:r>
        <w:t>Mills</w:t>
      </w:r>
      <w:r w:rsidRPr="00752E45">
        <w:rPr>
          <w:lang w:val="el-GR"/>
        </w:rPr>
        <w:t xml:space="preserve"> </w:t>
      </w:r>
      <w:r>
        <w:rPr>
          <w:lang w:val="el-GR"/>
        </w:rPr>
        <w:t xml:space="preserve">επισήμανε την παρακμή του γνήσιου κοινού της κλασικής δημοκρατικής θεωρίας και την αντικατάστασή του από εναλλασσόμενες συναθροίσεις ανθρώπων οι οποίοι δεν μπορούν να διαμορφώσουν ή να αντιληφθούν τους δικούς τους στόχους και να δράσουν πολιτικά. </w:t>
      </w:r>
    </w:p>
    <w:p w14:paraId="0E0819C7" w14:textId="77777777" w:rsidR="00752E45" w:rsidRDefault="00752E45" w:rsidP="00673104">
      <w:pPr>
        <w:pStyle w:val="a0"/>
        <w:rPr>
          <w:lang w:val="el-GR"/>
        </w:rPr>
      </w:pPr>
      <w:r>
        <w:rPr>
          <w:lang w:val="el-GR"/>
        </w:rPr>
        <w:t xml:space="preserve">Μια λύση η οποία έχει προταθεί για την αντιμετώπιση του προβλήματος της αυξημένης μαζικοποίησης και ιδιωτικοποίησης είναι η απελευθερωτική χρήση των νέων μέσων με κατεύθυνση από τα κατώτερα στρώματα προς τα ανώτερα ή η νέα χρήση των ΜΜΕ ως αποτέλεσμα των νέων εξελίξεων  </w:t>
      </w:r>
      <w:r w:rsidR="006674AA">
        <w:rPr>
          <w:lang w:val="el-GR"/>
        </w:rPr>
        <w:t>της τεχνολογίας.</w:t>
      </w:r>
    </w:p>
    <w:p w14:paraId="67D19D9D" w14:textId="77777777" w:rsidR="006674AA" w:rsidRDefault="006674AA" w:rsidP="00673104">
      <w:pPr>
        <w:pStyle w:val="a0"/>
        <w:rPr>
          <w:lang w:val="el-GR"/>
        </w:rPr>
      </w:pPr>
      <w:r>
        <w:rPr>
          <w:lang w:val="el-GR"/>
        </w:rPr>
        <w:t>Η έρευνα έχει βοηθήσει ώστε να αναθεωρηθούν μερικά από τα μεγάλα ζητήματα της θεωρίας περί μαζικής κοινωνίας, επιβεβαιώνοντας την αντίσταση του κοινού στην χειραγώγηση και τον έλεγχο και παρουσιάζοντας τις ισχυρές επιρροές που δέχονται τα άτομα από τις ομάδες, την υποκουλτούρα, την κοινωνική τάξη, την σχέση με την τοπική τους κοινότητα και άλλες πηγές, οι οποίες  σε τελική ανάλυση περιορίζουν την ισχύ των ΜΜΕ.</w:t>
      </w:r>
    </w:p>
    <w:p w14:paraId="6F988452" w14:textId="087957FD" w:rsidR="006674AA" w:rsidRPr="00752E45" w:rsidRDefault="006674AA" w:rsidP="00673104">
      <w:pPr>
        <w:pStyle w:val="a0"/>
        <w:rPr>
          <w:lang w:val="el-GR"/>
        </w:rPr>
      </w:pPr>
      <w:r>
        <w:rPr>
          <w:lang w:val="el-GR"/>
        </w:rPr>
        <w:lastRenderedPageBreak/>
        <w:t xml:space="preserve">Η σύγχρονη αφθονία </w:t>
      </w:r>
      <w:r w:rsidR="00C32A2C">
        <w:rPr>
          <w:lang w:val="el-GR"/>
        </w:rPr>
        <w:t xml:space="preserve">και φαινομενική πολυμέρεια των παλαιών και νέων μέσων επικοινωνίας φαίνεται να αμφισβητεί την αξιοπιστία της μαζικής επικοινωνίας όσον αφορά τις θέσεις της για τα μαζικά μέσα, τα οποία θεωρεί ως έναν </w:t>
      </w:r>
      <w:r w:rsidR="00C02EDA">
        <w:rPr>
          <w:lang w:val="el-GR"/>
        </w:rPr>
        <w:t>από</w:t>
      </w:r>
      <w:r w:rsidR="00C32A2C">
        <w:rPr>
          <w:lang w:val="el-GR"/>
        </w:rPr>
        <w:t xml:space="preserve"> τους βασικούς παράγοντες για την δημιουργία της μαζικής κοινωνίας. Ειδικότερα, τα νέα ηλεκτρονικά μέσα συμβάλλουν στην ανέλιξη ενός σχεδόν ουτοπικού οράματος μιας νέας, επερχόμενης κοινωνίας που αντιτίθεται  στην κεντρική θέση της θεωρίας της μαζικής κοινωνίας.</w:t>
      </w:r>
    </w:p>
    <w:p w14:paraId="49193A65" w14:textId="77777777" w:rsidR="00922BB4" w:rsidRPr="00C02EDA" w:rsidRDefault="002A0047" w:rsidP="00673104">
      <w:pPr>
        <w:pStyle w:val="a0"/>
        <w:rPr>
          <w:b/>
          <w:bCs/>
          <w:i/>
          <w:lang w:val="el-GR"/>
        </w:rPr>
      </w:pPr>
      <w:r w:rsidRPr="00C02EDA">
        <w:rPr>
          <w:b/>
          <w:bCs/>
          <w:i/>
          <w:lang w:val="el-GR"/>
        </w:rPr>
        <w:t>Θεωρία μέσων – Κοινωνίας 2: Μαρξιστικές θεωρήσεις</w:t>
      </w:r>
    </w:p>
    <w:p w14:paraId="67E2113A" w14:textId="77777777" w:rsidR="002A0047" w:rsidRDefault="002A0047" w:rsidP="00673104">
      <w:pPr>
        <w:pStyle w:val="a0"/>
        <w:rPr>
          <w:lang w:val="el-GR"/>
        </w:rPr>
      </w:pPr>
      <w:r>
        <w:rPr>
          <w:lang w:val="el-GR"/>
        </w:rPr>
        <w:t>Παρότι</w:t>
      </w:r>
      <w:r w:rsidRPr="000D186C">
        <w:rPr>
          <w:lang w:val="el-GR"/>
        </w:rPr>
        <w:t xml:space="preserve"> </w:t>
      </w:r>
      <w:r>
        <w:rPr>
          <w:lang w:val="el-GR"/>
        </w:rPr>
        <w:t>ο</w:t>
      </w:r>
      <w:r w:rsidRPr="000D186C">
        <w:rPr>
          <w:lang w:val="el-GR"/>
        </w:rPr>
        <w:t xml:space="preserve"> </w:t>
      </w:r>
      <w:r w:rsidRPr="000D186C">
        <w:rPr>
          <w:lang w:val="de-DE"/>
        </w:rPr>
        <w:t>Karl</w:t>
      </w:r>
      <w:r w:rsidRPr="000D186C">
        <w:rPr>
          <w:lang w:val="el-GR"/>
        </w:rPr>
        <w:t xml:space="preserve"> </w:t>
      </w:r>
      <w:r w:rsidRPr="000D186C">
        <w:rPr>
          <w:lang w:val="de-DE"/>
        </w:rPr>
        <w:t>Marx</w:t>
      </w:r>
      <w:r w:rsidR="000D186C" w:rsidRPr="000D186C">
        <w:rPr>
          <w:lang w:val="el-GR"/>
        </w:rPr>
        <w:t xml:space="preserve"> </w:t>
      </w:r>
      <w:r w:rsidR="000D186C">
        <w:rPr>
          <w:lang w:val="el-GR"/>
        </w:rPr>
        <w:t xml:space="preserve">γνώριζε τον Τύπο πριν αυτός καταστεί ένα πραγματικό μαζικό μέσο, είναι δυνατόν να εξετάσουμε τα σύγχρονα ΜΜΕ με βάση τις </w:t>
      </w:r>
      <w:r w:rsidR="004E0D26">
        <w:rPr>
          <w:lang w:val="el-GR"/>
        </w:rPr>
        <w:t>αναλύσεις</w:t>
      </w:r>
      <w:r w:rsidR="000D186C">
        <w:rPr>
          <w:lang w:val="el-GR"/>
        </w:rPr>
        <w:t xml:space="preserve"> του.</w:t>
      </w:r>
    </w:p>
    <w:p w14:paraId="66BBC46C" w14:textId="77777777" w:rsidR="000D186C" w:rsidRDefault="000D186C" w:rsidP="00673104">
      <w:pPr>
        <w:pStyle w:val="a0"/>
        <w:rPr>
          <w:lang w:val="el-GR"/>
        </w:rPr>
      </w:pPr>
      <w:r>
        <w:rPr>
          <w:lang w:val="el-GR"/>
        </w:rPr>
        <w:t xml:space="preserve">Τα ΜΜΕ, ως βιομηχανία, συγκλίνουν προς ένα γενικό καπιταλιστικό τύπο, με παραγωγικές δυνάμεις (πρώτες ύλες, τεχνολογία </w:t>
      </w:r>
      <w:r w:rsidR="004E0D26">
        <w:rPr>
          <w:lang w:val="el-GR"/>
        </w:rPr>
        <w:t>και εργασία)</w:t>
      </w:r>
      <w:r w:rsidR="00E711A2">
        <w:rPr>
          <w:lang w:val="el-GR"/>
        </w:rPr>
        <w:t xml:space="preserve"> και παραγωγικές σχέσεις.</w:t>
      </w:r>
    </w:p>
    <w:p w14:paraId="4C6B41B8" w14:textId="2FC58409" w:rsidR="00E711A2" w:rsidRDefault="00E711A2" w:rsidP="00673104">
      <w:pPr>
        <w:pStyle w:val="a0"/>
        <w:rPr>
          <w:lang w:val="el-GR"/>
        </w:rPr>
      </w:pPr>
      <w:r>
        <w:rPr>
          <w:lang w:val="el-GR"/>
        </w:rPr>
        <w:t xml:space="preserve">Πιθανώς υπόκειται στη μονοπωλιακή νομή της κεφαλαιοκρατικής τάξης και είναι εθνικώς ή διεθνώς οργανωμένα, έτσι ώστε να εξυπηρετούν τα συμφέροντα αυτής της </w:t>
      </w:r>
      <w:r w:rsidR="004259B2">
        <w:rPr>
          <w:lang w:val="el-GR"/>
        </w:rPr>
        <w:t xml:space="preserve"> κεφαλαιοκρατικής </w:t>
      </w:r>
      <w:r>
        <w:rPr>
          <w:lang w:val="el-GR"/>
        </w:rPr>
        <w:t>τάξης.</w:t>
      </w:r>
    </w:p>
    <w:p w14:paraId="49C50B8E" w14:textId="77777777" w:rsidR="00E711A2" w:rsidRPr="00E711A2" w:rsidRDefault="00E711A2" w:rsidP="00673104">
      <w:pPr>
        <w:pStyle w:val="a0"/>
        <w:rPr>
          <w:i/>
          <w:lang w:val="el-GR"/>
        </w:rPr>
      </w:pPr>
      <w:r w:rsidRPr="00E711A2">
        <w:rPr>
          <w:i/>
          <w:lang w:val="el-GR"/>
        </w:rPr>
        <w:t>Η κλασική θέση</w:t>
      </w:r>
    </w:p>
    <w:p w14:paraId="27592D04" w14:textId="77777777" w:rsidR="00E711A2" w:rsidRDefault="00E711A2" w:rsidP="00673104">
      <w:pPr>
        <w:pStyle w:val="a0"/>
        <w:rPr>
          <w:lang w:val="el-GR"/>
        </w:rPr>
      </w:pPr>
      <w:r>
        <w:rPr>
          <w:lang w:val="el-GR"/>
        </w:rPr>
        <w:t>Η μαρξιστική θεωρία συνδέει άμεσα την ιδιοκτησία των ΜΜΕ με την διάδοση των μηνυμάτων. Τα τελευταία επιβεβαιώνουν την νομιμότητα και της αξία της ταξικής κοινωνίας. Αυτές οι απόψεις επιβεβαιώνονται στις μέρες μας από στοιχεία που αποδεικνύουν τις τάσεις για συγκέντρωση των καπιταλιστικών επιχειρηματιών στον χώρο των ΜΜΕ.</w:t>
      </w:r>
    </w:p>
    <w:p w14:paraId="2320B18B" w14:textId="77777777" w:rsidR="000766CE" w:rsidRPr="000766CE" w:rsidRDefault="000766CE" w:rsidP="00673104">
      <w:pPr>
        <w:pStyle w:val="a0"/>
        <w:rPr>
          <w:i/>
          <w:lang w:val="el-GR"/>
        </w:rPr>
      </w:pPr>
      <w:proofErr w:type="spellStart"/>
      <w:r w:rsidRPr="000766CE">
        <w:rPr>
          <w:i/>
          <w:lang w:val="el-GR"/>
        </w:rPr>
        <w:t>Νεομαρξιστικές</w:t>
      </w:r>
      <w:proofErr w:type="spellEnd"/>
      <w:r w:rsidRPr="000766CE">
        <w:rPr>
          <w:i/>
          <w:lang w:val="el-GR"/>
        </w:rPr>
        <w:t xml:space="preserve"> προσεγγίσεις</w:t>
      </w:r>
    </w:p>
    <w:p w14:paraId="3847F917" w14:textId="77777777" w:rsidR="000766CE" w:rsidRDefault="000766CE" w:rsidP="00673104">
      <w:pPr>
        <w:pStyle w:val="a0"/>
        <w:rPr>
          <w:lang w:val="el-GR"/>
        </w:rPr>
      </w:pPr>
      <w:r>
        <w:rPr>
          <w:lang w:val="el-GR"/>
        </w:rPr>
        <w:t>Νέες εκδοχές που αναθεωρούσαν την μαρξιστική θεωρία όσον αφορά τα ΜΜΕ, οι οποίες ανάγονται περισσότερο σε ιδέες παρά σε υλικές δομές, τονίζουν τις ιδεολογικές επιδράσεις των ΜΜΕ στα συμφέροντα της άρχουσας τάξης, «αναπαράγοντας» τις σχέσεις εκμετάλλευσης και χειραγώγησης, και νομιμοποιώντας την κυριαρχία του καπιταλισμού και την υποταγή της εργατικής τάξης.</w:t>
      </w:r>
    </w:p>
    <w:p w14:paraId="3C2BA7CB" w14:textId="77777777" w:rsidR="000766CE" w:rsidRPr="00680198" w:rsidRDefault="000766CE" w:rsidP="00673104">
      <w:pPr>
        <w:pStyle w:val="a0"/>
        <w:rPr>
          <w:b/>
          <w:bCs/>
          <w:i/>
          <w:lang w:val="el-GR"/>
        </w:rPr>
      </w:pPr>
      <w:r w:rsidRPr="00680198">
        <w:rPr>
          <w:b/>
          <w:bCs/>
          <w:i/>
          <w:lang w:val="el-GR"/>
        </w:rPr>
        <w:t>Θεωρία Μέσων – Κοινωνίας 3: Λειτουργισμός</w:t>
      </w:r>
    </w:p>
    <w:p w14:paraId="71D0F8AD" w14:textId="5F1F18D2" w:rsidR="000766CE" w:rsidRDefault="000766CE" w:rsidP="00673104">
      <w:pPr>
        <w:pStyle w:val="a0"/>
        <w:rPr>
          <w:lang w:val="el-GR"/>
        </w:rPr>
      </w:pPr>
      <w:r w:rsidRPr="000766CE">
        <w:rPr>
          <w:lang w:val="el-GR"/>
        </w:rPr>
        <w:t>Ο</w:t>
      </w:r>
      <w:r>
        <w:rPr>
          <w:lang w:val="el-GR"/>
        </w:rPr>
        <w:t xml:space="preserve"> λειτουργισμός θεωρεί ότι εξηγεί </w:t>
      </w:r>
      <w:r w:rsidR="00862945">
        <w:rPr>
          <w:lang w:val="el-GR"/>
        </w:rPr>
        <w:t xml:space="preserve">τι κοινωνικές πρακτικές και τους θεσμούς σύμφωνα με </w:t>
      </w:r>
      <w:r w:rsidR="00680198">
        <w:rPr>
          <w:lang w:val="el-GR"/>
        </w:rPr>
        <w:t>τις</w:t>
      </w:r>
      <w:r w:rsidR="00862945">
        <w:rPr>
          <w:lang w:val="el-GR"/>
        </w:rPr>
        <w:t xml:space="preserve"> «ανάγκες» της κοινωνίας και των ατόμων. Όσον αφορά στα ΜΜΕ, θεωρεί ότι οι υποτιθέμενες «ανάγκες» έχουν να κάνουν κυρίως με την τάξη, την συνέχεια, την ολοκλήρωση, την παρότρυνση, την καθοδήγηση, την κοινωνικοποίηση, την προσαρμογή κλπ. Η κοινωνία αντιμετωπίζεται ως λειτουργικό σύστημα που αποτελείται από τμήματα ή υποσυστήματα – ένα εκ των οποίων είναι τα ΜΜΕ.</w:t>
      </w:r>
    </w:p>
    <w:p w14:paraId="78E0EE32" w14:textId="77777777" w:rsidR="00862945" w:rsidRDefault="00862945" w:rsidP="00673104">
      <w:pPr>
        <w:pStyle w:val="a0"/>
        <w:rPr>
          <w:lang w:val="el-GR"/>
        </w:rPr>
      </w:pPr>
      <w:r>
        <w:rPr>
          <w:lang w:val="el-GR"/>
        </w:rPr>
        <w:lastRenderedPageBreak/>
        <w:t xml:space="preserve">Η θεωρία </w:t>
      </w:r>
      <w:r w:rsidR="00B73BEE">
        <w:rPr>
          <w:lang w:val="el-GR"/>
        </w:rPr>
        <w:t xml:space="preserve">απεικονίζει τα ΜΜΕ ως </w:t>
      </w:r>
      <w:proofErr w:type="spellStart"/>
      <w:r w:rsidR="00B73BEE">
        <w:rPr>
          <w:lang w:val="el-GR"/>
        </w:rPr>
        <w:t>αυτοπροσδιοριζόμενα</w:t>
      </w:r>
      <w:proofErr w:type="spellEnd"/>
      <w:r w:rsidR="007F0EFC">
        <w:rPr>
          <w:lang w:val="el-GR"/>
        </w:rPr>
        <w:t xml:space="preserve"> και αυτορρυθμιζόμενα. Μολονότι αυτή η θεώρηση στερείται πολιτικής άποψης στη διαμόρφωσή της, συνδέεται με τις πλουραλιστικές και </w:t>
      </w:r>
      <w:proofErr w:type="spellStart"/>
      <w:r w:rsidR="007F0EFC">
        <w:rPr>
          <w:lang w:val="el-GR"/>
        </w:rPr>
        <w:t>βολονταριστικές</w:t>
      </w:r>
      <w:proofErr w:type="spellEnd"/>
      <w:r w:rsidR="007F0EFC">
        <w:rPr>
          <w:lang w:val="el-GR"/>
        </w:rPr>
        <w:t xml:space="preserve"> </w:t>
      </w:r>
      <w:r w:rsidR="001B4424">
        <w:rPr>
          <w:lang w:val="el-GR"/>
        </w:rPr>
        <w:t>αντιλήψεις</w:t>
      </w:r>
      <w:r w:rsidR="0067220A">
        <w:rPr>
          <w:lang w:val="el-GR"/>
        </w:rPr>
        <w:t xml:space="preserve"> γύρω από τους θεμελιώδεις μηχανισμούς της κοινωνικής ζωής.</w:t>
      </w:r>
    </w:p>
    <w:p w14:paraId="681EDCFD" w14:textId="47082BD9" w:rsidR="0067220A" w:rsidRDefault="0067220A" w:rsidP="00673104">
      <w:pPr>
        <w:pStyle w:val="a0"/>
        <w:rPr>
          <w:lang w:val="el-GR"/>
        </w:rPr>
      </w:pPr>
      <w:r>
        <w:rPr>
          <w:lang w:val="el-GR"/>
        </w:rPr>
        <w:t xml:space="preserve">Η </w:t>
      </w:r>
      <w:proofErr w:type="spellStart"/>
      <w:r>
        <w:rPr>
          <w:lang w:val="el-GR"/>
        </w:rPr>
        <w:t>λειτουργιστική</w:t>
      </w:r>
      <w:proofErr w:type="spellEnd"/>
      <w:r>
        <w:rPr>
          <w:lang w:val="el-GR"/>
        </w:rPr>
        <w:t xml:space="preserve"> προσέγγιση έχει αποτελέσει αντικείμενο κριτικής λόγω της «κυκλικότητάς» της. Υποθέτει πως οτιδήποτε υπάρχει πρέπει απαραιτήτως με κάποιο τρόπο να λειτουργήσει υπέρ του κοινωνικού συστήματος.</w:t>
      </w:r>
    </w:p>
    <w:p w14:paraId="0310B440" w14:textId="77777777" w:rsidR="0067220A" w:rsidRDefault="0067220A" w:rsidP="00673104">
      <w:pPr>
        <w:pStyle w:val="a0"/>
        <w:rPr>
          <w:lang w:val="el-GR"/>
        </w:rPr>
      </w:pPr>
      <w:r>
        <w:rPr>
          <w:lang w:val="el-GR"/>
        </w:rPr>
        <w:t>Η θεωρία υποθέτει επίσης ότι όσο περισσότερο τα μέλη του ακροατηρίου στηρίζονται στα ΜΜΕ για να ενημερωθούν και όσο περισσότερο μια κοινωνία βρίσκεται σε κατάσταση κρίσης ή αστάθειας, τόσο μεγαλύτερη δύναμη θα αποκτούν τα ΜΜΕ.</w:t>
      </w:r>
    </w:p>
    <w:p w14:paraId="32DFA2AA" w14:textId="77777777" w:rsidR="0067220A" w:rsidRPr="0067220A" w:rsidRDefault="0067220A" w:rsidP="00673104">
      <w:pPr>
        <w:pStyle w:val="a0"/>
        <w:rPr>
          <w:i/>
          <w:lang w:val="el-GR"/>
        </w:rPr>
      </w:pPr>
      <w:r w:rsidRPr="0067220A">
        <w:rPr>
          <w:i/>
          <w:lang w:val="el-GR"/>
        </w:rPr>
        <w:t>Προσδιορίζοντας τις κοινωνικές λειτουργίες των ΜΜΕ</w:t>
      </w:r>
    </w:p>
    <w:p w14:paraId="48701C11" w14:textId="1F86EB77" w:rsidR="0067220A" w:rsidRDefault="0067220A" w:rsidP="00673104">
      <w:pPr>
        <w:pStyle w:val="a0"/>
        <w:rPr>
          <w:lang w:val="el-GR"/>
        </w:rPr>
      </w:pPr>
      <w:r>
        <w:rPr>
          <w:lang w:val="el-GR"/>
        </w:rPr>
        <w:t xml:space="preserve">Οι βασικές </w:t>
      </w:r>
      <w:r w:rsidR="009936A3">
        <w:rPr>
          <w:lang w:val="el-GR"/>
        </w:rPr>
        <w:t xml:space="preserve">λειτουργίες της επικοινωνίας στην κοινωνία, κατά </w:t>
      </w:r>
      <w:r w:rsidR="00680198">
        <w:rPr>
          <w:lang w:val="el-GR"/>
        </w:rPr>
        <w:t>τ</w:t>
      </w:r>
      <w:r w:rsidR="009936A3">
        <w:rPr>
          <w:lang w:val="el-GR"/>
        </w:rPr>
        <w:t xml:space="preserve">ον </w:t>
      </w:r>
      <w:r w:rsidR="009936A3">
        <w:t>Lasswell</w:t>
      </w:r>
      <w:r w:rsidR="009936A3">
        <w:rPr>
          <w:lang w:val="el-GR"/>
        </w:rPr>
        <w:t xml:space="preserve"> ήταν η εποπτεία του περιβάλλοντος, η συσχέτιση των τμημάτων της κοινωνίας ανάλογα με το περιβάλλον της και η μετάδοση της πολιτιστικής κληρονομιάς.</w:t>
      </w:r>
    </w:p>
    <w:p w14:paraId="0FF18D86" w14:textId="77777777" w:rsidR="009936A3" w:rsidRDefault="009936A3" w:rsidP="00673104">
      <w:pPr>
        <w:pStyle w:val="a0"/>
        <w:rPr>
          <w:lang w:val="el-GR"/>
        </w:rPr>
      </w:pPr>
      <w:r>
        <w:rPr>
          <w:lang w:val="el-GR"/>
        </w:rPr>
        <w:t xml:space="preserve">Ο </w:t>
      </w:r>
      <w:r>
        <w:t>Wright</w:t>
      </w:r>
      <w:r w:rsidRPr="009936A3">
        <w:rPr>
          <w:lang w:val="el-GR"/>
        </w:rPr>
        <w:t xml:space="preserve"> </w:t>
      </w:r>
      <w:r>
        <w:rPr>
          <w:lang w:val="el-GR"/>
        </w:rPr>
        <w:t>πρόσθεσε την «ψυχαγωγία» ως την τέταρτη βασική λειτουργία των ΜΜΕ.</w:t>
      </w:r>
    </w:p>
    <w:p w14:paraId="40CEFCE3" w14:textId="77777777" w:rsidR="00DA767A" w:rsidRPr="009936A3" w:rsidRDefault="009936A3" w:rsidP="00673104">
      <w:pPr>
        <w:pStyle w:val="a0"/>
        <w:rPr>
          <w:lang w:val="el-GR"/>
        </w:rPr>
      </w:pPr>
      <w:r>
        <w:rPr>
          <w:lang w:val="el-GR"/>
        </w:rPr>
        <w:t xml:space="preserve">Με την προσθήκη ενός πέμπτου στοιχείου, αυτού της </w:t>
      </w:r>
      <w:r w:rsidR="00342BF1">
        <w:rPr>
          <w:lang w:val="el-GR"/>
        </w:rPr>
        <w:t>κινητοποίησης μπορούμε να συγκρο</w:t>
      </w:r>
      <w:r>
        <w:rPr>
          <w:lang w:val="el-GR"/>
        </w:rPr>
        <w:t>τήσουμε</w:t>
      </w:r>
      <w:r w:rsidR="00342BF1">
        <w:rPr>
          <w:lang w:val="el-GR"/>
        </w:rPr>
        <w:t xml:space="preserve"> την ακόλουθη σειρά βασικών θεωρήσεων γύρω από την λειτουργία των ΜΜΕ στην κοινωνία:</w:t>
      </w:r>
    </w:p>
    <w:p w14:paraId="5FC85493" w14:textId="77777777" w:rsidR="00DA767A" w:rsidRPr="00DA767A" w:rsidRDefault="00DA767A" w:rsidP="00673104">
      <w:pPr>
        <w:pStyle w:val="a0"/>
        <w:rPr>
          <w:i/>
          <w:lang w:val="el-GR"/>
        </w:rPr>
      </w:pPr>
      <w:r w:rsidRPr="00DA767A">
        <w:rPr>
          <w:i/>
          <w:lang w:val="el-GR"/>
        </w:rPr>
        <w:t>Ενημέρωση</w:t>
      </w:r>
    </w:p>
    <w:p w14:paraId="23616984" w14:textId="77777777" w:rsidR="008D7238" w:rsidRDefault="00DA767A" w:rsidP="00DA767A">
      <w:pPr>
        <w:pStyle w:val="a0"/>
        <w:numPr>
          <w:ilvl w:val="0"/>
          <w:numId w:val="6"/>
        </w:numPr>
        <w:rPr>
          <w:lang w:val="el-GR"/>
        </w:rPr>
      </w:pPr>
      <w:r>
        <w:rPr>
          <w:lang w:val="el-GR"/>
        </w:rPr>
        <w:t>Εξασφάλιση πληροφοριών γύρω από τα γεγονότα και τις καταστάσεις μέσα στην κοινωνία και τον κόσμο</w:t>
      </w:r>
    </w:p>
    <w:p w14:paraId="6B19A5D2" w14:textId="77777777" w:rsidR="00DA767A" w:rsidRDefault="00DA767A" w:rsidP="00DA767A">
      <w:pPr>
        <w:pStyle w:val="a0"/>
        <w:numPr>
          <w:ilvl w:val="0"/>
          <w:numId w:val="6"/>
        </w:numPr>
        <w:rPr>
          <w:lang w:val="el-GR"/>
        </w:rPr>
      </w:pPr>
      <w:r>
        <w:rPr>
          <w:lang w:val="el-GR"/>
        </w:rPr>
        <w:t>Προβολή εξουσιαστικών σχέσεων</w:t>
      </w:r>
    </w:p>
    <w:p w14:paraId="51FB6452" w14:textId="77777777" w:rsidR="00DA767A" w:rsidRDefault="00DA767A" w:rsidP="00DA767A">
      <w:pPr>
        <w:pStyle w:val="a0"/>
        <w:numPr>
          <w:ilvl w:val="0"/>
          <w:numId w:val="6"/>
        </w:numPr>
        <w:rPr>
          <w:lang w:val="el-GR"/>
        </w:rPr>
      </w:pPr>
      <w:r>
        <w:rPr>
          <w:lang w:val="el-GR"/>
        </w:rPr>
        <w:t>Προώθηση της καινοτομίας</w:t>
      </w:r>
    </w:p>
    <w:p w14:paraId="34448185" w14:textId="77777777" w:rsidR="00DA767A" w:rsidRPr="00DA767A" w:rsidRDefault="00DA767A" w:rsidP="00673104">
      <w:pPr>
        <w:pStyle w:val="a0"/>
        <w:rPr>
          <w:i/>
          <w:lang w:val="el-GR"/>
        </w:rPr>
      </w:pPr>
      <w:r w:rsidRPr="00DA767A">
        <w:rPr>
          <w:i/>
          <w:lang w:val="el-GR"/>
        </w:rPr>
        <w:t>Συσχέτιση</w:t>
      </w:r>
    </w:p>
    <w:p w14:paraId="43299C17" w14:textId="77777777" w:rsidR="00DA767A" w:rsidRPr="000D186C" w:rsidRDefault="00DA767A" w:rsidP="00DA767A">
      <w:pPr>
        <w:pStyle w:val="a0"/>
        <w:numPr>
          <w:ilvl w:val="0"/>
          <w:numId w:val="7"/>
        </w:numPr>
        <w:rPr>
          <w:lang w:val="el-GR"/>
        </w:rPr>
      </w:pPr>
      <w:r>
        <w:rPr>
          <w:lang w:val="el-GR"/>
        </w:rPr>
        <w:t>Εξήγηση, ερμηνεία και σχολιασμό της σημασίας των γεγονότων και των πληροφοριών</w:t>
      </w:r>
    </w:p>
    <w:bookmarkEnd w:id="0"/>
    <w:p w14:paraId="2E55F0DA" w14:textId="77777777" w:rsidR="00673104" w:rsidRDefault="00DA767A" w:rsidP="00DA767A">
      <w:pPr>
        <w:pStyle w:val="a0"/>
        <w:numPr>
          <w:ilvl w:val="0"/>
          <w:numId w:val="7"/>
        </w:numPr>
        <w:rPr>
          <w:lang w:val="el-GR"/>
        </w:rPr>
      </w:pPr>
      <w:r>
        <w:rPr>
          <w:lang w:val="el-GR"/>
        </w:rPr>
        <w:t>Εξασφάλιση υποστήριξης της θεσμοθετημένης εξουσίας</w:t>
      </w:r>
    </w:p>
    <w:p w14:paraId="3205B483" w14:textId="77777777" w:rsidR="00DA767A" w:rsidRDefault="00DA767A" w:rsidP="00DA767A">
      <w:pPr>
        <w:pStyle w:val="a0"/>
        <w:numPr>
          <w:ilvl w:val="0"/>
          <w:numId w:val="7"/>
        </w:numPr>
        <w:rPr>
          <w:lang w:val="el-GR"/>
        </w:rPr>
      </w:pPr>
      <w:r>
        <w:rPr>
          <w:lang w:val="el-GR"/>
        </w:rPr>
        <w:t>Κοινωνικοποίηση</w:t>
      </w:r>
    </w:p>
    <w:p w14:paraId="1FEACCD9" w14:textId="77777777" w:rsidR="00DA767A" w:rsidRDefault="00DA767A" w:rsidP="00DA767A">
      <w:pPr>
        <w:pStyle w:val="a0"/>
        <w:numPr>
          <w:ilvl w:val="0"/>
          <w:numId w:val="7"/>
        </w:numPr>
        <w:rPr>
          <w:lang w:val="el-GR"/>
        </w:rPr>
      </w:pPr>
      <w:r>
        <w:rPr>
          <w:lang w:val="el-GR"/>
        </w:rPr>
        <w:t>Συντονισμός ανεξάρτητων δραστηριοτήτων</w:t>
      </w:r>
    </w:p>
    <w:p w14:paraId="0DC170B5" w14:textId="77777777" w:rsidR="00DA767A" w:rsidRDefault="00DA767A" w:rsidP="00DA767A">
      <w:pPr>
        <w:pStyle w:val="a0"/>
        <w:numPr>
          <w:ilvl w:val="0"/>
          <w:numId w:val="7"/>
        </w:numPr>
        <w:rPr>
          <w:lang w:val="el-GR"/>
        </w:rPr>
      </w:pPr>
      <w:r>
        <w:rPr>
          <w:lang w:val="el-GR"/>
        </w:rPr>
        <w:t>Καλλιέργεια ενός κλίματος συναίνεσης</w:t>
      </w:r>
    </w:p>
    <w:p w14:paraId="510D9B5B" w14:textId="77777777" w:rsidR="00DA767A" w:rsidRDefault="00DA767A" w:rsidP="00DA767A">
      <w:pPr>
        <w:pStyle w:val="a0"/>
        <w:numPr>
          <w:ilvl w:val="0"/>
          <w:numId w:val="7"/>
        </w:numPr>
        <w:rPr>
          <w:lang w:val="el-GR"/>
        </w:rPr>
      </w:pPr>
      <w:r>
        <w:rPr>
          <w:lang w:val="el-GR"/>
        </w:rPr>
        <w:t>Εφαρμογή της σειράς προτεραιότητας και σηματοδότηση σχετικού κύρους</w:t>
      </w:r>
    </w:p>
    <w:p w14:paraId="120DD677" w14:textId="77777777" w:rsidR="00DA767A" w:rsidRDefault="00DA767A" w:rsidP="00673104">
      <w:pPr>
        <w:pStyle w:val="a0"/>
        <w:rPr>
          <w:i/>
          <w:lang w:val="el-GR"/>
        </w:rPr>
      </w:pPr>
      <w:r w:rsidRPr="00DA767A">
        <w:rPr>
          <w:i/>
          <w:lang w:val="el-GR"/>
        </w:rPr>
        <w:lastRenderedPageBreak/>
        <w:t xml:space="preserve">Συνέχεια </w:t>
      </w:r>
    </w:p>
    <w:p w14:paraId="37E955FE" w14:textId="77777777" w:rsidR="00DA767A" w:rsidRDefault="00DA767A" w:rsidP="005E7885">
      <w:pPr>
        <w:pStyle w:val="a0"/>
        <w:numPr>
          <w:ilvl w:val="0"/>
          <w:numId w:val="8"/>
        </w:numPr>
        <w:rPr>
          <w:lang w:val="el-GR"/>
        </w:rPr>
      </w:pPr>
      <w:r>
        <w:rPr>
          <w:lang w:val="el-GR"/>
        </w:rPr>
        <w:t xml:space="preserve">Έκφραση του </w:t>
      </w:r>
      <w:r w:rsidR="005E7885">
        <w:rPr>
          <w:lang w:val="el-GR"/>
        </w:rPr>
        <w:t>κυρίαρχου</w:t>
      </w:r>
      <w:r>
        <w:rPr>
          <w:lang w:val="el-GR"/>
        </w:rPr>
        <w:t xml:space="preserve"> </w:t>
      </w:r>
      <w:r w:rsidR="005E7885">
        <w:rPr>
          <w:lang w:val="el-GR"/>
        </w:rPr>
        <w:t>πολιτισμού</w:t>
      </w:r>
      <w:r>
        <w:rPr>
          <w:lang w:val="el-GR"/>
        </w:rPr>
        <w:t xml:space="preserve"> και αναγνώριση των μορφών υποκουλτούρας και των </w:t>
      </w:r>
      <w:r w:rsidR="005E7885">
        <w:rPr>
          <w:lang w:val="el-GR"/>
        </w:rPr>
        <w:t>νέων</w:t>
      </w:r>
      <w:r>
        <w:rPr>
          <w:lang w:val="el-GR"/>
        </w:rPr>
        <w:t xml:space="preserve"> πολιτισμικών </w:t>
      </w:r>
      <w:r w:rsidR="005E7885">
        <w:rPr>
          <w:lang w:val="el-GR"/>
        </w:rPr>
        <w:t>εξελίξεων</w:t>
      </w:r>
    </w:p>
    <w:p w14:paraId="0D94C50C" w14:textId="77777777" w:rsidR="00DA767A" w:rsidRDefault="00DA767A" w:rsidP="005E7885">
      <w:pPr>
        <w:pStyle w:val="a0"/>
        <w:numPr>
          <w:ilvl w:val="0"/>
          <w:numId w:val="8"/>
        </w:numPr>
        <w:rPr>
          <w:lang w:val="el-GR"/>
        </w:rPr>
      </w:pPr>
      <w:r>
        <w:rPr>
          <w:lang w:val="el-GR"/>
        </w:rPr>
        <w:t>Σφυρηλάτηση και συντήρηση κοινών αξιών</w:t>
      </w:r>
    </w:p>
    <w:p w14:paraId="1F5813AF" w14:textId="77777777" w:rsidR="00DA767A" w:rsidRPr="005E7885" w:rsidRDefault="00DA767A" w:rsidP="00673104">
      <w:pPr>
        <w:pStyle w:val="a0"/>
        <w:rPr>
          <w:i/>
          <w:lang w:val="el-GR"/>
        </w:rPr>
      </w:pPr>
      <w:r w:rsidRPr="005E7885">
        <w:rPr>
          <w:i/>
          <w:lang w:val="el-GR"/>
        </w:rPr>
        <w:t xml:space="preserve">Ψυχαγωγία </w:t>
      </w:r>
    </w:p>
    <w:p w14:paraId="10F7EE81" w14:textId="77777777" w:rsidR="00DA767A" w:rsidRDefault="00DA767A" w:rsidP="005E7885">
      <w:pPr>
        <w:pStyle w:val="a0"/>
        <w:numPr>
          <w:ilvl w:val="0"/>
          <w:numId w:val="9"/>
        </w:numPr>
        <w:rPr>
          <w:lang w:val="el-GR"/>
        </w:rPr>
      </w:pPr>
      <w:r>
        <w:rPr>
          <w:lang w:val="el-GR"/>
        </w:rPr>
        <w:t xml:space="preserve">Εξασφάλιση </w:t>
      </w:r>
      <w:r w:rsidR="005E7885">
        <w:rPr>
          <w:lang w:val="el-GR"/>
        </w:rPr>
        <w:t>διασκέδασης, τέρψης και τρόπων χαλάρωσης</w:t>
      </w:r>
    </w:p>
    <w:p w14:paraId="12857ABF" w14:textId="77777777" w:rsidR="005E7885" w:rsidRDefault="005E7885" w:rsidP="005E7885">
      <w:pPr>
        <w:pStyle w:val="a0"/>
        <w:numPr>
          <w:ilvl w:val="0"/>
          <w:numId w:val="9"/>
        </w:numPr>
        <w:rPr>
          <w:lang w:val="el-GR"/>
        </w:rPr>
      </w:pPr>
      <w:r>
        <w:rPr>
          <w:lang w:val="el-GR"/>
        </w:rPr>
        <w:t>Μείωση της κοινωνικής έντασης</w:t>
      </w:r>
    </w:p>
    <w:p w14:paraId="25C2A77D" w14:textId="77777777" w:rsidR="005E7885" w:rsidRPr="005E7885" w:rsidRDefault="005E7885" w:rsidP="00DF2138">
      <w:pPr>
        <w:pStyle w:val="a0"/>
        <w:rPr>
          <w:i/>
          <w:lang w:val="el-GR"/>
        </w:rPr>
      </w:pPr>
      <w:r w:rsidRPr="005E7885">
        <w:rPr>
          <w:i/>
          <w:lang w:val="el-GR"/>
        </w:rPr>
        <w:t>Κινητοποίηση</w:t>
      </w:r>
    </w:p>
    <w:p w14:paraId="37A01F6E" w14:textId="77777777" w:rsidR="005E7885" w:rsidRDefault="005E7885" w:rsidP="00DF2138">
      <w:pPr>
        <w:pStyle w:val="a0"/>
        <w:numPr>
          <w:ilvl w:val="0"/>
          <w:numId w:val="10"/>
        </w:numPr>
        <w:rPr>
          <w:lang w:val="el-GR"/>
        </w:rPr>
      </w:pPr>
      <w:r>
        <w:rPr>
          <w:lang w:val="el-GR"/>
        </w:rPr>
        <w:t>Εκστρατεία για κοινωνικούς σκοπούς στη σφαίρα της πολιτικής, του πολέμου, της οικονομικής ανάπτυξης, της εργασίας και μερικές φορές, της θρησκείας.</w:t>
      </w:r>
    </w:p>
    <w:p w14:paraId="555D1303" w14:textId="77777777" w:rsidR="000A6969" w:rsidRPr="00562E3B" w:rsidRDefault="000A6969" w:rsidP="00673104">
      <w:pPr>
        <w:pStyle w:val="a0"/>
        <w:rPr>
          <w:i/>
          <w:lang w:val="el-GR"/>
        </w:rPr>
      </w:pPr>
      <w:r w:rsidRPr="00562E3B">
        <w:rPr>
          <w:i/>
          <w:lang w:val="el-GR"/>
        </w:rPr>
        <w:t>Τα ΜΜΕ και η κοινωνική ολοκλήρωση</w:t>
      </w:r>
    </w:p>
    <w:p w14:paraId="6EAF4409" w14:textId="77777777" w:rsidR="000A6969" w:rsidRDefault="000A6969" w:rsidP="00673104">
      <w:pPr>
        <w:pStyle w:val="a0"/>
        <w:rPr>
          <w:lang w:val="el-GR"/>
        </w:rPr>
      </w:pPr>
      <w:r>
        <w:rPr>
          <w:lang w:val="el-GR"/>
        </w:rPr>
        <w:t xml:space="preserve">Η </w:t>
      </w:r>
      <w:proofErr w:type="spellStart"/>
      <w:r>
        <w:rPr>
          <w:lang w:val="el-GR"/>
        </w:rPr>
        <w:t>λειτουργιστική</w:t>
      </w:r>
      <w:proofErr w:type="spellEnd"/>
      <w:r>
        <w:rPr>
          <w:lang w:val="el-GR"/>
        </w:rPr>
        <w:t xml:space="preserve"> θεωρία</w:t>
      </w:r>
      <w:r w:rsidR="00562E3B">
        <w:rPr>
          <w:lang w:val="el-GR"/>
        </w:rPr>
        <w:t xml:space="preserve"> είναι χρήσιμη στο βαθμό που ασχολείται με ζητήματα τα οποία αναφέρονται στην κοινωνική ολοκλήρωση. Χωρίς την κοινωνική ολοκλήρωση δεν μπορεί να υπάρξει ούτε συναίνεση, όσον αφορά στους στόχους και τα μέσα, ούτε συντονισμένη δράση για την επίτευξή τους. Η «</w:t>
      </w:r>
      <w:proofErr w:type="spellStart"/>
      <w:r w:rsidR="00562E3B">
        <w:rPr>
          <w:lang w:val="el-GR"/>
        </w:rPr>
        <w:t>λειτουργιστική</w:t>
      </w:r>
      <w:proofErr w:type="spellEnd"/>
      <w:r w:rsidR="00562E3B">
        <w:rPr>
          <w:lang w:val="el-GR"/>
        </w:rPr>
        <w:t>» και η «κανονιστική» ολοκλήρωση είναι απολύτως απαραίτητες.</w:t>
      </w:r>
    </w:p>
    <w:p w14:paraId="54D20754" w14:textId="77777777" w:rsidR="00562E3B" w:rsidRPr="00840CAD" w:rsidRDefault="00562E3B" w:rsidP="00673104">
      <w:pPr>
        <w:pStyle w:val="a0"/>
        <w:rPr>
          <w:b/>
          <w:bCs/>
          <w:i/>
          <w:iCs/>
          <w:lang w:val="el-GR"/>
        </w:rPr>
      </w:pPr>
      <w:r w:rsidRPr="00840CAD">
        <w:rPr>
          <w:b/>
          <w:bCs/>
          <w:i/>
          <w:iCs/>
          <w:lang w:val="el-GR"/>
        </w:rPr>
        <w:t>Θεωρία Μέσων – Κοινωνίας 4: Πολιτική Οικονομία</w:t>
      </w:r>
    </w:p>
    <w:p w14:paraId="186FF750" w14:textId="77777777" w:rsidR="00562E3B" w:rsidRDefault="00562E3B" w:rsidP="00673104">
      <w:pPr>
        <w:pStyle w:val="a0"/>
        <w:rPr>
          <w:lang w:val="el-GR"/>
        </w:rPr>
      </w:pPr>
      <w:r>
        <w:rPr>
          <w:lang w:val="el-GR"/>
        </w:rPr>
        <w:t xml:space="preserve">Η θεωρία της πολιτικής οικονομίας </w:t>
      </w:r>
      <w:r w:rsidR="00F75A7E">
        <w:rPr>
          <w:lang w:val="el-GR"/>
        </w:rPr>
        <w:t>είναι μια κοινωνική κριτική προσέγγιση η οποία επικεντρώνεται πρωτίστως στη σχέση ανάμεσα στην οικονομική δομή και την δυναμική των επικοινωνιακών βιομηχανιών και του ιδεολογικού περιεχομένου των ΜΜΕ.</w:t>
      </w:r>
    </w:p>
    <w:p w14:paraId="1A6F6AB7" w14:textId="77777777" w:rsidR="00F75A7E" w:rsidRDefault="00F75A7E" w:rsidP="00673104">
      <w:pPr>
        <w:pStyle w:val="a0"/>
        <w:rPr>
          <w:lang w:val="el-GR"/>
        </w:rPr>
      </w:pPr>
      <w:r>
        <w:rPr>
          <w:lang w:val="el-GR"/>
        </w:rPr>
        <w:t>Σύμφωνα με την οπτική αυτή, τα ΜΜΕ πρέπει να θεωρηθούν ότι αποτελούν τμήμα του οικονομικού συστήματος και πως έχουν στενούς δεσμούς με το πολιτικό σύστημα.</w:t>
      </w:r>
    </w:p>
    <w:p w14:paraId="3F5DC03A" w14:textId="4754A16F" w:rsidR="00F75A7E" w:rsidRDefault="00F75A7E" w:rsidP="00673104">
      <w:pPr>
        <w:pStyle w:val="a0"/>
        <w:rPr>
          <w:lang w:val="el-GR"/>
        </w:rPr>
      </w:pPr>
      <w:r>
        <w:rPr>
          <w:lang w:val="el-GR"/>
        </w:rPr>
        <w:t xml:space="preserve">Σαν συνέπεια είναι η μείωση των ανεξάρτητων ΜΜΕ, η συγκέντρωση των </w:t>
      </w:r>
      <w:r w:rsidR="00010364">
        <w:rPr>
          <w:lang w:val="el-GR"/>
        </w:rPr>
        <w:t>α</w:t>
      </w:r>
      <w:r>
        <w:rPr>
          <w:lang w:val="el-GR"/>
        </w:rPr>
        <w:t xml:space="preserve">γορών, η </w:t>
      </w:r>
      <w:r w:rsidR="00010364">
        <w:rPr>
          <w:lang w:val="el-GR"/>
        </w:rPr>
        <w:t>αποφυγή επιχειρηματικών</w:t>
      </w:r>
      <w:r>
        <w:rPr>
          <w:lang w:val="el-GR"/>
        </w:rPr>
        <w:t xml:space="preserve"> κινδύνων, η στροφή των </w:t>
      </w:r>
      <w:r w:rsidR="00010364">
        <w:rPr>
          <w:lang w:val="el-GR"/>
        </w:rPr>
        <w:t>επενδύσεων</w:t>
      </w:r>
      <w:r>
        <w:rPr>
          <w:lang w:val="el-GR"/>
        </w:rPr>
        <w:t xml:space="preserve"> σε ασφαλείς </w:t>
      </w:r>
      <w:r w:rsidR="00010364">
        <w:rPr>
          <w:lang w:val="el-GR"/>
        </w:rPr>
        <w:t>δραστηριότητες</w:t>
      </w:r>
      <w:r>
        <w:rPr>
          <w:lang w:val="el-GR"/>
        </w:rPr>
        <w:t xml:space="preserve"> των ΜΜΕ (όπως η ερευνητική δημοσιογραφία και η δημιουργία </w:t>
      </w:r>
      <w:r w:rsidR="00010364">
        <w:rPr>
          <w:lang w:val="el-GR"/>
        </w:rPr>
        <w:t>ντοκιμαντέρ</w:t>
      </w:r>
      <w:r>
        <w:rPr>
          <w:lang w:val="el-GR"/>
        </w:rPr>
        <w:t>), η παραμέληση των μικρότερων ή οικο</w:t>
      </w:r>
      <w:r w:rsidR="00010364">
        <w:rPr>
          <w:lang w:val="el-GR"/>
        </w:rPr>
        <w:t>νο</w:t>
      </w:r>
      <w:r>
        <w:rPr>
          <w:lang w:val="el-GR"/>
        </w:rPr>
        <w:t>μικά ασθενέστερων κατηγοριών του ακροατηρίου και συχνά η πολιτική ανισότητα που εκρέει από τα μέσα ενημέρωσης</w:t>
      </w:r>
      <w:r w:rsidR="00010364">
        <w:rPr>
          <w:lang w:val="el-GR"/>
        </w:rPr>
        <w:t>.</w:t>
      </w:r>
    </w:p>
    <w:p w14:paraId="0AA4516F" w14:textId="6EEE2408" w:rsidR="00010364" w:rsidRDefault="00010364" w:rsidP="00673104">
      <w:pPr>
        <w:pStyle w:val="a0"/>
        <w:rPr>
          <w:lang w:val="el-GR"/>
        </w:rPr>
      </w:pPr>
      <w:r>
        <w:rPr>
          <w:lang w:val="el-GR"/>
        </w:rPr>
        <w:t>Καθώς η προσέγγιση</w:t>
      </w:r>
      <w:r w:rsidR="002746DB">
        <w:rPr>
          <w:lang w:val="el-GR"/>
        </w:rPr>
        <w:t xml:space="preserve"> επικεντρώνεται στην δράση των ΜΜΕ ως οικονομική διαδικασία η οποία παράγει αγαθό (το </w:t>
      </w:r>
      <w:r w:rsidR="00D84A83">
        <w:rPr>
          <w:lang w:val="el-GR"/>
        </w:rPr>
        <w:t>προϊόν</w:t>
      </w:r>
      <w:r w:rsidR="002746DB">
        <w:rPr>
          <w:lang w:val="el-GR"/>
        </w:rPr>
        <w:t xml:space="preserve"> ή περιεχόμενο των ΜΜΕ), υπάρχει μια παραλλαγή της πολιτικοοικονομικής προσέγγισης η οποία θεωρεί ότι τα ΜΜΕ παράγουν </w:t>
      </w:r>
      <w:r w:rsidR="002746DB" w:rsidRPr="002746DB">
        <w:rPr>
          <w:i/>
          <w:lang w:val="el-GR"/>
        </w:rPr>
        <w:t>ακροατήρια</w:t>
      </w:r>
      <w:r w:rsidR="002746DB">
        <w:rPr>
          <w:lang w:val="el-GR"/>
        </w:rPr>
        <w:t xml:space="preserve">, με την έννοια ότι </w:t>
      </w:r>
      <w:r w:rsidR="002A3E3E">
        <w:rPr>
          <w:lang w:val="el-GR"/>
        </w:rPr>
        <w:t xml:space="preserve">«παραδίδουν» το ενδιαφέρον του </w:t>
      </w:r>
      <w:r w:rsidR="002A3E3E">
        <w:rPr>
          <w:lang w:val="el-GR"/>
        </w:rPr>
        <w:lastRenderedPageBreak/>
        <w:t xml:space="preserve">ακροατηρίου στους διαφημιστές και διαμορφώνουν την συμπεριφορά τους με κάποιους συγκεκριμένους τρόπους. Ενώ ο μαρξισμός ήταν η βασική έμπνευση της </w:t>
      </w:r>
      <w:proofErr w:type="spellStart"/>
      <w:r w:rsidR="002A3E3E">
        <w:rPr>
          <w:lang w:val="el-GR"/>
        </w:rPr>
        <w:t>πολιτικοοινομικής</w:t>
      </w:r>
      <w:proofErr w:type="spellEnd"/>
      <w:r w:rsidR="002A3E3E">
        <w:rPr>
          <w:lang w:val="el-GR"/>
        </w:rPr>
        <w:t xml:space="preserve"> ανάλυσης των ΜΜΕ, η εν λόγω προσέγγιση αρθρώνει μια ευρύτερη οπτική στην κριτική ανάλυση της δομής και της οικονομίας των ΜΜΕ</w:t>
      </w:r>
    </w:p>
    <w:p w14:paraId="5CD4B310" w14:textId="77777777" w:rsidR="005C2B08" w:rsidRPr="00D84A83" w:rsidRDefault="005C2B08" w:rsidP="00673104">
      <w:pPr>
        <w:pStyle w:val="a0"/>
        <w:rPr>
          <w:b/>
          <w:bCs/>
          <w:i/>
          <w:lang w:val="el-GR"/>
        </w:rPr>
      </w:pPr>
      <w:r w:rsidRPr="00D84A83">
        <w:rPr>
          <w:b/>
          <w:bCs/>
          <w:i/>
          <w:lang w:val="el-GR"/>
        </w:rPr>
        <w:t>Θεωρία Μέσων – Κοινωνίας 5: Εκσυγχρονισμός και ανάπτυξη</w:t>
      </w:r>
    </w:p>
    <w:p w14:paraId="66E65F4D" w14:textId="77777777" w:rsidR="005C2B08" w:rsidRDefault="005C2B08" w:rsidP="00673104">
      <w:pPr>
        <w:pStyle w:val="a0"/>
        <w:rPr>
          <w:lang w:val="el-GR"/>
        </w:rPr>
      </w:pPr>
      <w:r>
        <w:rPr>
          <w:lang w:val="el-GR"/>
        </w:rPr>
        <w:t>Η προσέγγιση που άκμασε τα πρώτα χρόνια μετά τον Δεύτερο Παγκόσμιο πόλεμο βασίστηκε στην άποψη ότι η μαζική επικοινωνία θα μπορούσε να αποτελεί</w:t>
      </w:r>
      <w:r w:rsidR="00381F77">
        <w:rPr>
          <w:lang w:val="el-GR"/>
        </w:rPr>
        <w:t xml:space="preserve"> </w:t>
      </w:r>
      <w:r>
        <w:rPr>
          <w:lang w:val="el-GR"/>
        </w:rPr>
        <w:t xml:space="preserve">σημαντικό μέσο </w:t>
      </w:r>
      <w:r w:rsidR="00B36C5C">
        <w:rPr>
          <w:lang w:val="el-GR"/>
        </w:rPr>
        <w:t>για την παγκόσμια οικονομική και κοινωνική ανάπτυξη, προβάλλοντας αποτελεσματικά το μήνυμα του εκσυγχρονισμού και μεταφέροντας τους θεσμούς και τις εφαρμογές της δημοκρατικής διακυβέρνησης και της ελεύθερης οικονομίας σε κράτη λιγότερο ανεπτυγμένα και παραδοσιακά, ειδικά σε εκείνα που βρίσκονταν έξω από τη σφαίρα επιρροής των κομμουνιστικών καθεστώτων.</w:t>
      </w:r>
    </w:p>
    <w:p w14:paraId="2EE2FBCB" w14:textId="77777777" w:rsidR="00E101A8" w:rsidRDefault="00E101A8" w:rsidP="00673104">
      <w:pPr>
        <w:pStyle w:val="a0"/>
        <w:rPr>
          <w:lang w:val="el-GR"/>
        </w:rPr>
      </w:pPr>
      <w:r>
        <w:rPr>
          <w:lang w:val="el-GR"/>
        </w:rPr>
        <w:t>Η συνεισφορά των ΜΜΕ μπορεί να πάρει πολλές μορφές. Μπορούν να συμβάλλουν επιπροσθέτως στην διάδοση και την υιοθέτηση πολλών τεχνικών και κοινωνικών καινοτομιών οι οποίες είναι απαραίτητες για τον εκσυγχρονισμό. Τα ΜΜΕ μπορούν να διδάξουν την ανάγνωση και την γραφή, όπως και άλλες βασικές δεξιότητες και τεχνικές.</w:t>
      </w:r>
    </w:p>
    <w:p w14:paraId="54E26706" w14:textId="77777777" w:rsidR="00272209" w:rsidRDefault="00272209" w:rsidP="00673104">
      <w:pPr>
        <w:pStyle w:val="a0"/>
        <w:rPr>
          <w:lang w:val="el-GR"/>
        </w:rPr>
      </w:pPr>
      <w:r>
        <w:rPr>
          <w:lang w:val="el-GR"/>
        </w:rPr>
        <w:t>Πολλές από αυτές τις σκέψεις έχουν παραγκωνιστεί ή επαναξιολογηθεί λόγω της μικρής επιτυχίας που είχαν σε σχέση με τους αρχικούς αναπτυξιακούς στόχους καθώς και από τις διαρκώς αυξανόμενες αμφισβητήσεις για τον τελικό σκοπό</w:t>
      </w:r>
    </w:p>
    <w:p w14:paraId="0C972793" w14:textId="77777777" w:rsidR="00F53550" w:rsidRPr="00D84A83" w:rsidRDefault="00F53550" w:rsidP="00673104">
      <w:pPr>
        <w:pStyle w:val="a0"/>
        <w:rPr>
          <w:b/>
          <w:bCs/>
          <w:i/>
          <w:lang w:val="el-GR"/>
        </w:rPr>
      </w:pPr>
      <w:r w:rsidRPr="00D84A83">
        <w:rPr>
          <w:b/>
          <w:bCs/>
          <w:i/>
          <w:lang w:val="el-GR"/>
        </w:rPr>
        <w:t>Θεωρία μέσων – κοινωνίας 6:  ο ντετερμινισμός της επικοινωνιακής τεχνολογίας</w:t>
      </w:r>
    </w:p>
    <w:p w14:paraId="1DD5F671" w14:textId="0D0CD2C5" w:rsidR="00232AC6" w:rsidRDefault="00F53550" w:rsidP="00673104">
      <w:pPr>
        <w:pStyle w:val="a0"/>
        <w:rPr>
          <w:lang w:val="el-GR"/>
        </w:rPr>
      </w:pPr>
      <w:r>
        <w:rPr>
          <w:lang w:val="el-GR"/>
        </w:rPr>
        <w:t xml:space="preserve">Υπάρχει </w:t>
      </w:r>
      <w:r w:rsidR="00E16C7B">
        <w:rPr>
          <w:lang w:val="el-GR"/>
        </w:rPr>
        <w:t xml:space="preserve">μια παλαιά και «ενεργή» προσέγγιση που αναζητά να διακρίνει τις διασυνδέσεις ανάμεσα στην κυρίαρχη επικοινωνιακή τεχνολογία μιας εποχής και στα βασικά χαρακτηριστικά της κοινωνίας τα οποία υπάρχουν στα τρία κοινωνικά ζητήματα, </w:t>
      </w:r>
      <w:r w:rsidR="00E16C7B" w:rsidRPr="00D84A83">
        <w:rPr>
          <w:i/>
          <w:iCs/>
          <w:lang w:val="el-GR"/>
        </w:rPr>
        <w:t>εξουσία</w:t>
      </w:r>
      <w:r w:rsidR="00D84A83" w:rsidRPr="00D84A83">
        <w:rPr>
          <w:i/>
          <w:iCs/>
          <w:lang w:val="el-GR"/>
        </w:rPr>
        <w:t>,</w:t>
      </w:r>
      <w:r w:rsidR="00E16C7B" w:rsidRPr="00D84A83">
        <w:rPr>
          <w:i/>
          <w:iCs/>
          <w:lang w:val="el-GR"/>
        </w:rPr>
        <w:t xml:space="preserve"> ολοκλήρωση και μεταβολή</w:t>
      </w:r>
      <w:r w:rsidR="00E16C7B">
        <w:rPr>
          <w:lang w:val="el-GR"/>
        </w:rPr>
        <w:t>.</w:t>
      </w:r>
      <w:r w:rsidR="00A112A2">
        <w:rPr>
          <w:lang w:val="el-GR"/>
        </w:rPr>
        <w:t xml:space="preserve"> Αν δώσουμε σε αυτό το θέμα την ετικέτα της </w:t>
      </w:r>
      <w:r w:rsidR="00DC635B">
        <w:rPr>
          <w:lang w:val="el-GR"/>
        </w:rPr>
        <w:t xml:space="preserve">«ντετερμινιστικής» σκέψης, δεν θα είναι δίκαιο για τις πολλές </w:t>
      </w:r>
      <w:r w:rsidR="00D84A83">
        <w:rPr>
          <w:lang w:val="el-GR"/>
        </w:rPr>
        <w:t>παραλλαγές</w:t>
      </w:r>
      <w:r w:rsidR="00DC635B">
        <w:rPr>
          <w:lang w:val="el-GR"/>
        </w:rPr>
        <w:t xml:space="preserve"> που υπάρχουν.</w:t>
      </w:r>
    </w:p>
    <w:p w14:paraId="3FFE94CD" w14:textId="77777777" w:rsidR="00232AC6" w:rsidRDefault="00232AC6">
      <w:pPr>
        <w:rPr>
          <w:lang w:val="el-GR"/>
        </w:rPr>
      </w:pPr>
      <w:r>
        <w:rPr>
          <w:lang w:val="el-GR"/>
        </w:rPr>
        <w:br w:type="page"/>
      </w:r>
    </w:p>
    <w:p w14:paraId="39DA76D0" w14:textId="124F9F70" w:rsidR="00F53550" w:rsidRDefault="00232AC6" w:rsidP="00673104">
      <w:pPr>
        <w:pStyle w:val="a0"/>
        <w:rPr>
          <w:b/>
          <w:bCs/>
          <w:lang w:val="el-GR"/>
        </w:rPr>
      </w:pPr>
      <w:r w:rsidRPr="00232AC6">
        <w:rPr>
          <w:b/>
          <w:bCs/>
          <w:lang w:val="el-GR"/>
        </w:rPr>
        <w:lastRenderedPageBreak/>
        <w:t>ΕΠΙΛΟΓΟΣ</w:t>
      </w:r>
    </w:p>
    <w:p w14:paraId="22D814BD" w14:textId="234C2E84" w:rsidR="00232AC6" w:rsidRDefault="00232AC6" w:rsidP="00673104">
      <w:pPr>
        <w:pStyle w:val="a0"/>
        <w:rPr>
          <w:lang w:val="el-GR"/>
        </w:rPr>
      </w:pPr>
      <w:r>
        <w:rPr>
          <w:lang w:val="el-GR"/>
        </w:rPr>
        <w:t xml:space="preserve">Ο Ντένις </w:t>
      </w:r>
      <w:proofErr w:type="spellStart"/>
      <w:r>
        <w:rPr>
          <w:lang w:val="el-GR"/>
        </w:rPr>
        <w:t>ΜακΚου</w:t>
      </w:r>
      <w:r w:rsidR="00DB0273">
        <w:rPr>
          <w:lang w:val="el-GR"/>
        </w:rPr>
        <w:t>έ</w:t>
      </w:r>
      <w:r>
        <w:rPr>
          <w:lang w:val="el-GR"/>
        </w:rPr>
        <w:t>ιλ</w:t>
      </w:r>
      <w:proofErr w:type="spellEnd"/>
      <w:r>
        <w:rPr>
          <w:lang w:val="el-GR"/>
        </w:rPr>
        <w:t xml:space="preserve"> στη </w:t>
      </w:r>
      <w:r w:rsidRPr="00232AC6">
        <w:rPr>
          <w:i/>
          <w:iCs/>
          <w:lang w:val="el-GR"/>
        </w:rPr>
        <w:t>θεωρία της Μαζικής επικοινωνίας για τον 21</w:t>
      </w:r>
      <w:r w:rsidRPr="00232AC6">
        <w:rPr>
          <w:i/>
          <w:iCs/>
          <w:vertAlign w:val="superscript"/>
          <w:lang w:val="el-GR"/>
        </w:rPr>
        <w:t>ο</w:t>
      </w:r>
      <w:r w:rsidRPr="00232AC6">
        <w:rPr>
          <w:i/>
          <w:iCs/>
          <w:lang w:val="el-GR"/>
        </w:rPr>
        <w:t xml:space="preserve"> αιώνα</w:t>
      </w:r>
      <w:r>
        <w:rPr>
          <w:lang w:val="el-GR"/>
        </w:rPr>
        <w:t>, περιλαμβάνει επίσης θεωρίες για την μαζική επικοινωνία και τον πολιτισμό</w:t>
      </w:r>
      <w:r w:rsidR="00DB0273">
        <w:rPr>
          <w:lang w:val="el-GR"/>
        </w:rPr>
        <w:t xml:space="preserve"> αλλά και </w:t>
      </w:r>
      <w:r>
        <w:rPr>
          <w:lang w:val="el-GR"/>
        </w:rPr>
        <w:t xml:space="preserve">κεφάλαιο όπου </w:t>
      </w:r>
      <w:r w:rsidR="00DB0273">
        <w:rPr>
          <w:lang w:val="el-GR"/>
        </w:rPr>
        <w:t>διερωτάται</w:t>
      </w:r>
      <w:r>
        <w:rPr>
          <w:lang w:val="el-GR"/>
        </w:rPr>
        <w:t xml:space="preserve"> «νέα μέσα, νέα θεωρία</w:t>
      </w:r>
      <w:r w:rsidRPr="00232AC6">
        <w:rPr>
          <w:lang w:val="el-GR"/>
        </w:rPr>
        <w:t>;</w:t>
      </w:r>
      <w:r>
        <w:rPr>
          <w:lang w:val="el-GR"/>
        </w:rPr>
        <w:t>»</w:t>
      </w:r>
      <w:r w:rsidR="00DB0273">
        <w:rPr>
          <w:lang w:val="el-GR"/>
        </w:rPr>
        <w:t>. Επίσης περιλαμβάνει κεφάλαιο</w:t>
      </w:r>
      <w:r>
        <w:rPr>
          <w:lang w:val="el-GR"/>
        </w:rPr>
        <w:t xml:space="preserve"> σχετικά με την κανονιστική θεωρία τόσο των ΜΜΕ όσο και της κοινωνίας.</w:t>
      </w:r>
    </w:p>
    <w:p w14:paraId="579857FD" w14:textId="0A0A96E2" w:rsidR="00232AC6" w:rsidRDefault="00232AC6" w:rsidP="00673104">
      <w:pPr>
        <w:pStyle w:val="a0"/>
        <w:rPr>
          <w:lang w:val="el-GR"/>
        </w:rPr>
      </w:pPr>
      <w:r>
        <w:rPr>
          <w:lang w:val="el-GR"/>
        </w:rPr>
        <w:t>Αναφέρεται στις δομές και τις λειτουργίες των ΜΜΕ φτάνοντας μέχρι την πρόσφατη παγκοσμιοποίηση.</w:t>
      </w:r>
    </w:p>
    <w:p w14:paraId="335B1B21" w14:textId="77777777" w:rsidR="004109E4" w:rsidRDefault="00232AC6" w:rsidP="00673104">
      <w:pPr>
        <w:pStyle w:val="a0"/>
        <w:rPr>
          <w:lang w:val="el-GR"/>
        </w:rPr>
      </w:pPr>
      <w:r>
        <w:rPr>
          <w:lang w:val="el-GR"/>
        </w:rPr>
        <w:t>Παρατηρεί τα ΜΜΕ ως οργανισμούς και μάλιστα οργανισμούς που παράγουν την δική τους κουλτούρα.</w:t>
      </w:r>
    </w:p>
    <w:p w14:paraId="0014C44A" w14:textId="4E0553F8" w:rsidR="00232AC6" w:rsidRDefault="00232AC6" w:rsidP="00673104">
      <w:pPr>
        <w:pStyle w:val="a0"/>
        <w:rPr>
          <w:lang w:val="el-GR"/>
        </w:rPr>
      </w:pPr>
      <w:r>
        <w:rPr>
          <w:lang w:val="el-GR"/>
        </w:rPr>
        <w:t>Εν συνεχεία, μιλάει για το περιεχόμενο</w:t>
      </w:r>
      <w:r w:rsidR="00DB0273">
        <w:rPr>
          <w:lang w:val="el-GR"/>
        </w:rPr>
        <w:t>,</w:t>
      </w:r>
      <w:r>
        <w:rPr>
          <w:lang w:val="el-GR"/>
        </w:rPr>
        <w:t xml:space="preserve"> τα είδη και τα κείμενα </w:t>
      </w:r>
      <w:r w:rsidR="00DB0273">
        <w:rPr>
          <w:lang w:val="el-GR"/>
        </w:rPr>
        <w:t xml:space="preserve">και ιδίως αναφέρεται το ότι στην θεωρία </w:t>
      </w:r>
      <w:r w:rsidR="00DB0273" w:rsidRPr="004109E4">
        <w:rPr>
          <w:i/>
          <w:iCs/>
          <w:lang w:val="el-GR"/>
        </w:rPr>
        <w:t>κείμενο</w:t>
      </w:r>
      <w:r w:rsidR="00DB0273">
        <w:rPr>
          <w:lang w:val="el-GR"/>
        </w:rPr>
        <w:t xml:space="preserve"> δεν είναι μόνο ένα άρθρο μιας εφημερίδας ή ενός περιοδικού, είναι </w:t>
      </w:r>
      <w:r w:rsidR="004109E4">
        <w:rPr>
          <w:lang w:val="el-GR"/>
        </w:rPr>
        <w:t>ένα</w:t>
      </w:r>
      <w:r w:rsidR="00DB0273">
        <w:rPr>
          <w:lang w:val="el-GR"/>
        </w:rPr>
        <w:t xml:space="preserve"> διαφημιστικό μήνυμα, μια τηλεταινία</w:t>
      </w:r>
      <w:r w:rsidR="004109E4">
        <w:rPr>
          <w:lang w:val="el-GR"/>
        </w:rPr>
        <w:t>,</w:t>
      </w:r>
      <w:r w:rsidR="00DB0273">
        <w:rPr>
          <w:lang w:val="el-GR"/>
        </w:rPr>
        <w:t xml:space="preserve"> μία εκπομπή ραδιοφώνου ή ένα τραγούδι σε </w:t>
      </w:r>
      <w:proofErr w:type="spellStart"/>
      <w:r w:rsidR="00DB0273">
        <w:t>mp</w:t>
      </w:r>
      <w:proofErr w:type="spellEnd"/>
      <w:r w:rsidR="00DB0273" w:rsidRPr="00DB0273">
        <w:rPr>
          <w:lang w:val="el-GR"/>
        </w:rPr>
        <w:t xml:space="preserve">3. </w:t>
      </w:r>
    </w:p>
    <w:p w14:paraId="28DBAFDE" w14:textId="09D7DB3F" w:rsidR="00DB0273" w:rsidRDefault="00DB0273" w:rsidP="00673104">
      <w:pPr>
        <w:pStyle w:val="a0"/>
        <w:rPr>
          <w:lang w:val="el-GR"/>
        </w:rPr>
      </w:pPr>
      <w:r>
        <w:rPr>
          <w:lang w:val="el-GR"/>
        </w:rPr>
        <w:t xml:space="preserve">Ο Ντένις </w:t>
      </w:r>
      <w:proofErr w:type="spellStart"/>
      <w:r>
        <w:rPr>
          <w:lang w:val="el-GR"/>
        </w:rPr>
        <w:t>ΜακΚου</w:t>
      </w:r>
      <w:r w:rsidR="004109E4">
        <w:rPr>
          <w:lang w:val="el-GR"/>
        </w:rPr>
        <w:t>έ</w:t>
      </w:r>
      <w:r>
        <w:rPr>
          <w:lang w:val="el-GR"/>
        </w:rPr>
        <w:t>ιλ</w:t>
      </w:r>
      <w:proofErr w:type="spellEnd"/>
      <w:r>
        <w:rPr>
          <w:lang w:val="el-GR"/>
        </w:rPr>
        <w:t xml:space="preserve"> μιλάει επίσης αναλυτικά για τα ακροατήρια στα οποία συμπεριλαμβάνονται τα πάσης φύσεως μαζικά κοινά.</w:t>
      </w:r>
    </w:p>
    <w:p w14:paraId="3028B068" w14:textId="06082DCE" w:rsidR="00DB0273" w:rsidRPr="00DB0273" w:rsidRDefault="00DB0273" w:rsidP="00673104">
      <w:pPr>
        <w:pStyle w:val="a0"/>
        <w:rPr>
          <w:lang w:val="el-GR"/>
        </w:rPr>
      </w:pPr>
      <w:r>
        <w:rPr>
          <w:lang w:val="el-GR"/>
        </w:rPr>
        <w:t xml:space="preserve">Καθώς η κοινωνική αλλαγή είναι βασική οντότητα στην κοινωνική θεωρία ο </w:t>
      </w:r>
      <w:proofErr w:type="spellStart"/>
      <w:r>
        <w:rPr>
          <w:lang w:val="el-GR"/>
        </w:rPr>
        <w:t>ΜακΚουέιλ</w:t>
      </w:r>
      <w:proofErr w:type="spellEnd"/>
      <w:r>
        <w:rPr>
          <w:lang w:val="el-GR"/>
        </w:rPr>
        <w:t xml:space="preserve"> μιλάει  για βραχυπρόθεσμες και μακροπρόθεσμες επιδράσεις των μέσων στην κοινωνική μεταβολή.</w:t>
      </w:r>
    </w:p>
    <w:sectPr w:rsidR="00DB0273" w:rsidRPr="00DB0273">
      <w:footerReference w:type="default" r:id="rId10"/>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4AF996" w14:textId="77777777" w:rsidR="00DE2793" w:rsidRDefault="00DE2793" w:rsidP="00324985">
      <w:pPr>
        <w:spacing w:after="0"/>
      </w:pPr>
      <w:r>
        <w:separator/>
      </w:r>
    </w:p>
  </w:endnote>
  <w:endnote w:type="continuationSeparator" w:id="0">
    <w:p w14:paraId="044508A3" w14:textId="77777777" w:rsidR="00DE2793" w:rsidRDefault="00DE2793" w:rsidP="003249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A1"/>
    <w:family w:val="modern"/>
    <w:pitch w:val="fixed"/>
    <w:sig w:usb0="E00006FF" w:usb1="0000FCFF" w:usb2="00000001" w:usb3="00000000" w:csb0="0000019F" w:csb1="00000000"/>
  </w:font>
  <w:font w:name="Segoe UI">
    <w:panose1 w:val="020B0502040204020203"/>
    <w:charset w:val="A1"/>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4707593"/>
      <w:docPartObj>
        <w:docPartGallery w:val="Page Numbers (Bottom of Page)"/>
        <w:docPartUnique/>
      </w:docPartObj>
    </w:sdtPr>
    <w:sdtContent>
      <w:p w14:paraId="7F905146" w14:textId="0ED1B3F4" w:rsidR="0078387C" w:rsidRDefault="0078387C">
        <w:pPr>
          <w:pStyle w:val="af"/>
        </w:pPr>
        <w:r>
          <w:fldChar w:fldCharType="begin"/>
        </w:r>
        <w:r>
          <w:instrText>PAGE   \* MERGEFORMAT</w:instrText>
        </w:r>
        <w:r>
          <w:fldChar w:fldCharType="separate"/>
        </w:r>
        <w:r>
          <w:rPr>
            <w:lang w:val="el-GR"/>
          </w:rPr>
          <w:t>2</w:t>
        </w:r>
        <w:r>
          <w:fldChar w:fldCharType="end"/>
        </w:r>
      </w:p>
    </w:sdtContent>
  </w:sdt>
  <w:p w14:paraId="62DC2E4E" w14:textId="77777777" w:rsidR="0078387C" w:rsidRDefault="0078387C">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FCACF0" w14:textId="77777777" w:rsidR="00DE2793" w:rsidRDefault="00DE2793" w:rsidP="00324985">
      <w:pPr>
        <w:spacing w:after="0"/>
      </w:pPr>
      <w:r>
        <w:separator/>
      </w:r>
    </w:p>
  </w:footnote>
  <w:footnote w:type="continuationSeparator" w:id="0">
    <w:p w14:paraId="6490BE53" w14:textId="77777777" w:rsidR="00DE2793" w:rsidRDefault="00DE2793" w:rsidP="00324985">
      <w:pPr>
        <w:spacing w:after="0"/>
      </w:pPr>
      <w:r>
        <w:continuationSeparator/>
      </w:r>
    </w:p>
  </w:footnote>
  <w:footnote w:id="1">
    <w:p w14:paraId="459BF904" w14:textId="6C27AA09" w:rsidR="00324985" w:rsidRPr="00324985" w:rsidRDefault="00324985">
      <w:pPr>
        <w:pStyle w:val="a9"/>
        <w:rPr>
          <w:lang w:val="el-GR"/>
        </w:rPr>
      </w:pPr>
      <w:r>
        <w:rPr>
          <w:rStyle w:val="ab"/>
        </w:rPr>
        <w:footnoteRef/>
      </w:r>
      <w:r w:rsidRPr="00324985">
        <w:rPr>
          <w:lang w:val="el-GR"/>
        </w:rPr>
        <w:t xml:space="preserve"> </w:t>
      </w:r>
      <w:r>
        <w:rPr>
          <w:lang w:val="el-GR"/>
        </w:rPr>
        <w:t>Η έννοια της ανοιχτής κοινωνίας όπως αρχικά την εισήγαγε ο</w:t>
      </w:r>
      <w:r w:rsidRPr="00ED6DEC">
        <w:rPr>
          <w:highlight w:val="yellow"/>
          <w:lang w:val="el-GR"/>
        </w:rPr>
        <w:t>….</w:t>
      </w:r>
      <w:r>
        <w:rPr>
          <w:lang w:val="el-GR"/>
        </w:rPr>
        <w:t xml:space="preserve"> έχει να κάνει με το</w:t>
      </w:r>
      <w:r w:rsidR="00240F27">
        <w:rPr>
          <w:lang w:val="el-GR"/>
        </w:rPr>
        <w:t>ν θετικό τρόπο που οι ίδιες οι κοινωνίες βλέπουν τον εαυτό τους.</w:t>
      </w:r>
      <w:r w:rsidR="00ED6DEC">
        <w:rPr>
          <w:lang w:val="el-GR"/>
        </w:rPr>
        <w:t xml:space="preserve"> Η θεμελίωση των κοινωνιών από άποψη πολιτικής κοινωνιολογίας στην αστική κοινοβουλευτική δημοκρατία είναι στον δυτικό κόσμο στενά συνυφασμένη με τα ΜΜΕ.</w:t>
      </w:r>
    </w:p>
  </w:footnote>
  <w:footnote w:id="2">
    <w:p w14:paraId="1606F23B" w14:textId="0BA1B1E4" w:rsidR="008D48E5" w:rsidRPr="008D48E5" w:rsidRDefault="008D48E5">
      <w:pPr>
        <w:pStyle w:val="a9"/>
        <w:rPr>
          <w:lang w:val="el-GR"/>
        </w:rPr>
      </w:pPr>
      <w:r>
        <w:rPr>
          <w:rStyle w:val="ab"/>
        </w:rPr>
        <w:footnoteRef/>
      </w:r>
      <w:r w:rsidRPr="008D48E5">
        <w:rPr>
          <w:lang w:val="el-GR"/>
        </w:rPr>
        <w:t xml:space="preserve"> </w:t>
      </w:r>
      <w:r>
        <w:rPr>
          <w:lang w:val="el-GR"/>
        </w:rPr>
        <w:t>Προσοχή ο όρος ακροατήριο αφορά όλα τα μέσα ασχέτως εάν αυτά απαιτούν ανάγνωση, ακρόαση ή θέαση</w:t>
      </w:r>
    </w:p>
  </w:footnote>
  <w:footnote w:id="3">
    <w:p w14:paraId="36ED9F42" w14:textId="7BFC6998" w:rsidR="008A5899" w:rsidRPr="008A5899" w:rsidRDefault="008A5899">
      <w:pPr>
        <w:pStyle w:val="a9"/>
        <w:rPr>
          <w:lang w:val="el-GR"/>
        </w:rPr>
      </w:pPr>
      <w:r>
        <w:rPr>
          <w:rStyle w:val="ab"/>
        </w:rPr>
        <w:footnoteRef/>
      </w:r>
      <w:r w:rsidRPr="008A5899">
        <w:rPr>
          <w:lang w:val="el-GR"/>
        </w:rPr>
        <w:t xml:space="preserve"> </w:t>
      </w:r>
      <w:r>
        <w:rPr>
          <w:lang w:val="el-GR"/>
        </w:rPr>
        <w:t xml:space="preserve">Όπως αναλυτικά είχε επισημανθεί στην αίθουσα διδασκαλίας ο όρος παράδειγμα δεν έχει να κάνει με την έννοια της λέξης παράδειγμα στην καθημερινή μας επικοινωνία. Το παράδειγμα εδώ προσεγγίζεται με </w:t>
      </w:r>
      <w:proofErr w:type="spellStart"/>
      <w:r>
        <w:rPr>
          <w:lang w:val="el-GR"/>
        </w:rPr>
        <w:t>επιστημονολογική</w:t>
      </w:r>
      <w:proofErr w:type="spellEnd"/>
      <w:r>
        <w:rPr>
          <w:lang w:val="el-GR"/>
        </w:rPr>
        <w:t xml:space="preserve"> χροιά ως εξής: Παράδειγμα στην επιστήμη είναι η επιστημονική προσέγγιση που περιλαμβάνει επιστημονικά αξιώματα και τρόπους αντίληψης της πραγματικότητας με μοναδικό τρόπο.</w:t>
      </w:r>
      <w:r w:rsidR="002E72DE">
        <w:rPr>
          <w:lang w:val="el-GR"/>
        </w:rPr>
        <w:t xml:space="preserve"> Έτσι στη Φυσική μιλάμε για το παράδειγμα της Νευτώνειας Φυσικής , το παράδειγμα της κβαντομηχανικής κλπ. Και προφανώς όταν μιλάμε στην επιστήμη για κυρίαρχο παράδειγμα εννοούμε την επιστημονική προσέγγιση που έχει κυρίαρχη θέση στον επιστημονικό χώρο όπως αυτός υλοποιείται στην κοινωνικοοικονομική και πολιτισμική πραγματικότητα.</w:t>
      </w:r>
    </w:p>
  </w:footnote>
  <w:footnote w:id="4">
    <w:p w14:paraId="53CB9DF7" w14:textId="0A01F2CB" w:rsidR="00FB506A" w:rsidRPr="00FB506A" w:rsidRDefault="00FB506A">
      <w:pPr>
        <w:pStyle w:val="a9"/>
        <w:rPr>
          <w:lang w:val="el-GR"/>
        </w:rPr>
      </w:pPr>
      <w:r>
        <w:rPr>
          <w:rStyle w:val="ab"/>
        </w:rPr>
        <w:footnoteRef/>
      </w:r>
      <w:r w:rsidRPr="00FB506A">
        <w:rPr>
          <w:lang w:val="el-GR"/>
        </w:rPr>
        <w:t xml:space="preserve"> </w:t>
      </w:r>
      <w:r w:rsidRPr="00FB506A">
        <w:rPr>
          <w:highlight w:val="yellow"/>
          <w:lang w:val="el-GR"/>
        </w:rPr>
        <w:t>Η βάση και το εποικοδόμημα στην μαρξιστική θεωρία:</w:t>
      </w:r>
    </w:p>
  </w:footnote>
  <w:footnote w:id="5">
    <w:p w14:paraId="57C7373F" w14:textId="7819B5E8" w:rsidR="005845B7" w:rsidRPr="005845B7" w:rsidRDefault="005845B7">
      <w:pPr>
        <w:pStyle w:val="a9"/>
        <w:rPr>
          <w:lang w:val="el-GR"/>
        </w:rPr>
      </w:pPr>
      <w:r>
        <w:rPr>
          <w:rStyle w:val="ab"/>
        </w:rPr>
        <w:footnoteRef/>
      </w:r>
      <w:r>
        <w:t xml:space="preserve"> </w:t>
      </w:r>
      <w:r>
        <w:rPr>
          <w:lang w:val="el-GR"/>
        </w:rPr>
        <w:t>συντηρητική</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03A33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7AB53E0"/>
    <w:multiLevelType w:val="hybridMultilevel"/>
    <w:tmpl w:val="F02EC4D8"/>
    <w:lvl w:ilvl="0" w:tplc="04080001">
      <w:numFmt w:val="bullet"/>
      <w:lvlText w:val=""/>
      <w:lvlJc w:val="left"/>
      <w:pPr>
        <w:ind w:left="720" w:hanging="360"/>
      </w:pPr>
      <w:rPr>
        <w:rFonts w:ascii="Symbol" w:eastAsia="Times New Roman" w:hAnsi="Symbol"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18911B85"/>
    <w:multiLevelType w:val="hybridMultilevel"/>
    <w:tmpl w:val="F5C04C5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1B7C170D"/>
    <w:multiLevelType w:val="hybridMultilevel"/>
    <w:tmpl w:val="03BEE72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28B14B0F"/>
    <w:multiLevelType w:val="hybridMultilevel"/>
    <w:tmpl w:val="71D681C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327C7384"/>
    <w:multiLevelType w:val="hybridMultilevel"/>
    <w:tmpl w:val="A81A9A0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CFA54D7"/>
    <w:multiLevelType w:val="hybridMultilevel"/>
    <w:tmpl w:val="C05E75D8"/>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60AD1C47"/>
    <w:multiLevelType w:val="hybridMultilevel"/>
    <w:tmpl w:val="9AC0469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69251097"/>
    <w:multiLevelType w:val="hybridMultilevel"/>
    <w:tmpl w:val="380A216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6D2A3ECD"/>
    <w:multiLevelType w:val="hybridMultilevel"/>
    <w:tmpl w:val="0512DB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265161828">
    <w:abstractNumId w:val="0"/>
  </w:num>
  <w:num w:numId="2" w16cid:durableId="15157142">
    <w:abstractNumId w:val="6"/>
  </w:num>
  <w:num w:numId="3" w16cid:durableId="1707608134">
    <w:abstractNumId w:val="4"/>
  </w:num>
  <w:num w:numId="4" w16cid:durableId="1774738973">
    <w:abstractNumId w:val="1"/>
  </w:num>
  <w:num w:numId="5" w16cid:durableId="1408721630">
    <w:abstractNumId w:val="2"/>
  </w:num>
  <w:num w:numId="6" w16cid:durableId="281419677">
    <w:abstractNumId w:val="8"/>
  </w:num>
  <w:num w:numId="7" w16cid:durableId="545144618">
    <w:abstractNumId w:val="9"/>
  </w:num>
  <w:num w:numId="8" w16cid:durableId="1170872706">
    <w:abstractNumId w:val="5"/>
  </w:num>
  <w:num w:numId="9" w16cid:durableId="1825271890">
    <w:abstractNumId w:val="7"/>
  </w:num>
  <w:num w:numId="10" w16cid:durableId="11581117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4B88"/>
    <w:rsid w:val="000014CA"/>
    <w:rsid w:val="00004F24"/>
    <w:rsid w:val="00010364"/>
    <w:rsid w:val="000275EC"/>
    <w:rsid w:val="000339EC"/>
    <w:rsid w:val="00043CE8"/>
    <w:rsid w:val="00047135"/>
    <w:rsid w:val="00061717"/>
    <w:rsid w:val="00064329"/>
    <w:rsid w:val="000766CE"/>
    <w:rsid w:val="000856FA"/>
    <w:rsid w:val="00091F7D"/>
    <w:rsid w:val="000A6969"/>
    <w:rsid w:val="000B2CA1"/>
    <w:rsid w:val="000B57E2"/>
    <w:rsid w:val="000D137B"/>
    <w:rsid w:val="000D186C"/>
    <w:rsid w:val="000D4C26"/>
    <w:rsid w:val="000E1495"/>
    <w:rsid w:val="000E7C7F"/>
    <w:rsid w:val="00112BF3"/>
    <w:rsid w:val="00124645"/>
    <w:rsid w:val="00127ABC"/>
    <w:rsid w:val="0013302C"/>
    <w:rsid w:val="00146970"/>
    <w:rsid w:val="00153354"/>
    <w:rsid w:val="001607C0"/>
    <w:rsid w:val="0016180F"/>
    <w:rsid w:val="00167954"/>
    <w:rsid w:val="0017745F"/>
    <w:rsid w:val="0017796D"/>
    <w:rsid w:val="00183414"/>
    <w:rsid w:val="00184516"/>
    <w:rsid w:val="0018629F"/>
    <w:rsid w:val="001872B4"/>
    <w:rsid w:val="001A21AA"/>
    <w:rsid w:val="001B2708"/>
    <w:rsid w:val="001B4424"/>
    <w:rsid w:val="001D6C13"/>
    <w:rsid w:val="001E2CB3"/>
    <w:rsid w:val="001F5D61"/>
    <w:rsid w:val="001F711F"/>
    <w:rsid w:val="00203374"/>
    <w:rsid w:val="00213CE6"/>
    <w:rsid w:val="0021409B"/>
    <w:rsid w:val="002142B2"/>
    <w:rsid w:val="0021462E"/>
    <w:rsid w:val="00214AA2"/>
    <w:rsid w:val="00232AC6"/>
    <w:rsid w:val="00240F27"/>
    <w:rsid w:val="0025074B"/>
    <w:rsid w:val="0026069F"/>
    <w:rsid w:val="00272209"/>
    <w:rsid w:val="002746DB"/>
    <w:rsid w:val="00281271"/>
    <w:rsid w:val="002870EA"/>
    <w:rsid w:val="002A0047"/>
    <w:rsid w:val="002A2BC3"/>
    <w:rsid w:val="002A3E3E"/>
    <w:rsid w:val="002C22DE"/>
    <w:rsid w:val="002E72DE"/>
    <w:rsid w:val="00305562"/>
    <w:rsid w:val="00305BA3"/>
    <w:rsid w:val="00305C68"/>
    <w:rsid w:val="00324985"/>
    <w:rsid w:val="00342BF1"/>
    <w:rsid w:val="0034321B"/>
    <w:rsid w:val="003460F1"/>
    <w:rsid w:val="00347017"/>
    <w:rsid w:val="0035180B"/>
    <w:rsid w:val="00353328"/>
    <w:rsid w:val="00356E2E"/>
    <w:rsid w:val="003631F8"/>
    <w:rsid w:val="00380062"/>
    <w:rsid w:val="00381F77"/>
    <w:rsid w:val="003874BD"/>
    <w:rsid w:val="00390934"/>
    <w:rsid w:val="00394A93"/>
    <w:rsid w:val="003F0198"/>
    <w:rsid w:val="003F48CE"/>
    <w:rsid w:val="00404E0F"/>
    <w:rsid w:val="004109E4"/>
    <w:rsid w:val="004259B2"/>
    <w:rsid w:val="004331B2"/>
    <w:rsid w:val="004358AD"/>
    <w:rsid w:val="004523AF"/>
    <w:rsid w:val="004604D1"/>
    <w:rsid w:val="0046117F"/>
    <w:rsid w:val="00464B18"/>
    <w:rsid w:val="00480C60"/>
    <w:rsid w:val="00486696"/>
    <w:rsid w:val="0048735D"/>
    <w:rsid w:val="0049713D"/>
    <w:rsid w:val="00497FE4"/>
    <w:rsid w:val="004B62E2"/>
    <w:rsid w:val="004C3B32"/>
    <w:rsid w:val="004D56F0"/>
    <w:rsid w:val="004D643D"/>
    <w:rsid w:val="004E0BED"/>
    <w:rsid w:val="004E0D26"/>
    <w:rsid w:val="004F4872"/>
    <w:rsid w:val="004F4EE3"/>
    <w:rsid w:val="004F799B"/>
    <w:rsid w:val="00533F10"/>
    <w:rsid w:val="0054583D"/>
    <w:rsid w:val="005506D7"/>
    <w:rsid w:val="005544F9"/>
    <w:rsid w:val="00562E3B"/>
    <w:rsid w:val="00571F28"/>
    <w:rsid w:val="005744DD"/>
    <w:rsid w:val="00582A00"/>
    <w:rsid w:val="005845B7"/>
    <w:rsid w:val="00584FB3"/>
    <w:rsid w:val="005A411B"/>
    <w:rsid w:val="005A55F9"/>
    <w:rsid w:val="005B399C"/>
    <w:rsid w:val="005C2B08"/>
    <w:rsid w:val="005C3386"/>
    <w:rsid w:val="005C7E25"/>
    <w:rsid w:val="005D20FC"/>
    <w:rsid w:val="005D5B18"/>
    <w:rsid w:val="005E4A85"/>
    <w:rsid w:val="005E7885"/>
    <w:rsid w:val="005F0E85"/>
    <w:rsid w:val="005F51D2"/>
    <w:rsid w:val="00612130"/>
    <w:rsid w:val="006366C7"/>
    <w:rsid w:val="00636969"/>
    <w:rsid w:val="00643B70"/>
    <w:rsid w:val="006674AA"/>
    <w:rsid w:val="0067220A"/>
    <w:rsid w:val="00673104"/>
    <w:rsid w:val="00675B4B"/>
    <w:rsid w:val="00680198"/>
    <w:rsid w:val="006903A6"/>
    <w:rsid w:val="006920DA"/>
    <w:rsid w:val="00692AE3"/>
    <w:rsid w:val="006A477A"/>
    <w:rsid w:val="006D0B36"/>
    <w:rsid w:val="006D4BA2"/>
    <w:rsid w:val="006D7E16"/>
    <w:rsid w:val="006F253B"/>
    <w:rsid w:val="00710B62"/>
    <w:rsid w:val="007434DB"/>
    <w:rsid w:val="00751A2D"/>
    <w:rsid w:val="00752E45"/>
    <w:rsid w:val="007574B6"/>
    <w:rsid w:val="00775CB7"/>
    <w:rsid w:val="0078387C"/>
    <w:rsid w:val="0079244A"/>
    <w:rsid w:val="007A0378"/>
    <w:rsid w:val="007A54DA"/>
    <w:rsid w:val="007B7586"/>
    <w:rsid w:val="007F0EFC"/>
    <w:rsid w:val="007F63E0"/>
    <w:rsid w:val="008019FD"/>
    <w:rsid w:val="008073CF"/>
    <w:rsid w:val="00814DA1"/>
    <w:rsid w:val="0081669E"/>
    <w:rsid w:val="008275AA"/>
    <w:rsid w:val="00840CAD"/>
    <w:rsid w:val="00862945"/>
    <w:rsid w:val="00871D06"/>
    <w:rsid w:val="00875CB2"/>
    <w:rsid w:val="00876F61"/>
    <w:rsid w:val="00893C62"/>
    <w:rsid w:val="008A5899"/>
    <w:rsid w:val="008B5B73"/>
    <w:rsid w:val="008D48E5"/>
    <w:rsid w:val="008D5AF4"/>
    <w:rsid w:val="008D6BB4"/>
    <w:rsid w:val="008D7238"/>
    <w:rsid w:val="00912354"/>
    <w:rsid w:val="00922BB4"/>
    <w:rsid w:val="00934619"/>
    <w:rsid w:val="0093505E"/>
    <w:rsid w:val="00940D5F"/>
    <w:rsid w:val="00946EB2"/>
    <w:rsid w:val="00951333"/>
    <w:rsid w:val="00953A85"/>
    <w:rsid w:val="00955D6B"/>
    <w:rsid w:val="0096553E"/>
    <w:rsid w:val="009936A3"/>
    <w:rsid w:val="009967E2"/>
    <w:rsid w:val="009A34F1"/>
    <w:rsid w:val="009B0CF5"/>
    <w:rsid w:val="009B7C10"/>
    <w:rsid w:val="009E372A"/>
    <w:rsid w:val="009F40B2"/>
    <w:rsid w:val="00A04DE2"/>
    <w:rsid w:val="00A112A2"/>
    <w:rsid w:val="00A2247F"/>
    <w:rsid w:val="00A2423F"/>
    <w:rsid w:val="00A31A13"/>
    <w:rsid w:val="00A3381F"/>
    <w:rsid w:val="00A64992"/>
    <w:rsid w:val="00A7273B"/>
    <w:rsid w:val="00A7629C"/>
    <w:rsid w:val="00A86ECF"/>
    <w:rsid w:val="00AA0DD0"/>
    <w:rsid w:val="00AB02CB"/>
    <w:rsid w:val="00AE4E66"/>
    <w:rsid w:val="00AE5A7F"/>
    <w:rsid w:val="00AE7AFA"/>
    <w:rsid w:val="00B0201D"/>
    <w:rsid w:val="00B02988"/>
    <w:rsid w:val="00B05D75"/>
    <w:rsid w:val="00B13102"/>
    <w:rsid w:val="00B21947"/>
    <w:rsid w:val="00B32672"/>
    <w:rsid w:val="00B36C5C"/>
    <w:rsid w:val="00B37F4D"/>
    <w:rsid w:val="00B4449B"/>
    <w:rsid w:val="00B45091"/>
    <w:rsid w:val="00B4586B"/>
    <w:rsid w:val="00B611EE"/>
    <w:rsid w:val="00B73BEE"/>
    <w:rsid w:val="00B74B88"/>
    <w:rsid w:val="00B84295"/>
    <w:rsid w:val="00B9118D"/>
    <w:rsid w:val="00BB037B"/>
    <w:rsid w:val="00BB1CA1"/>
    <w:rsid w:val="00BE7CFF"/>
    <w:rsid w:val="00C02EDA"/>
    <w:rsid w:val="00C15AF5"/>
    <w:rsid w:val="00C206FD"/>
    <w:rsid w:val="00C25478"/>
    <w:rsid w:val="00C32A2C"/>
    <w:rsid w:val="00C46D89"/>
    <w:rsid w:val="00C54F10"/>
    <w:rsid w:val="00C6442A"/>
    <w:rsid w:val="00C65D86"/>
    <w:rsid w:val="00C70367"/>
    <w:rsid w:val="00CA5D87"/>
    <w:rsid w:val="00CC624F"/>
    <w:rsid w:val="00CD094B"/>
    <w:rsid w:val="00CE21CE"/>
    <w:rsid w:val="00CF59FA"/>
    <w:rsid w:val="00D0068F"/>
    <w:rsid w:val="00D04712"/>
    <w:rsid w:val="00D04E04"/>
    <w:rsid w:val="00D25D63"/>
    <w:rsid w:val="00D27105"/>
    <w:rsid w:val="00D27339"/>
    <w:rsid w:val="00D33227"/>
    <w:rsid w:val="00D377F0"/>
    <w:rsid w:val="00D41465"/>
    <w:rsid w:val="00D416DD"/>
    <w:rsid w:val="00D57E47"/>
    <w:rsid w:val="00D61386"/>
    <w:rsid w:val="00D7056A"/>
    <w:rsid w:val="00D82865"/>
    <w:rsid w:val="00D84A83"/>
    <w:rsid w:val="00D87D55"/>
    <w:rsid w:val="00DA039D"/>
    <w:rsid w:val="00DA21D4"/>
    <w:rsid w:val="00DA58A5"/>
    <w:rsid w:val="00DA767A"/>
    <w:rsid w:val="00DB0273"/>
    <w:rsid w:val="00DC635B"/>
    <w:rsid w:val="00DD4F47"/>
    <w:rsid w:val="00DE2793"/>
    <w:rsid w:val="00DE40E8"/>
    <w:rsid w:val="00DE55B7"/>
    <w:rsid w:val="00DF015F"/>
    <w:rsid w:val="00DF2138"/>
    <w:rsid w:val="00E00D66"/>
    <w:rsid w:val="00E101A8"/>
    <w:rsid w:val="00E136A1"/>
    <w:rsid w:val="00E15230"/>
    <w:rsid w:val="00E16C7B"/>
    <w:rsid w:val="00E40004"/>
    <w:rsid w:val="00E47CD8"/>
    <w:rsid w:val="00E711A2"/>
    <w:rsid w:val="00E86DCC"/>
    <w:rsid w:val="00EB76CB"/>
    <w:rsid w:val="00EC47AF"/>
    <w:rsid w:val="00ED4EB5"/>
    <w:rsid w:val="00ED6DEC"/>
    <w:rsid w:val="00F0165F"/>
    <w:rsid w:val="00F059B4"/>
    <w:rsid w:val="00F06608"/>
    <w:rsid w:val="00F13AEB"/>
    <w:rsid w:val="00F172C7"/>
    <w:rsid w:val="00F53550"/>
    <w:rsid w:val="00F75A7E"/>
    <w:rsid w:val="00F77C57"/>
    <w:rsid w:val="00F87FC3"/>
    <w:rsid w:val="00FA2043"/>
    <w:rsid w:val="00FA2C79"/>
    <w:rsid w:val="00FB506A"/>
    <w:rsid w:val="00FE033D"/>
    <w:rsid w:val="00FE34BB"/>
    <w:rsid w:val="00FE4D2F"/>
    <w:rsid w:val="00FF21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C6EF1"/>
  <w15:docId w15:val="{C1585CF0-F5CE-4A4A-BF80-7CFBC96E3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Τίτλος Char"/>
    <w:basedOn w:val="a1"/>
    <w:link w:val="a4"/>
    <w:uiPriority w:val="10"/>
    <w:rsid w:val="00A10FD9"/>
    <w:rPr>
      <w:rFonts w:asciiTheme="majorHAnsi" w:eastAsiaTheme="majorEastAsia" w:hAnsiTheme="majorHAnsi" w:cstheme="majorBidi"/>
      <w:spacing w:val="-10"/>
      <w:kern w:val="28"/>
      <w:sz w:val="56"/>
      <w:szCs w:val="56"/>
    </w:rPr>
  </w:style>
  <w:style w:type="paragraph" w:styleId="a5">
    <w:name w:val="Subtitle"/>
    <w:basedOn w:val="a4"/>
    <w:next w:val="a0"/>
    <w:link w:val="Char0"/>
    <w:uiPriority w:val="11"/>
    <w:qFormat/>
    <w:rsid w:val="00A10FD9"/>
    <w:pPr>
      <w:numPr>
        <w:ilvl w:val="1"/>
      </w:numPr>
    </w:pPr>
    <w:rPr>
      <w:spacing w:val="15"/>
      <w:sz w:val="28"/>
      <w:szCs w:val="28"/>
    </w:rPr>
  </w:style>
  <w:style w:type="character" w:customStyle="1" w:styleId="Char0">
    <w:name w:val="Υπότιτλος Char"/>
    <w:basedOn w:val="a1"/>
    <w:link w:val="a5"/>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character" w:customStyle="1" w:styleId="1Char">
    <w:name w:val="Επικεφαλίδα 1 Char"/>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Char">
    <w:name w:val="Επικεφαλίδα 2 Char"/>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Char">
    <w:name w:val="Επικεφαλίδα 3 Char"/>
    <w:basedOn w:val="a1"/>
    <w:link w:val="3"/>
    <w:uiPriority w:val="9"/>
    <w:rsid w:val="00A10FD9"/>
    <w:rPr>
      <w:rFonts w:eastAsiaTheme="majorEastAsia" w:cstheme="majorBidi"/>
      <w:color w:val="0F4761" w:themeColor="accent1" w:themeShade="BF"/>
      <w:sz w:val="28"/>
      <w:szCs w:val="28"/>
    </w:rPr>
  </w:style>
  <w:style w:type="character" w:customStyle="1" w:styleId="4Char">
    <w:name w:val="Επικεφαλίδα 4 Char"/>
    <w:basedOn w:val="a1"/>
    <w:link w:val="4"/>
    <w:uiPriority w:val="9"/>
    <w:semiHidden/>
    <w:rsid w:val="00A10FD9"/>
    <w:rPr>
      <w:rFonts w:eastAsiaTheme="majorEastAsia" w:cstheme="majorBidi"/>
      <w:i/>
      <w:iCs/>
      <w:color w:val="0F4761" w:themeColor="accent1" w:themeShade="BF"/>
    </w:rPr>
  </w:style>
  <w:style w:type="character" w:customStyle="1" w:styleId="5Char">
    <w:name w:val="Επικεφαλίδα 5 Char"/>
    <w:basedOn w:val="a1"/>
    <w:link w:val="5"/>
    <w:uiPriority w:val="9"/>
    <w:semiHidden/>
    <w:rsid w:val="00A10FD9"/>
    <w:rPr>
      <w:rFonts w:eastAsiaTheme="majorEastAsia" w:cstheme="majorBidi"/>
      <w:color w:val="0F4761" w:themeColor="accent1" w:themeShade="BF"/>
    </w:rPr>
  </w:style>
  <w:style w:type="character" w:customStyle="1" w:styleId="6Char">
    <w:name w:val="Επικεφαλίδα 6 Char"/>
    <w:basedOn w:val="a1"/>
    <w:link w:val="6"/>
    <w:uiPriority w:val="9"/>
    <w:semiHidden/>
    <w:rsid w:val="00A10FD9"/>
    <w:rPr>
      <w:rFonts w:eastAsiaTheme="majorEastAsia" w:cstheme="majorBidi"/>
      <w:i/>
      <w:iCs/>
      <w:color w:val="595959" w:themeColor="text1" w:themeTint="A6"/>
    </w:rPr>
  </w:style>
  <w:style w:type="character" w:customStyle="1" w:styleId="7Char">
    <w:name w:val="Επικεφαλίδα 7 Char"/>
    <w:basedOn w:val="a1"/>
    <w:link w:val="7"/>
    <w:uiPriority w:val="9"/>
    <w:semiHidden/>
    <w:rsid w:val="00A10FD9"/>
    <w:rPr>
      <w:rFonts w:eastAsiaTheme="majorEastAsia" w:cstheme="majorBidi"/>
      <w:color w:val="595959" w:themeColor="text1" w:themeTint="A6"/>
    </w:rPr>
  </w:style>
  <w:style w:type="character" w:customStyle="1" w:styleId="8Char">
    <w:name w:val="Επικεφαλίδα 8 Char"/>
    <w:basedOn w:val="a1"/>
    <w:link w:val="8"/>
    <w:uiPriority w:val="9"/>
    <w:semiHidden/>
    <w:rsid w:val="00A10FD9"/>
    <w:rPr>
      <w:rFonts w:eastAsiaTheme="majorEastAsia" w:cstheme="majorBidi"/>
      <w:i/>
      <w:iCs/>
      <w:color w:val="272727" w:themeColor="text1" w:themeTint="D8"/>
    </w:rPr>
  </w:style>
  <w:style w:type="character" w:customStyle="1" w:styleId="9Char">
    <w:name w:val="Επικεφαλίδα 9 Char"/>
    <w:basedOn w:val="a1"/>
    <w:link w:val="9"/>
    <w:uiPriority w:val="9"/>
    <w:semiHidden/>
    <w:rsid w:val="00A10FD9"/>
    <w:rPr>
      <w:rFonts w:eastAsiaTheme="majorEastAsia" w:cstheme="majorBidi"/>
      <w:color w:val="272727" w:themeColor="text1" w:themeTint="D8"/>
    </w:r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basedOn w:val="a9"/>
    <w:next w:val="a9"/>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1"/>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1">
    <w:name w:val="Λεζάντα Char"/>
    <w:basedOn w:val="a1"/>
    <w:link w:val="aa"/>
  </w:style>
  <w:style w:type="character" w:customStyle="1" w:styleId="VerbatimChar">
    <w:name w:val="Verbatim Char"/>
    <w:basedOn w:val="Char1"/>
    <w:link w:val="SourceCode"/>
    <w:rPr>
      <w:rFonts w:ascii="Consolas" w:hAnsi="Consolas"/>
      <w:sz w:val="22"/>
    </w:rPr>
  </w:style>
  <w:style w:type="character" w:customStyle="1" w:styleId="SectionNumber">
    <w:name w:val="Section Number"/>
    <w:basedOn w:val="Char1"/>
  </w:style>
  <w:style w:type="character" w:styleId="ab">
    <w:name w:val="footnote reference"/>
    <w:basedOn w:val="Char1"/>
    <w:rPr>
      <w:vertAlign w:val="superscript"/>
    </w:rPr>
  </w:style>
  <w:style w:type="character" w:styleId="-">
    <w:name w:val="Hyperlink"/>
    <w:basedOn w:val="Char1"/>
    <w:rPr>
      <w:color w:val="156082" w:themeColor="accent1"/>
    </w:rPr>
  </w:style>
  <w:style w:type="paragraph" w:styleId="a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Balloon Text"/>
    <w:basedOn w:val="a"/>
    <w:link w:val="Char2"/>
    <w:semiHidden/>
    <w:unhideWhenUsed/>
    <w:rsid w:val="00480C60"/>
    <w:pPr>
      <w:spacing w:after="0"/>
    </w:pPr>
    <w:rPr>
      <w:rFonts w:ascii="Segoe UI" w:hAnsi="Segoe UI" w:cs="Segoe UI"/>
      <w:sz w:val="18"/>
      <w:szCs w:val="18"/>
    </w:rPr>
  </w:style>
  <w:style w:type="character" w:customStyle="1" w:styleId="Char2">
    <w:name w:val="Κείμενο πλαισίου Char"/>
    <w:basedOn w:val="a1"/>
    <w:link w:val="ad"/>
    <w:semiHidden/>
    <w:rsid w:val="00480C60"/>
    <w:rPr>
      <w:rFonts w:ascii="Segoe UI" w:hAnsi="Segoe UI" w:cs="Segoe UI"/>
      <w:sz w:val="18"/>
      <w:szCs w:val="18"/>
    </w:rPr>
  </w:style>
  <w:style w:type="paragraph" w:styleId="Web">
    <w:name w:val="Normal (Web)"/>
    <w:basedOn w:val="a"/>
    <w:uiPriority w:val="99"/>
    <w:semiHidden/>
    <w:unhideWhenUsed/>
    <w:rsid w:val="00673104"/>
    <w:pPr>
      <w:spacing w:before="100" w:beforeAutospacing="1" w:after="100" w:afterAutospacing="1"/>
    </w:pPr>
    <w:rPr>
      <w:rFonts w:ascii="Times New Roman" w:eastAsia="Times New Roman" w:hAnsi="Times New Roman" w:cs="Times New Roman"/>
      <w:lang w:val="el-GR" w:eastAsia="el-GR"/>
    </w:rPr>
  </w:style>
  <w:style w:type="paragraph" w:styleId="ae">
    <w:name w:val="header"/>
    <w:basedOn w:val="a"/>
    <w:link w:val="Char3"/>
    <w:unhideWhenUsed/>
    <w:rsid w:val="0078387C"/>
    <w:pPr>
      <w:tabs>
        <w:tab w:val="center" w:pos="4153"/>
        <w:tab w:val="right" w:pos="8306"/>
      </w:tabs>
      <w:spacing w:after="0"/>
    </w:pPr>
  </w:style>
  <w:style w:type="character" w:customStyle="1" w:styleId="Char3">
    <w:name w:val="Κεφαλίδα Char"/>
    <w:basedOn w:val="a1"/>
    <w:link w:val="ae"/>
    <w:rsid w:val="0078387C"/>
  </w:style>
  <w:style w:type="paragraph" w:styleId="af">
    <w:name w:val="footer"/>
    <w:basedOn w:val="a"/>
    <w:link w:val="Char4"/>
    <w:uiPriority w:val="99"/>
    <w:unhideWhenUsed/>
    <w:rsid w:val="0078387C"/>
    <w:pPr>
      <w:tabs>
        <w:tab w:val="center" w:pos="4153"/>
        <w:tab w:val="right" w:pos="8306"/>
      </w:tabs>
      <w:spacing w:after="0"/>
    </w:pPr>
  </w:style>
  <w:style w:type="character" w:customStyle="1" w:styleId="Char4">
    <w:name w:val="Υποσέλιδο Char"/>
    <w:basedOn w:val="a1"/>
    <w:link w:val="af"/>
    <w:uiPriority w:val="99"/>
    <w:rsid w:val="0078387C"/>
  </w:style>
  <w:style w:type="paragraph" w:styleId="af0">
    <w:name w:val="endnote text"/>
    <w:basedOn w:val="a"/>
    <w:link w:val="Char5"/>
    <w:semiHidden/>
    <w:unhideWhenUsed/>
    <w:rsid w:val="008D48E5"/>
    <w:pPr>
      <w:spacing w:after="0"/>
    </w:pPr>
    <w:rPr>
      <w:sz w:val="20"/>
      <w:szCs w:val="20"/>
    </w:rPr>
  </w:style>
  <w:style w:type="character" w:customStyle="1" w:styleId="Char5">
    <w:name w:val="Κείμενο σημείωσης τέλους Char"/>
    <w:basedOn w:val="a1"/>
    <w:link w:val="af0"/>
    <w:semiHidden/>
    <w:rsid w:val="008D48E5"/>
    <w:rPr>
      <w:sz w:val="20"/>
      <w:szCs w:val="20"/>
    </w:rPr>
  </w:style>
  <w:style w:type="character" w:styleId="af1">
    <w:name w:val="endnote reference"/>
    <w:basedOn w:val="a1"/>
    <w:semiHidden/>
    <w:unhideWhenUsed/>
    <w:rsid w:val="008D48E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85398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BAADA4-799D-4600-8D87-CE8D20AEB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8602</Words>
  <Characters>46456</Characters>
  <Application>Microsoft Office Word</Application>
  <DocSecurity>0</DocSecurity>
  <Lines>387</Lines>
  <Paragraphs>109</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
  <cp:lastModifiedBy>KONSTANTINOS PETRAKIS</cp:lastModifiedBy>
  <cp:revision>2</cp:revision>
  <cp:lastPrinted>2026-01-12T16:02:00Z</cp:lastPrinted>
  <dcterms:created xsi:type="dcterms:W3CDTF">2026-01-12T16:04:00Z</dcterms:created>
  <dcterms:modified xsi:type="dcterms:W3CDTF">2026-01-12T16:04:00Z</dcterms:modified>
</cp:coreProperties>
</file>